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0953E" w14:textId="2C6437C6" w:rsidR="00AA0FCA" w:rsidRPr="00FD1AA2" w:rsidRDefault="00AA0FCA" w:rsidP="00AA0FCA">
      <w:pPr>
        <w:pStyle w:val="Title"/>
      </w:pPr>
      <w:r w:rsidRPr="00F70DB1">
        <w:t xml:space="preserve">Procedure </w:t>
      </w:r>
      <w:r>
        <w:t xml:space="preserve">to </w:t>
      </w:r>
      <w:r w:rsidR="00AB24DC" w:rsidRPr="00F70DB1">
        <w:t>Install</w:t>
      </w:r>
      <w:r w:rsidRPr="00F70DB1">
        <w:t xml:space="preserve"> </w:t>
      </w:r>
      <w:r w:rsidR="00664EEC">
        <w:t xml:space="preserve">the </w:t>
      </w:r>
      <w:r w:rsidRPr="00F70DB1">
        <w:t>UV</w:t>
      </w:r>
      <w:r w:rsidR="008D48C1">
        <w:t xml:space="preserve"> </w:t>
      </w:r>
      <w:r w:rsidRPr="00F70DB1">
        <w:t>R</w:t>
      </w:r>
      <w:r w:rsidR="008D48C1">
        <w:t>ing</w:t>
      </w:r>
      <w:r w:rsidRPr="00F70DB1">
        <w:t xml:space="preserve"> </w:t>
      </w:r>
      <w:r w:rsidR="00AB24DC" w:rsidRPr="00F70DB1">
        <w:t xml:space="preserve">System </w:t>
      </w:r>
      <w:r w:rsidRPr="00F70DB1">
        <w:t xml:space="preserve">on </w:t>
      </w:r>
      <w:r w:rsidR="00630362">
        <w:t>Massivit</w:t>
      </w:r>
      <w:r w:rsidRPr="00F70DB1">
        <w:t>18</w:t>
      </w:r>
      <w:r>
        <w:t xml:space="preserve">00 </w:t>
      </w:r>
      <w:r w:rsidR="0013475E">
        <w:t>(</w:t>
      </w:r>
      <w:r w:rsidR="00630362">
        <w:t>n</w:t>
      </w:r>
      <w:r w:rsidR="0013475E">
        <w:t xml:space="preserve">ew and old electrical cabinet) </w:t>
      </w:r>
      <w:r w:rsidR="00361814">
        <w:t xml:space="preserve">and </w:t>
      </w:r>
      <w:r>
        <w:t>1500</w:t>
      </w:r>
      <w:r w:rsidR="00361814">
        <w:t xml:space="preserve"> Machine</w:t>
      </w:r>
      <w:r w:rsidR="00664EEC">
        <w:t>s</w:t>
      </w:r>
    </w:p>
    <w:p w14:paraId="7CBE3D85" w14:textId="0CB0E818" w:rsidR="000B3EA0" w:rsidRDefault="00B56681" w:rsidP="004F1B83">
      <w:pPr>
        <w:pStyle w:val="Heading1"/>
        <w:rPr>
          <w:lang w:val="en-US"/>
        </w:rPr>
      </w:pPr>
      <w:r>
        <w:rPr>
          <w:lang w:val="en-US"/>
        </w:rPr>
        <w:lastRenderedPageBreak/>
        <w:t>Purpose</w:t>
      </w:r>
    </w:p>
    <w:p w14:paraId="79C48940" w14:textId="1D487252" w:rsidR="00B56681" w:rsidRDefault="00B56681" w:rsidP="00B56681">
      <w:pPr>
        <w:pStyle w:val="Heading2"/>
        <w:rPr>
          <w:lang w:val="en-US"/>
        </w:rPr>
      </w:pPr>
      <w:r>
        <w:rPr>
          <w:lang w:val="en-US"/>
        </w:rPr>
        <w:t>Intended audience</w:t>
      </w:r>
    </w:p>
    <w:p w14:paraId="7F56720D" w14:textId="04045343" w:rsidR="008D48C1" w:rsidRPr="008D48C1" w:rsidRDefault="008D48C1" w:rsidP="00531CCC">
      <w:pPr>
        <w:pStyle w:val="P"/>
      </w:pPr>
      <w:r>
        <w:t>Production, engineering, integration, sales &amp; marketing personnel</w:t>
      </w:r>
    </w:p>
    <w:p w14:paraId="666B8A8B" w14:textId="09F3F60E" w:rsidR="00324764" w:rsidRDefault="00324764" w:rsidP="00324764">
      <w:pPr>
        <w:pStyle w:val="Heading1"/>
        <w:rPr>
          <w:lang w:val="en-US"/>
        </w:rPr>
      </w:pPr>
      <w:r>
        <w:rPr>
          <w:lang w:val="en-US"/>
        </w:rPr>
        <w:lastRenderedPageBreak/>
        <w:t>Installation Procedure for 1800 Machine</w:t>
      </w:r>
    </w:p>
    <w:p w14:paraId="70650142" w14:textId="70E042B2" w:rsidR="00B56681" w:rsidRDefault="00B56681" w:rsidP="00B56681">
      <w:pPr>
        <w:pStyle w:val="Heading2"/>
        <w:rPr>
          <w:lang w:val="en-US"/>
        </w:rPr>
      </w:pPr>
      <w:r>
        <w:rPr>
          <w:lang w:val="en-US"/>
        </w:rPr>
        <w:t>Contents of UVR installation kit</w:t>
      </w:r>
    </w:p>
    <w:tbl>
      <w:tblPr>
        <w:tblStyle w:val="TableGrid"/>
        <w:bidiVisual/>
        <w:tblW w:w="6021" w:type="dxa"/>
        <w:tblInd w:w="1543" w:type="dxa"/>
        <w:tblLook w:val="04A0" w:firstRow="1" w:lastRow="0" w:firstColumn="1" w:lastColumn="0" w:noHBand="0" w:noVBand="1"/>
      </w:tblPr>
      <w:tblGrid>
        <w:gridCol w:w="794"/>
        <w:gridCol w:w="2084"/>
        <w:gridCol w:w="2591"/>
        <w:gridCol w:w="552"/>
      </w:tblGrid>
      <w:tr w:rsidR="008D48C1" w:rsidRPr="00284C6C" w14:paraId="1082F89A" w14:textId="77777777" w:rsidTr="008D48C1">
        <w:tc>
          <w:tcPr>
            <w:tcW w:w="794" w:type="dxa"/>
            <w:shd w:val="clear" w:color="auto" w:fill="E7E6E6" w:themeFill="background2"/>
          </w:tcPr>
          <w:p w14:paraId="06E45901" w14:textId="39C814F0" w:rsidR="008D48C1" w:rsidRPr="008D48C1" w:rsidRDefault="008D48C1" w:rsidP="008D48C1">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Qty</w:t>
            </w:r>
          </w:p>
        </w:tc>
        <w:tc>
          <w:tcPr>
            <w:tcW w:w="2084" w:type="dxa"/>
            <w:shd w:val="clear" w:color="auto" w:fill="E7E6E6" w:themeFill="background2"/>
          </w:tcPr>
          <w:p w14:paraId="01371CDC" w14:textId="72EF26A4" w:rsidR="008D48C1" w:rsidRPr="008D48C1" w:rsidRDefault="008D48C1" w:rsidP="008D48C1">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Cat No</w:t>
            </w:r>
          </w:p>
        </w:tc>
        <w:tc>
          <w:tcPr>
            <w:tcW w:w="2591" w:type="dxa"/>
            <w:shd w:val="clear" w:color="auto" w:fill="E7E6E6" w:themeFill="background2"/>
          </w:tcPr>
          <w:p w14:paraId="3A5ADED1" w14:textId="33C81223" w:rsidR="008D48C1" w:rsidRPr="008D48C1" w:rsidRDefault="008D48C1" w:rsidP="008D48C1">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Part</w:t>
            </w:r>
          </w:p>
        </w:tc>
        <w:tc>
          <w:tcPr>
            <w:tcW w:w="552" w:type="dxa"/>
            <w:shd w:val="clear" w:color="auto" w:fill="E7E6E6" w:themeFill="background2"/>
          </w:tcPr>
          <w:p w14:paraId="4B22C8ED" w14:textId="77777777" w:rsidR="008D48C1" w:rsidRDefault="008D48C1" w:rsidP="008D48C1">
            <w:pPr>
              <w:pStyle w:val="Header"/>
              <w:spacing w:line="360" w:lineRule="auto"/>
              <w:rPr>
                <w:rFonts w:asciiTheme="minorBidi" w:hAnsiTheme="minorBidi" w:cs="David"/>
                <w:sz w:val="16"/>
                <w:szCs w:val="16"/>
              </w:rPr>
            </w:pPr>
          </w:p>
        </w:tc>
      </w:tr>
      <w:tr w:rsidR="008D48C1" w:rsidRPr="00284C6C" w14:paraId="6A3BF493" w14:textId="77777777" w:rsidTr="007E3BF4">
        <w:tc>
          <w:tcPr>
            <w:tcW w:w="794" w:type="dxa"/>
          </w:tcPr>
          <w:p w14:paraId="58C6D6D1"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5F2BF899"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ASM</w:t>
            </w:r>
            <w:r w:rsidRPr="00284C6C">
              <w:rPr>
                <w:rFonts w:asciiTheme="minorBidi" w:hAnsiTheme="minorBidi" w:cs="David"/>
                <w:sz w:val="16"/>
                <w:szCs w:val="16"/>
              </w:rPr>
              <w:t>-01476A</w:t>
            </w:r>
          </w:p>
        </w:tc>
        <w:tc>
          <w:tcPr>
            <w:tcW w:w="2591" w:type="dxa"/>
          </w:tcPr>
          <w:p w14:paraId="34ECFC45"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UVR HEAD</w:t>
            </w:r>
          </w:p>
        </w:tc>
        <w:tc>
          <w:tcPr>
            <w:tcW w:w="552" w:type="dxa"/>
          </w:tcPr>
          <w:p w14:paraId="0296B21F"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w:t>
            </w:r>
          </w:p>
        </w:tc>
      </w:tr>
      <w:tr w:rsidR="008D48C1" w:rsidRPr="00284C6C" w14:paraId="236812FC" w14:textId="77777777" w:rsidTr="007E3BF4">
        <w:tc>
          <w:tcPr>
            <w:tcW w:w="794" w:type="dxa"/>
          </w:tcPr>
          <w:p w14:paraId="192296C8"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5EFF25E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ASM-01479A</w:t>
            </w:r>
          </w:p>
        </w:tc>
        <w:tc>
          <w:tcPr>
            <w:tcW w:w="2591" w:type="dxa"/>
          </w:tcPr>
          <w:p w14:paraId="7D5F3343"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DRIVER</w:t>
            </w:r>
          </w:p>
        </w:tc>
        <w:tc>
          <w:tcPr>
            <w:tcW w:w="552" w:type="dxa"/>
          </w:tcPr>
          <w:p w14:paraId="483E91B1"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2</w:t>
            </w:r>
          </w:p>
        </w:tc>
      </w:tr>
      <w:tr w:rsidR="008D48C1" w:rsidRPr="00284C6C" w14:paraId="2FF6F209" w14:textId="77777777" w:rsidTr="007E3BF4">
        <w:tc>
          <w:tcPr>
            <w:tcW w:w="794" w:type="dxa"/>
          </w:tcPr>
          <w:p w14:paraId="6AAD25A9"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0F8AB59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PRT-01650A</w:t>
            </w:r>
          </w:p>
        </w:tc>
        <w:tc>
          <w:tcPr>
            <w:tcW w:w="2591" w:type="dxa"/>
          </w:tcPr>
          <w:p w14:paraId="57660D1E"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BRACKET UV HEAD ASSY</w:t>
            </w:r>
          </w:p>
        </w:tc>
        <w:tc>
          <w:tcPr>
            <w:tcW w:w="552" w:type="dxa"/>
          </w:tcPr>
          <w:p w14:paraId="011223E0"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3</w:t>
            </w:r>
          </w:p>
        </w:tc>
      </w:tr>
      <w:tr w:rsidR="008D48C1" w:rsidRPr="00284C6C" w14:paraId="5C11102B" w14:textId="77777777" w:rsidTr="007E3BF4">
        <w:tc>
          <w:tcPr>
            <w:tcW w:w="794" w:type="dxa"/>
          </w:tcPr>
          <w:p w14:paraId="2FB01CD0"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084" w:type="dxa"/>
          </w:tcPr>
          <w:p w14:paraId="124E18DE"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SCR-40076</w:t>
            </w:r>
          </w:p>
        </w:tc>
        <w:tc>
          <w:tcPr>
            <w:tcW w:w="2591" w:type="dxa"/>
          </w:tcPr>
          <w:p w14:paraId="591CA871"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SCREW SEMS M4X8</w:t>
            </w:r>
          </w:p>
        </w:tc>
        <w:tc>
          <w:tcPr>
            <w:tcW w:w="552" w:type="dxa"/>
          </w:tcPr>
          <w:p w14:paraId="3B76EA8E"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4</w:t>
            </w:r>
          </w:p>
        </w:tc>
      </w:tr>
      <w:tr w:rsidR="008D48C1" w:rsidRPr="00284C6C" w14:paraId="41AAA1F6" w14:textId="77777777" w:rsidTr="007E3BF4">
        <w:tc>
          <w:tcPr>
            <w:tcW w:w="794" w:type="dxa"/>
          </w:tcPr>
          <w:p w14:paraId="15A61F8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2084" w:type="dxa"/>
          </w:tcPr>
          <w:p w14:paraId="2113888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NUT-001000</w:t>
            </w:r>
          </w:p>
        </w:tc>
        <w:tc>
          <w:tcPr>
            <w:tcW w:w="2591" w:type="dxa"/>
          </w:tcPr>
          <w:p w14:paraId="056A909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NUT,SLOT,M4,MULTI AXIS,ST</w:t>
            </w:r>
          </w:p>
        </w:tc>
        <w:tc>
          <w:tcPr>
            <w:tcW w:w="552" w:type="dxa"/>
          </w:tcPr>
          <w:p w14:paraId="643ADFDA"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5</w:t>
            </w:r>
          </w:p>
        </w:tc>
      </w:tr>
      <w:tr w:rsidR="008D48C1" w:rsidRPr="00284C6C" w14:paraId="7D7705F7" w14:textId="77777777" w:rsidTr="007E3BF4">
        <w:tc>
          <w:tcPr>
            <w:tcW w:w="794" w:type="dxa"/>
          </w:tcPr>
          <w:p w14:paraId="4A14263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020A1F1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PRT-30891A</w:t>
            </w:r>
          </w:p>
        </w:tc>
        <w:tc>
          <w:tcPr>
            <w:tcW w:w="2591" w:type="dxa"/>
          </w:tcPr>
          <w:p w14:paraId="595851E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ALIGNMENT TOOL</w:t>
            </w:r>
          </w:p>
        </w:tc>
        <w:tc>
          <w:tcPr>
            <w:tcW w:w="552" w:type="dxa"/>
          </w:tcPr>
          <w:p w14:paraId="2C4C12B9"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6</w:t>
            </w:r>
          </w:p>
        </w:tc>
      </w:tr>
      <w:tr w:rsidR="008D48C1" w:rsidRPr="00284C6C" w14:paraId="33AECA56" w14:textId="77777777" w:rsidTr="007E3BF4">
        <w:tc>
          <w:tcPr>
            <w:tcW w:w="794" w:type="dxa"/>
          </w:tcPr>
          <w:p w14:paraId="5A2CCED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0408D120"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7</w:t>
            </w:r>
          </w:p>
        </w:tc>
        <w:tc>
          <w:tcPr>
            <w:tcW w:w="2591" w:type="dxa"/>
          </w:tcPr>
          <w:p w14:paraId="614B6E1F"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CONTROLLER-UVR</w:t>
            </w:r>
          </w:p>
        </w:tc>
        <w:tc>
          <w:tcPr>
            <w:tcW w:w="552" w:type="dxa"/>
          </w:tcPr>
          <w:p w14:paraId="25CC8FA1"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7</w:t>
            </w:r>
          </w:p>
        </w:tc>
      </w:tr>
      <w:tr w:rsidR="008D48C1" w:rsidRPr="00284C6C" w14:paraId="3D234E77" w14:textId="77777777" w:rsidTr="007E3BF4">
        <w:tc>
          <w:tcPr>
            <w:tcW w:w="794" w:type="dxa"/>
          </w:tcPr>
          <w:p w14:paraId="53951D95"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1A9CBCE4"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8</w:t>
            </w:r>
          </w:p>
        </w:tc>
        <w:tc>
          <w:tcPr>
            <w:tcW w:w="2591" w:type="dxa"/>
          </w:tcPr>
          <w:p w14:paraId="0A072F8D"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UVR CONTROLLER TO BECKHOFF</w:t>
            </w:r>
          </w:p>
        </w:tc>
        <w:tc>
          <w:tcPr>
            <w:tcW w:w="552" w:type="dxa"/>
          </w:tcPr>
          <w:p w14:paraId="50B7FAF4"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8</w:t>
            </w:r>
          </w:p>
        </w:tc>
      </w:tr>
      <w:tr w:rsidR="008D48C1" w:rsidRPr="00284C6C" w14:paraId="0DDE006D" w14:textId="77777777" w:rsidTr="007E3BF4">
        <w:tc>
          <w:tcPr>
            <w:tcW w:w="794" w:type="dxa"/>
          </w:tcPr>
          <w:p w14:paraId="0E85ED52"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42EE1E35"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MA-01-5259</w:t>
            </w:r>
          </w:p>
        </w:tc>
        <w:tc>
          <w:tcPr>
            <w:tcW w:w="2591" w:type="dxa"/>
          </w:tcPr>
          <w:p w14:paraId="4409B2AB"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UVR POWER</w:t>
            </w:r>
          </w:p>
        </w:tc>
        <w:tc>
          <w:tcPr>
            <w:tcW w:w="552" w:type="dxa"/>
          </w:tcPr>
          <w:p w14:paraId="431814AD"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9</w:t>
            </w:r>
          </w:p>
        </w:tc>
      </w:tr>
      <w:tr w:rsidR="008D48C1" w:rsidRPr="00284C6C" w14:paraId="78AB4BC2" w14:textId="77777777" w:rsidTr="007E3BF4">
        <w:tc>
          <w:tcPr>
            <w:tcW w:w="794" w:type="dxa"/>
          </w:tcPr>
          <w:p w14:paraId="18C30554" w14:textId="77777777" w:rsidR="008D48C1" w:rsidRPr="00284C6C" w:rsidRDefault="008D48C1" w:rsidP="008D48C1">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2084" w:type="dxa"/>
          </w:tcPr>
          <w:p w14:paraId="0CB0360B" w14:textId="77777777" w:rsidR="008D48C1" w:rsidRPr="00284C6C" w:rsidRDefault="008D48C1" w:rsidP="008D48C1">
            <w:pPr>
              <w:pStyle w:val="Header"/>
              <w:spacing w:line="360" w:lineRule="auto"/>
              <w:rPr>
                <w:rFonts w:asciiTheme="minorBidi" w:hAnsiTheme="minorBidi" w:cs="David"/>
                <w:sz w:val="16"/>
                <w:szCs w:val="16"/>
                <w:rtl/>
              </w:rPr>
            </w:pPr>
          </w:p>
        </w:tc>
        <w:tc>
          <w:tcPr>
            <w:tcW w:w="2591" w:type="dxa"/>
          </w:tcPr>
          <w:p w14:paraId="5F160542"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50cm Blake wire 20AWG</w:t>
            </w:r>
          </w:p>
        </w:tc>
        <w:tc>
          <w:tcPr>
            <w:tcW w:w="552" w:type="dxa"/>
          </w:tcPr>
          <w:p w14:paraId="6AD496D5"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0</w:t>
            </w:r>
          </w:p>
        </w:tc>
      </w:tr>
      <w:tr w:rsidR="008D48C1" w:rsidRPr="00284C6C" w14:paraId="08CD42D5" w14:textId="77777777" w:rsidTr="007E3BF4">
        <w:tc>
          <w:tcPr>
            <w:tcW w:w="794" w:type="dxa"/>
          </w:tcPr>
          <w:p w14:paraId="5E863E59"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4</w:t>
            </w:r>
          </w:p>
        </w:tc>
        <w:tc>
          <w:tcPr>
            <w:tcW w:w="2084" w:type="dxa"/>
          </w:tcPr>
          <w:p w14:paraId="5F12B352"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CLS-M4-2</w:t>
            </w:r>
          </w:p>
        </w:tc>
        <w:tc>
          <w:tcPr>
            <w:tcW w:w="2591" w:type="dxa"/>
          </w:tcPr>
          <w:p w14:paraId="6B764C91" w14:textId="77777777" w:rsidR="008D48C1" w:rsidRPr="002704D8" w:rsidRDefault="008D48C1" w:rsidP="008D48C1">
            <w:pPr>
              <w:rPr>
                <w:rFonts w:ascii="Arial Nova Light" w:hAnsi="Arial Nova Light" w:cs="Arial"/>
                <w:sz w:val="16"/>
                <w:szCs w:val="16"/>
                <w:rtl/>
              </w:rPr>
            </w:pPr>
            <w:r w:rsidRPr="002704D8">
              <w:rPr>
                <w:rFonts w:ascii="Arial Nova Light" w:eastAsia="Times New Roman" w:hAnsi="Arial Nova Light" w:cs="Arial"/>
                <w:sz w:val="16"/>
                <w:szCs w:val="16"/>
              </w:rPr>
              <w:t>Self- clinching nuts</w:t>
            </w:r>
          </w:p>
        </w:tc>
        <w:tc>
          <w:tcPr>
            <w:tcW w:w="552" w:type="dxa"/>
          </w:tcPr>
          <w:p w14:paraId="34645994"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1</w:t>
            </w:r>
          </w:p>
        </w:tc>
      </w:tr>
      <w:tr w:rsidR="008D48C1" w:rsidRPr="00284C6C" w14:paraId="566C9CAF" w14:textId="77777777" w:rsidTr="007E3BF4">
        <w:tc>
          <w:tcPr>
            <w:tcW w:w="794" w:type="dxa"/>
          </w:tcPr>
          <w:p w14:paraId="4589A478"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4</w:t>
            </w:r>
          </w:p>
        </w:tc>
        <w:tc>
          <w:tcPr>
            <w:tcW w:w="2084" w:type="dxa"/>
          </w:tcPr>
          <w:p w14:paraId="4C77672F"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SCR-40076</w:t>
            </w:r>
          </w:p>
        </w:tc>
        <w:tc>
          <w:tcPr>
            <w:tcW w:w="2591" w:type="dxa"/>
          </w:tcPr>
          <w:p w14:paraId="1BBE5CE1"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SCREW SEMS M4X8</w:t>
            </w:r>
          </w:p>
        </w:tc>
        <w:tc>
          <w:tcPr>
            <w:tcW w:w="552" w:type="dxa"/>
          </w:tcPr>
          <w:p w14:paraId="70FDDF4E"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12</w:t>
            </w:r>
          </w:p>
        </w:tc>
      </w:tr>
      <w:tr w:rsidR="008D48C1" w:rsidRPr="00284C6C" w14:paraId="110F7C0A" w14:textId="77777777" w:rsidTr="007E3BF4">
        <w:tc>
          <w:tcPr>
            <w:tcW w:w="794" w:type="dxa"/>
          </w:tcPr>
          <w:p w14:paraId="1FC3CE67"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sz w:val="16"/>
                <w:szCs w:val="16"/>
              </w:rPr>
              <w:t>20</w:t>
            </w:r>
          </w:p>
        </w:tc>
        <w:tc>
          <w:tcPr>
            <w:tcW w:w="2084" w:type="dxa"/>
          </w:tcPr>
          <w:p w14:paraId="35D1FD51" w14:textId="77777777" w:rsidR="008D48C1" w:rsidRPr="00284C6C" w:rsidRDefault="008D48C1" w:rsidP="008D48C1">
            <w:pPr>
              <w:pStyle w:val="Header"/>
              <w:spacing w:line="360" w:lineRule="auto"/>
              <w:rPr>
                <w:rFonts w:asciiTheme="minorBidi" w:hAnsiTheme="minorBidi" w:cs="David"/>
                <w:sz w:val="16"/>
                <w:szCs w:val="16"/>
              </w:rPr>
            </w:pPr>
            <w:r>
              <w:rPr>
                <w:rFonts w:asciiTheme="minorBidi" w:hAnsiTheme="minorBidi" w:cs="David" w:hint="cs"/>
                <w:sz w:val="16"/>
                <w:szCs w:val="16"/>
                <w:rtl/>
              </w:rPr>
              <w:t>125</w:t>
            </w:r>
            <w:r>
              <w:rPr>
                <w:rFonts w:asciiTheme="minorBidi" w:hAnsiTheme="minorBidi" w:cs="David" w:hint="cs"/>
                <w:sz w:val="16"/>
                <w:szCs w:val="16"/>
              </w:rPr>
              <w:t>X</w:t>
            </w:r>
            <w:r>
              <w:rPr>
                <w:rFonts w:asciiTheme="minorBidi" w:hAnsiTheme="minorBidi" w:cs="David" w:hint="cs"/>
                <w:sz w:val="16"/>
                <w:szCs w:val="16"/>
                <w:rtl/>
              </w:rPr>
              <w:t>2.5</w:t>
            </w:r>
            <w:r>
              <w:rPr>
                <w:rFonts w:asciiTheme="minorBidi" w:hAnsiTheme="minorBidi" w:cs="David"/>
                <w:sz w:val="16"/>
                <w:szCs w:val="16"/>
              </w:rPr>
              <w:t>mm</w:t>
            </w:r>
          </w:p>
        </w:tc>
        <w:tc>
          <w:tcPr>
            <w:tcW w:w="2591" w:type="dxa"/>
          </w:tcPr>
          <w:p w14:paraId="53EFD33B" w14:textId="77777777" w:rsidR="008D48C1" w:rsidRPr="00F71F32" w:rsidRDefault="008D48C1" w:rsidP="008D48C1">
            <w:pPr>
              <w:pStyle w:val="Header"/>
              <w:spacing w:line="360" w:lineRule="auto"/>
              <w:rPr>
                <w:rFonts w:asciiTheme="minorBidi" w:hAnsiTheme="minorBidi" w:cs="David"/>
                <w:sz w:val="16"/>
                <w:szCs w:val="16"/>
                <w:rtl/>
              </w:rPr>
            </w:pPr>
            <w:r w:rsidRPr="00F71F32">
              <w:rPr>
                <w:rFonts w:ascii="Arial" w:hAnsi="Arial" w:cs="Arial"/>
                <w:sz w:val="16"/>
                <w:szCs w:val="16"/>
                <w:shd w:val="clear" w:color="auto" w:fill="FFFFFF"/>
              </w:rPr>
              <w:t>Cable tie</w:t>
            </w:r>
          </w:p>
        </w:tc>
        <w:tc>
          <w:tcPr>
            <w:tcW w:w="552" w:type="dxa"/>
          </w:tcPr>
          <w:p w14:paraId="3287713A" w14:textId="77777777" w:rsidR="008D48C1" w:rsidRPr="00284C6C" w:rsidRDefault="008D48C1" w:rsidP="008D48C1">
            <w:pPr>
              <w:pStyle w:val="Header"/>
              <w:spacing w:line="360" w:lineRule="auto"/>
              <w:rPr>
                <w:rFonts w:asciiTheme="minorBidi" w:hAnsiTheme="minorBidi" w:cs="David"/>
                <w:sz w:val="16"/>
                <w:szCs w:val="16"/>
                <w:rtl/>
              </w:rPr>
            </w:pPr>
            <w:r>
              <w:rPr>
                <w:rFonts w:asciiTheme="minorBidi" w:hAnsiTheme="minorBidi" w:cs="David" w:hint="cs"/>
                <w:sz w:val="16"/>
                <w:szCs w:val="16"/>
                <w:rtl/>
              </w:rPr>
              <w:t>13</w:t>
            </w:r>
          </w:p>
        </w:tc>
      </w:tr>
    </w:tbl>
    <w:p w14:paraId="182337DC" w14:textId="229409C4" w:rsidR="008D48C1" w:rsidRDefault="008D48C1" w:rsidP="00531CCC">
      <w:pPr>
        <w:pStyle w:val="P"/>
      </w:pPr>
    </w:p>
    <w:p w14:paraId="24477B0C" w14:textId="7150B352" w:rsidR="00A836FB" w:rsidRDefault="00A836FB" w:rsidP="00A836FB">
      <w:pPr>
        <w:pStyle w:val="img"/>
      </w:pPr>
      <w:r>
        <w:drawing>
          <wp:inline distT="0" distB="0" distL="0" distR="0" wp14:anchorId="203916E3" wp14:editId="492FC1B4">
            <wp:extent cx="4806611" cy="466071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0559" cy="4693628"/>
                    </a:xfrm>
                    <a:prstGeom prst="rect">
                      <a:avLst/>
                    </a:prstGeom>
                  </pic:spPr>
                </pic:pic>
              </a:graphicData>
            </a:graphic>
          </wp:inline>
        </w:drawing>
      </w:r>
    </w:p>
    <w:p w14:paraId="3FFC3FC2" w14:textId="5F737166" w:rsidR="00A836FB" w:rsidRDefault="00A836FB" w:rsidP="00531CCC">
      <w:pPr>
        <w:pStyle w:val="P"/>
      </w:pPr>
    </w:p>
    <w:p w14:paraId="6AD2330A" w14:textId="5D75DBC3" w:rsidR="00A836FB" w:rsidRDefault="00A836FB" w:rsidP="00531CCC">
      <w:pPr>
        <w:pStyle w:val="P"/>
      </w:pPr>
    </w:p>
    <w:p w14:paraId="668F07F0" w14:textId="2F231B6F" w:rsidR="00E1560A" w:rsidRDefault="00324764" w:rsidP="00324764">
      <w:pPr>
        <w:pStyle w:val="Heading2"/>
        <w:rPr>
          <w:lang w:val="en-US"/>
        </w:rPr>
      </w:pPr>
      <w:r>
        <w:rPr>
          <w:lang w:val="en-US"/>
        </w:rPr>
        <w:t>Installation Procedure</w:t>
      </w:r>
    </w:p>
    <w:p w14:paraId="1207E257" w14:textId="695700B2" w:rsidR="004267B1" w:rsidRDefault="00D63D5C" w:rsidP="00531CCC">
      <w:pPr>
        <w:pStyle w:val="ol"/>
      </w:pPr>
      <w:r>
        <w:t>Turn off the machine and disconnect the power to it.</w:t>
      </w:r>
    </w:p>
    <w:p w14:paraId="35D6AB3B" w14:textId="42A6E014" w:rsidR="00B72DF7" w:rsidRPr="00B72DF7" w:rsidRDefault="00D63D5C" w:rsidP="00531CCC">
      <w:pPr>
        <w:pStyle w:val="ol"/>
        <w:rPr>
          <w:rFonts w:asciiTheme="minorBidi" w:hAnsiTheme="minorBidi" w:cs="David"/>
        </w:rPr>
      </w:pPr>
      <w:r>
        <w:t xml:space="preserve">Disassemble the old UV lamp, including the </w:t>
      </w:r>
      <w:r w:rsidR="0013475E">
        <w:t>brackets</w:t>
      </w:r>
    </w:p>
    <w:p w14:paraId="39ED5094" w14:textId="0773C8EF" w:rsidR="00D63D5C" w:rsidRPr="00D63D5C" w:rsidRDefault="00D63D5C" w:rsidP="00B72DF7">
      <w:pPr>
        <w:pStyle w:val="img"/>
        <w:rPr>
          <w:rFonts w:asciiTheme="minorBidi" w:hAnsiTheme="minorBidi" w:cs="David"/>
          <w:rtl/>
        </w:rPr>
      </w:pPr>
      <w:r>
        <w:drawing>
          <wp:inline distT="0" distB="0" distL="0" distR="0" wp14:anchorId="0B4D5987" wp14:editId="05F4285E">
            <wp:extent cx="4086225" cy="2498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6225" cy="2498447"/>
                    </a:xfrm>
                    <a:prstGeom prst="rect">
                      <a:avLst/>
                    </a:prstGeom>
                  </pic:spPr>
                </pic:pic>
              </a:graphicData>
            </a:graphic>
          </wp:inline>
        </w:drawing>
      </w:r>
    </w:p>
    <w:p w14:paraId="49C28DEC" w14:textId="7EE17387" w:rsidR="00D63D5C" w:rsidRDefault="00982658" w:rsidP="00531CCC">
      <w:pPr>
        <w:pStyle w:val="ol"/>
      </w:pPr>
      <w:r>
        <w:t xml:space="preserve">Connect the new </w:t>
      </w:r>
      <w:r w:rsidR="0013475E">
        <w:t xml:space="preserve">bracket </w:t>
      </w:r>
      <w:r>
        <w:t>to the Z</w:t>
      </w:r>
      <w:r w:rsidR="00967220">
        <w:t>-</w:t>
      </w:r>
      <w:r>
        <w:t>axis using 3 screws (don’t tighten)</w:t>
      </w:r>
    </w:p>
    <w:p w14:paraId="1390E3DF" w14:textId="7FF02BC6" w:rsidR="00B72DF7" w:rsidRDefault="00B72DF7" w:rsidP="00B72DF7">
      <w:pPr>
        <w:pStyle w:val="img"/>
      </w:pPr>
      <w:r>
        <w:drawing>
          <wp:inline distT="0" distB="0" distL="0" distR="0" wp14:anchorId="06823901" wp14:editId="4CD1A132">
            <wp:extent cx="4120295" cy="2671108"/>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0295" cy="2671108"/>
                    </a:xfrm>
                    <a:prstGeom prst="rect">
                      <a:avLst/>
                    </a:prstGeom>
                  </pic:spPr>
                </pic:pic>
              </a:graphicData>
            </a:graphic>
          </wp:inline>
        </w:drawing>
      </w:r>
    </w:p>
    <w:p w14:paraId="3BCC388D" w14:textId="355C8155" w:rsidR="00B72DF7" w:rsidRDefault="00B72DF7" w:rsidP="00531CCC">
      <w:pPr>
        <w:pStyle w:val="ol"/>
      </w:pPr>
      <w:r>
        <w:t>Connect the UV lamp to the clamp using 2 pins and 4 screws</w:t>
      </w:r>
    </w:p>
    <w:p w14:paraId="38DA6A81" w14:textId="256A5CA4" w:rsidR="00B72DF7" w:rsidRDefault="00B72DF7" w:rsidP="00B72DF7">
      <w:pPr>
        <w:pStyle w:val="img"/>
      </w:pPr>
      <w:r>
        <w:lastRenderedPageBreak/>
        <w:drawing>
          <wp:inline distT="0" distB="0" distL="0" distR="0" wp14:anchorId="52CD8237" wp14:editId="7BFC9EF0">
            <wp:extent cx="5538860" cy="427174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8860" cy="4271749"/>
                    </a:xfrm>
                    <a:prstGeom prst="rect">
                      <a:avLst/>
                    </a:prstGeom>
                  </pic:spPr>
                </pic:pic>
              </a:graphicData>
            </a:graphic>
          </wp:inline>
        </w:drawing>
      </w:r>
    </w:p>
    <w:p w14:paraId="7C70D85D" w14:textId="3A9D8BE9" w:rsidR="00B72DF7" w:rsidRPr="00361814" w:rsidRDefault="00B72DF7" w:rsidP="00531CCC">
      <w:pPr>
        <w:pStyle w:val="ol"/>
      </w:pPr>
      <w:r w:rsidRPr="00361814">
        <w:t xml:space="preserve">Using the jig, adjust the UV lamp to the correct height </w:t>
      </w:r>
      <w:r w:rsidR="0013475E" w:rsidRPr="00361814">
        <w:t>from the nozzle tip.</w:t>
      </w:r>
    </w:p>
    <w:p w14:paraId="79B6EF73" w14:textId="095C30EA" w:rsidR="00B72DF7" w:rsidRDefault="000F6054" w:rsidP="00531CCC">
      <w:pPr>
        <w:pStyle w:val="ol"/>
      </w:pPr>
      <w:r>
        <w:t xml:space="preserve">The correct height is 15 mm from the glass to the bottom </w:t>
      </w:r>
      <w:r w:rsidR="007E3BF4">
        <w:t xml:space="preserve">of the </w:t>
      </w:r>
      <w:r>
        <w:t>tip</w:t>
      </w:r>
    </w:p>
    <w:p w14:paraId="4EF405A1" w14:textId="66BBEACF" w:rsidR="000F6054" w:rsidRDefault="000F6054" w:rsidP="000F6054">
      <w:pPr>
        <w:pStyle w:val="img"/>
      </w:pPr>
      <w:r>
        <w:lastRenderedPageBreak/>
        <w:drawing>
          <wp:inline distT="0" distB="0" distL="0" distR="0" wp14:anchorId="65BC312F" wp14:editId="7FB7D19B">
            <wp:extent cx="4791075" cy="460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1075" cy="4600575"/>
                    </a:xfrm>
                    <a:prstGeom prst="rect">
                      <a:avLst/>
                    </a:prstGeom>
                  </pic:spPr>
                </pic:pic>
              </a:graphicData>
            </a:graphic>
          </wp:inline>
        </w:drawing>
      </w:r>
    </w:p>
    <w:p w14:paraId="522BFBB6" w14:textId="5BC55B57" w:rsidR="000F6054" w:rsidRDefault="00627A5B" w:rsidP="00531CCC">
      <w:pPr>
        <w:pStyle w:val="ol"/>
      </w:pPr>
      <w:r>
        <w:t>Tighten the three (3) bracket screws</w:t>
      </w:r>
    </w:p>
    <w:p w14:paraId="3D4E0148" w14:textId="2A94060A" w:rsidR="00627A5B" w:rsidRDefault="00967220" w:rsidP="00531CCC">
      <w:pPr>
        <w:pStyle w:val="ol"/>
      </w:pPr>
      <w:r>
        <w:t>Route</w:t>
      </w:r>
      <w:r w:rsidR="00627A5B">
        <w:t xml:space="preserve"> the cable (12-</w:t>
      </w:r>
      <w:r w:rsidR="00565804">
        <w:t>wire</w:t>
      </w:r>
      <w:r w:rsidR="00627A5B">
        <w:t xml:space="preserve">) through </w:t>
      </w:r>
      <w:r w:rsidR="00627A5B" w:rsidRPr="00CC1830">
        <w:t xml:space="preserve">the </w:t>
      </w:r>
      <w:r w:rsidR="0013475E">
        <w:t xml:space="preserve">cable </w:t>
      </w:r>
      <w:r>
        <w:t>duct</w:t>
      </w:r>
      <w:r w:rsidR="0013475E">
        <w:t xml:space="preserve"> </w:t>
      </w:r>
      <w:r w:rsidR="00627A5B">
        <w:t>until it reaches the electrical cabinet.</w:t>
      </w:r>
    </w:p>
    <w:p w14:paraId="13D82DED" w14:textId="67A032A0" w:rsidR="00627A5B" w:rsidRDefault="00EB733C" w:rsidP="00531CCC">
      <w:pPr>
        <w:pStyle w:val="ol"/>
      </w:pPr>
      <w:r>
        <w:t xml:space="preserve">Connect the round electrical connector </w:t>
      </w:r>
      <w:r w:rsidR="0013475E">
        <w:t xml:space="preserve">plug </w:t>
      </w:r>
      <w:r>
        <w:t>to the UV lamp by turning it lightly</w:t>
      </w:r>
      <w:r w:rsidR="00361814">
        <w:t xml:space="preserve"> until</w:t>
      </w:r>
      <w:r>
        <w:t xml:space="preserve"> </w:t>
      </w:r>
      <w:r w:rsidR="0013475E">
        <w:rPr>
          <w:highlight w:val="yellow"/>
        </w:rPr>
        <w:t>the key aligns with the slot</w:t>
      </w:r>
      <w:r w:rsidRPr="00BA62A9">
        <w:rPr>
          <w:highlight w:val="yellow"/>
        </w:rPr>
        <w:t>,</w:t>
      </w:r>
      <w:r>
        <w:t xml:space="preserve"> and then pressing the case down.</w:t>
      </w:r>
    </w:p>
    <w:p w14:paraId="296ED596" w14:textId="064F5DF7" w:rsidR="00E73A66" w:rsidRDefault="00E73A66" w:rsidP="00505F25">
      <w:pPr>
        <w:pStyle w:val="img"/>
      </w:pPr>
      <w:r w:rsidRPr="00E73A66">
        <w:lastRenderedPageBreak/>
        <mc:AlternateContent>
          <mc:Choice Requires="wps">
            <w:drawing>
              <wp:anchor distT="0" distB="0" distL="114300" distR="114300" simplePos="0" relativeHeight="251663360" behindDoc="0" locked="0" layoutInCell="1" allowOverlap="1" wp14:anchorId="2C2FC687" wp14:editId="37FF4A5E">
                <wp:simplePos x="0" y="0"/>
                <wp:positionH relativeFrom="column">
                  <wp:posOffset>-485775</wp:posOffset>
                </wp:positionH>
                <wp:positionV relativeFrom="paragraph">
                  <wp:posOffset>2095500</wp:posOffset>
                </wp:positionV>
                <wp:extent cx="914400" cy="295275"/>
                <wp:effectExtent l="0" t="0" r="17145" b="28575"/>
                <wp:wrapNone/>
                <wp:docPr id="7" name="Text Box 7"/>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37599893" w14:textId="0FCD16B0" w:rsidR="007E3BF4" w:rsidRPr="00E73A66" w:rsidRDefault="007E3BF4" w:rsidP="00E73A66">
                            <w:pPr>
                              <w:rPr>
                                <w:lang w:val="en-US"/>
                              </w:rPr>
                            </w:pPr>
                            <w:r>
                              <w:rPr>
                                <w:lang w:val="en-US"/>
                              </w:rPr>
                              <w:t>brack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2FC687" id="_x0000_t202" coordsize="21600,21600" o:spt="202" path="m,l,21600r21600,l21600,xe">
                <v:stroke joinstyle="miter"/>
                <v:path gradientshapeok="t" o:connecttype="rect"/>
              </v:shapetype>
              <v:shape id="Text Box 7" o:spid="_x0000_s1026" type="#_x0000_t202" style="position:absolute;left:0;text-align:left;margin-left:-38.25pt;margin-top:165pt;width:1in;height:23.2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" fillcolor="white [3201]" strokeweight=".5pt">
                <v:textbox>
                  <w:txbxContent>
                    <w:p w14:paraId="37599893" w14:textId="0FCD16B0" w:rsidR="007E3BF4" w:rsidRPr="00E73A66" w:rsidRDefault="007E3BF4" w:rsidP="00E73A66">
                      <w:pPr>
                        <w:rPr>
                          <w:lang w:val="en-US"/>
                        </w:rPr>
                      </w:pPr>
                      <w:r>
                        <w:rPr>
                          <w:lang w:val="en-US"/>
                        </w:rPr>
                        <w:t>bracket</w:t>
                      </w:r>
                    </w:p>
                  </w:txbxContent>
                </v:textbox>
              </v:shape>
            </w:pict>
          </mc:Fallback>
        </mc:AlternateContent>
      </w:r>
      <w:r w:rsidRPr="00E73A66">
        <mc:AlternateContent>
          <mc:Choice Requires="wps">
            <w:drawing>
              <wp:anchor distT="0" distB="0" distL="114300" distR="114300" simplePos="0" relativeHeight="251662336" behindDoc="0" locked="0" layoutInCell="1" allowOverlap="1" wp14:anchorId="16E49EBB" wp14:editId="79D33E05">
                <wp:simplePos x="0" y="0"/>
                <wp:positionH relativeFrom="column">
                  <wp:posOffset>47625</wp:posOffset>
                </wp:positionH>
                <wp:positionV relativeFrom="paragraph">
                  <wp:posOffset>752475</wp:posOffset>
                </wp:positionV>
                <wp:extent cx="1838325" cy="1564640"/>
                <wp:effectExtent l="0" t="38100" r="47625" b="35560"/>
                <wp:wrapNone/>
                <wp:docPr id="4" name="Straight Arrow Connector 4"/>
                <wp:cNvGraphicFramePr/>
                <a:graphic xmlns:a="http://schemas.openxmlformats.org/drawingml/2006/main">
                  <a:graphicData uri="http://schemas.microsoft.com/office/word/2010/wordprocessingShape">
                    <wps:wsp>
                      <wps:cNvCnPr/>
                      <wps:spPr>
                        <a:xfrm flipV="1">
                          <a:off x="0" y="0"/>
                          <a:ext cx="1838325" cy="1564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8E3191" id="_x0000_t32" coordsize="21600,21600" o:spt="32" o:oned="t" path="m,l21600,21600e" filled="f">
                <v:path arrowok="t" fillok="f" o:connecttype="none"/>
                <o:lock v:ext="edit" shapetype="t"/>
              </v:shapetype>
              <v:shape id="Straight Arrow Connector 4" o:spid="_x0000_s1026" type="#_x0000_t32" style="position:absolute;margin-left:3.75pt;margin-top:59.25pt;width:144.75pt;height:123.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" strokecolor="#4472c4 [3204]" strokeweight=".5pt">
                <v:stroke endarrow="block" joinstyle="miter"/>
              </v:shape>
            </w:pict>
          </mc:Fallback>
        </mc:AlternateContent>
      </w:r>
      <w:r w:rsidRPr="00E73A66">
        <mc:AlternateContent>
          <mc:Choice Requires="wps">
            <w:drawing>
              <wp:anchor distT="0" distB="0" distL="114300" distR="114300" simplePos="0" relativeHeight="251659264" behindDoc="0" locked="0" layoutInCell="1" allowOverlap="1" wp14:anchorId="0E38BAE5" wp14:editId="37D7A508">
                <wp:simplePos x="0" y="0"/>
                <wp:positionH relativeFrom="column">
                  <wp:posOffset>3924300</wp:posOffset>
                </wp:positionH>
                <wp:positionV relativeFrom="paragraph">
                  <wp:posOffset>561975</wp:posOffset>
                </wp:positionV>
                <wp:extent cx="1343025" cy="133350"/>
                <wp:effectExtent l="0" t="57150" r="28575" b="19050"/>
                <wp:wrapNone/>
                <wp:docPr id="6" name="Straight Arrow Connector 6"/>
                <wp:cNvGraphicFramePr/>
                <a:graphic xmlns:a="http://schemas.openxmlformats.org/drawingml/2006/main">
                  <a:graphicData uri="http://schemas.microsoft.com/office/word/2010/wordprocessingShape">
                    <wps:wsp>
                      <wps:cNvCnPr/>
                      <wps:spPr>
                        <a:xfrm flipH="1" flipV="1">
                          <a:off x="0" y="0"/>
                          <a:ext cx="1343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4707A4" id="Straight Arrow Connector 6" o:spid="_x0000_s1026" type="#_x0000_t32" style="position:absolute;margin-left:309pt;margin-top:44.25pt;width:105.75pt;height:10.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" strokecolor="#4472c4 [3204]" strokeweight=".5pt">
                <v:stroke endarrow="block" joinstyle="miter"/>
              </v:shape>
            </w:pict>
          </mc:Fallback>
        </mc:AlternateContent>
      </w:r>
      <w:r w:rsidRPr="00E73A66">
        <mc:AlternateContent>
          <mc:Choice Requires="wps">
            <w:drawing>
              <wp:anchor distT="0" distB="0" distL="114300" distR="114300" simplePos="0" relativeHeight="251660288" behindDoc="0" locked="0" layoutInCell="1" allowOverlap="1" wp14:anchorId="4894E572" wp14:editId="1B5C1D2A">
                <wp:simplePos x="0" y="0"/>
                <wp:positionH relativeFrom="column">
                  <wp:posOffset>4933950</wp:posOffset>
                </wp:positionH>
                <wp:positionV relativeFrom="paragraph">
                  <wp:posOffset>723900</wp:posOffset>
                </wp:positionV>
                <wp:extent cx="914400" cy="2667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wps:spPr>
                      <wps:txbx>
                        <w:txbxContent>
                          <w:p w14:paraId="576C54EC" w14:textId="35091D55" w:rsidR="007E3BF4" w:rsidRPr="00E73A66" w:rsidRDefault="007E3BF4" w:rsidP="00E73A66">
                            <w:pPr>
                              <w:rPr>
                                <w:lang w:val="en-US"/>
                              </w:rPr>
                            </w:pPr>
                            <w:r>
                              <w:rPr>
                                <w:lang w:val="en-US"/>
                              </w:rPr>
                              <w:t>Round connec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4E572" id="Text Box 9" o:spid="_x0000_s1027" type="#_x0000_t202" style="position:absolute;left:0;text-align:left;margin-left:388.5pt;margin-top:57pt;width:1in;height:21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" fillcolor="white [3201]" strokeweight=".5pt">
                <v:textbox>
                  <w:txbxContent>
                    <w:p w14:paraId="576C54EC" w14:textId="35091D55" w:rsidR="007E3BF4" w:rsidRPr="00E73A66" w:rsidRDefault="007E3BF4" w:rsidP="00E73A66">
                      <w:pPr>
                        <w:rPr>
                          <w:lang w:val="en-US"/>
                        </w:rPr>
                      </w:pPr>
                      <w:r>
                        <w:rPr>
                          <w:lang w:val="en-US"/>
                        </w:rPr>
                        <w:t>Round connector</w:t>
                      </w:r>
                    </w:p>
                  </w:txbxContent>
                </v:textbox>
              </v:shape>
            </w:pict>
          </mc:Fallback>
        </mc:AlternateContent>
      </w:r>
      <w:r>
        <w:drawing>
          <wp:inline distT="0" distB="0" distL="0" distR="0" wp14:anchorId="79462B39" wp14:editId="13F52903">
            <wp:extent cx="3581388" cy="38385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7871" cy="3888396"/>
                    </a:xfrm>
                    <a:prstGeom prst="rect">
                      <a:avLst/>
                    </a:prstGeom>
                  </pic:spPr>
                </pic:pic>
              </a:graphicData>
            </a:graphic>
          </wp:inline>
        </w:drawing>
      </w:r>
    </w:p>
    <w:p w14:paraId="2DD488D3" w14:textId="7DF9E697" w:rsidR="00505F25" w:rsidRDefault="00505F25" w:rsidP="00531CCC">
      <w:pPr>
        <w:pStyle w:val="ol"/>
      </w:pPr>
      <w:r>
        <w:t xml:space="preserve">Connect the 15-pin D connector to the </w:t>
      </w:r>
      <w:r w:rsidR="00A66E45">
        <w:t>DRIVER</w:t>
      </w:r>
      <w:r>
        <w:t xml:space="preserve"> box in the old 1800 electrical cabinet</w:t>
      </w:r>
      <w:r w:rsidR="007255CE">
        <w:t xml:space="preserve"> as follows:</w:t>
      </w:r>
    </w:p>
    <w:p w14:paraId="0F7996DA" w14:textId="40BF5D3B" w:rsidR="00505F25" w:rsidRDefault="00505F25" w:rsidP="00531CCC">
      <w:pPr>
        <w:pStyle w:val="ol2"/>
      </w:pPr>
      <w:r>
        <w:t xml:space="preserve">The </w:t>
      </w:r>
      <w:r w:rsidR="00A66E45">
        <w:t>DRIVER</w:t>
      </w:r>
      <w:r>
        <w:t xml:space="preserve"> box is installed in the electrical cabinet </w:t>
      </w:r>
      <w:r w:rsidR="00973964">
        <w:t>near</w:t>
      </w:r>
      <w:r>
        <w:t xml:space="preserve"> the top covering (on the panel with two fans)</w:t>
      </w:r>
      <w:r w:rsidR="0013475E">
        <w:t xml:space="preserve"> using double sided adhesive or </w:t>
      </w:r>
      <w:r w:rsidR="00361814">
        <w:t xml:space="preserve">the </w:t>
      </w:r>
      <w:r w:rsidR="0013475E">
        <w:t>threaded holes.</w:t>
      </w:r>
    </w:p>
    <w:p w14:paraId="38CDC4DF" w14:textId="7036673E" w:rsidR="00505F25" w:rsidRDefault="00431E48" w:rsidP="00531CCC">
      <w:pPr>
        <w:pStyle w:val="ol2"/>
      </w:pPr>
      <w:r>
        <w:t>Connect the 12-pin D-type connector to the Driver.</w:t>
      </w:r>
    </w:p>
    <w:p w14:paraId="72239A73" w14:textId="12128D27" w:rsidR="00431E48" w:rsidRDefault="00431E48" w:rsidP="00531CCC">
      <w:pPr>
        <w:pStyle w:val="ol2"/>
      </w:pPr>
      <w:r>
        <w:t xml:space="preserve">Route all cables </w:t>
      </w:r>
      <w:r w:rsidR="00E57EB4">
        <w:t>through</w:t>
      </w:r>
      <w:r>
        <w:t xml:space="preserve"> </w:t>
      </w:r>
      <w:r w:rsidR="0013475E">
        <w:t>cable ducts.</w:t>
      </w:r>
    </w:p>
    <w:p w14:paraId="30ED0218" w14:textId="5E99C9F6" w:rsidR="00505F25" w:rsidRDefault="00505F25" w:rsidP="00505F25">
      <w:pPr>
        <w:pStyle w:val="img"/>
      </w:pPr>
      <w:r>
        <w:lastRenderedPageBreak/>
        <w:drawing>
          <wp:inline distT="0" distB="0" distL="0" distR="0" wp14:anchorId="4302C259" wp14:editId="4CA58A2E">
            <wp:extent cx="5731510" cy="41565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6569"/>
                    </a:xfrm>
                    <a:prstGeom prst="rect">
                      <a:avLst/>
                    </a:prstGeom>
                  </pic:spPr>
                </pic:pic>
              </a:graphicData>
            </a:graphic>
          </wp:inline>
        </w:drawing>
      </w:r>
    </w:p>
    <w:p w14:paraId="4CE5BD7B" w14:textId="3D533D2F" w:rsidR="00431E48" w:rsidRPr="00BA62A9" w:rsidRDefault="00431E48" w:rsidP="00531CCC">
      <w:pPr>
        <w:pStyle w:val="ol"/>
        <w:rPr>
          <w:highlight w:val="yellow"/>
        </w:rPr>
      </w:pPr>
      <w:r>
        <w:t>Connect the 25-pin cable (MA-01-5258)</w:t>
      </w:r>
      <w:r w:rsidR="00913F75">
        <w:t xml:space="preserve"> to </w:t>
      </w:r>
      <w:r w:rsidR="007A7CE0">
        <w:t xml:space="preserve">the </w:t>
      </w:r>
      <w:r w:rsidR="0013475E">
        <w:rPr>
          <w:highlight w:val="yellow"/>
        </w:rPr>
        <w:t xml:space="preserve">left UV ring </w:t>
      </w:r>
      <w:r w:rsidR="00A66E45">
        <w:rPr>
          <w:highlight w:val="yellow"/>
        </w:rPr>
        <w:t>DRIVER</w:t>
      </w:r>
      <w:r w:rsidR="0013475E">
        <w:rPr>
          <w:highlight w:val="yellow"/>
        </w:rPr>
        <w:t xml:space="preserve"> box</w:t>
      </w:r>
      <w:r w:rsidR="007A7CE0" w:rsidRPr="00BA62A9">
        <w:rPr>
          <w:highlight w:val="yellow"/>
        </w:rPr>
        <w:t>,</w:t>
      </w:r>
      <w:r w:rsidR="007A7CE0">
        <w:t xml:space="preserve"> </w:t>
      </w:r>
      <w:r w:rsidR="004F7E2D">
        <w:t xml:space="preserve">as follows, </w:t>
      </w:r>
      <w:r w:rsidR="007A7CE0">
        <w:t xml:space="preserve">and </w:t>
      </w:r>
      <w:r w:rsidR="0013475E">
        <w:t xml:space="preserve">route </w:t>
      </w:r>
      <w:r w:rsidR="007A7CE0">
        <w:t xml:space="preserve">the </w:t>
      </w:r>
      <w:r w:rsidR="007A7CE0" w:rsidRPr="00BA62A9">
        <w:rPr>
          <w:highlight w:val="yellow"/>
        </w:rPr>
        <w:t xml:space="preserve">cable </w:t>
      </w:r>
      <w:r w:rsidR="00E57EB4">
        <w:rPr>
          <w:highlight w:val="yellow"/>
        </w:rPr>
        <w:t xml:space="preserve">through </w:t>
      </w:r>
      <w:r w:rsidR="0013475E">
        <w:rPr>
          <w:highlight w:val="yellow"/>
        </w:rPr>
        <w:t>the ducts:</w:t>
      </w:r>
    </w:p>
    <w:p w14:paraId="03F3FBF9" w14:textId="408E17E4" w:rsidR="007A7CE0" w:rsidRDefault="007A7CE0" w:rsidP="00531CCC">
      <w:pPr>
        <w:pStyle w:val="ol2"/>
        <w:numPr>
          <w:ilvl w:val="0"/>
          <w:numId w:val="21"/>
        </w:numPr>
      </w:pPr>
      <w:r>
        <w:t xml:space="preserve">TB A03 and A04 </w:t>
      </w:r>
      <w:r w:rsidR="0013475E">
        <w:t xml:space="preserve">belong to the left head </w:t>
      </w:r>
      <w:r w:rsidR="00A66E45">
        <w:t>DRIVER</w:t>
      </w:r>
      <w:r w:rsidR="0013475E">
        <w:t xml:space="preserve"> box</w:t>
      </w:r>
      <w:r>
        <w:t>:</w:t>
      </w:r>
    </w:p>
    <w:p w14:paraId="40667A53" w14:textId="3589CFB8" w:rsidR="007A7CE0" w:rsidRDefault="007A7CE0" w:rsidP="00531CCC">
      <w:pPr>
        <w:pStyle w:val="ol2"/>
      </w:pPr>
      <w:r>
        <w:t>Connect INTENSITY 1 and INTENSITY 2 to A03</w:t>
      </w:r>
    </w:p>
    <w:p w14:paraId="02F29EDD" w14:textId="3E68D9A3" w:rsidR="007A7CE0" w:rsidRDefault="007A7CE0" w:rsidP="00531CCC">
      <w:pPr>
        <w:pStyle w:val="ol2"/>
      </w:pPr>
      <w:r>
        <w:t>Connect INTENSITY 3 and INTENSITY 4 to A04</w:t>
      </w:r>
    </w:p>
    <w:p w14:paraId="5772105D" w14:textId="093AF3CA" w:rsidR="007A7CE0" w:rsidRDefault="007A7CE0" w:rsidP="00531CCC">
      <w:pPr>
        <w:pStyle w:val="ol2"/>
      </w:pPr>
      <w:r>
        <w:t>Connect ENABLE 1 and ENABLE 2 to D03</w:t>
      </w:r>
    </w:p>
    <w:p w14:paraId="35A7482D" w14:textId="60867835" w:rsidR="007A7CE0" w:rsidRDefault="007A7CE0" w:rsidP="00531CCC">
      <w:pPr>
        <w:pStyle w:val="ol2"/>
      </w:pPr>
      <w:r>
        <w:t>Connect ENABLE 3 and ENABLE 4 to D04</w:t>
      </w:r>
    </w:p>
    <w:p w14:paraId="21BE6651" w14:textId="135B19A0" w:rsidR="007A7CE0" w:rsidRDefault="007A7CE0" w:rsidP="00531CCC">
      <w:pPr>
        <w:pStyle w:val="ol"/>
      </w:pPr>
      <w:r>
        <w:t>Connect the 25-pin cable (MA-01-5258) to the main right box</w:t>
      </w:r>
      <w:r w:rsidR="004F7E2D">
        <w:t xml:space="preserve"> as follows:</w:t>
      </w:r>
    </w:p>
    <w:p w14:paraId="7C741C2E" w14:textId="33080FB2" w:rsidR="001A2060" w:rsidRDefault="001A2060" w:rsidP="00531CCC">
      <w:pPr>
        <w:pStyle w:val="ol2"/>
        <w:numPr>
          <w:ilvl w:val="0"/>
          <w:numId w:val="22"/>
        </w:numPr>
      </w:pPr>
      <w:r>
        <w:t xml:space="preserve">TB A01 and A02 </w:t>
      </w:r>
      <w:r w:rsidR="0013475E">
        <w:t xml:space="preserve">belong to the </w:t>
      </w:r>
      <w:r>
        <w:t xml:space="preserve">right </w:t>
      </w:r>
      <w:r w:rsidR="0013475E">
        <w:t xml:space="preserve">head </w:t>
      </w:r>
      <w:r w:rsidR="00A66E45">
        <w:t>DRIVER</w:t>
      </w:r>
      <w:r w:rsidR="0013475E">
        <w:t xml:space="preserve"> </w:t>
      </w:r>
      <w:r>
        <w:t>box</w:t>
      </w:r>
    </w:p>
    <w:p w14:paraId="0E903208" w14:textId="5BF524D5" w:rsidR="001A2060" w:rsidRDefault="001A2060" w:rsidP="00531CCC">
      <w:pPr>
        <w:pStyle w:val="ol2"/>
      </w:pPr>
      <w:r>
        <w:t>Connect INTENSITY 1 and INTENSITY 2 to A01</w:t>
      </w:r>
    </w:p>
    <w:p w14:paraId="4CDC0D89" w14:textId="2D028FBB" w:rsidR="001A2060" w:rsidRDefault="001A2060" w:rsidP="00531CCC">
      <w:pPr>
        <w:pStyle w:val="ol2"/>
      </w:pPr>
      <w:r>
        <w:t>Connect INTENSITY 3 and INTENSITY 4 to A02</w:t>
      </w:r>
    </w:p>
    <w:p w14:paraId="31001630" w14:textId="71CD547A" w:rsidR="001A2060" w:rsidRDefault="001A2060" w:rsidP="00531CCC">
      <w:pPr>
        <w:pStyle w:val="ol2"/>
      </w:pPr>
      <w:r>
        <w:t>Connect ENABLE 1 and ENABLE 2 to D01</w:t>
      </w:r>
    </w:p>
    <w:p w14:paraId="6B600BF9" w14:textId="332D5342" w:rsidR="001A2060" w:rsidRDefault="001A2060" w:rsidP="00531CCC">
      <w:pPr>
        <w:pStyle w:val="ol2"/>
      </w:pPr>
      <w:r>
        <w:t>Connect ENABLE 3 and ENABLE 4 to D02</w:t>
      </w:r>
    </w:p>
    <w:p w14:paraId="6840E8AC" w14:textId="485C1AA4" w:rsidR="001A2060" w:rsidRDefault="001A2060" w:rsidP="00531CCC">
      <w:pPr>
        <w:pStyle w:val="ol"/>
      </w:pPr>
      <w:r>
        <w:t xml:space="preserve">Insulate and tie up the 4 READY </w:t>
      </w:r>
      <w:r w:rsidR="00565804">
        <w:t>wires</w:t>
      </w:r>
      <w:r>
        <w:t xml:space="preserve"> in each of the MA-01-5258</w:t>
      </w:r>
    </w:p>
    <w:p w14:paraId="0AEAD49C" w14:textId="0043004C" w:rsidR="001A2060" w:rsidRDefault="001A2060" w:rsidP="00531CCC">
      <w:pPr>
        <w:pStyle w:val="ol"/>
      </w:pPr>
      <w:r>
        <w:t xml:space="preserve">Leave the TEMP </w:t>
      </w:r>
      <w:r w:rsidR="00565804">
        <w:t>wire</w:t>
      </w:r>
      <w:r>
        <w:t xml:space="preserve"> exposed (at end of the installation, insulate it)</w:t>
      </w:r>
    </w:p>
    <w:p w14:paraId="3FBF66B2" w14:textId="7B02BC40" w:rsidR="001A2060" w:rsidRDefault="001A2060" w:rsidP="00531CCC">
      <w:pPr>
        <w:pStyle w:val="ol"/>
      </w:pPr>
      <w:r>
        <w:t>Connect the power supply to the power connections in the old 1800 cabinet as follows:</w:t>
      </w:r>
    </w:p>
    <w:p w14:paraId="6D9A9471" w14:textId="7D2D81EE" w:rsidR="001A2060" w:rsidRDefault="00E234D5" w:rsidP="00531CCC">
      <w:pPr>
        <w:pStyle w:val="ol2"/>
        <w:numPr>
          <w:ilvl w:val="0"/>
          <w:numId w:val="23"/>
        </w:numPr>
      </w:pPr>
      <w:r>
        <w:t xml:space="preserve">Connect the power cable MA-01-5259 to the DRIVER box, and pass the cable through the channel towards </w:t>
      </w:r>
      <w:r w:rsidR="006A5806">
        <w:t>relay</w:t>
      </w:r>
      <w:r>
        <w:t xml:space="preserve"> R13</w:t>
      </w:r>
    </w:p>
    <w:p w14:paraId="1130F2CD" w14:textId="11772443" w:rsidR="00E234D5" w:rsidRDefault="00E234D5" w:rsidP="00531CCC">
      <w:pPr>
        <w:pStyle w:val="ol2"/>
        <w:numPr>
          <w:ilvl w:val="0"/>
          <w:numId w:val="23"/>
        </w:numPr>
      </w:pPr>
      <w:r>
        <w:lastRenderedPageBreak/>
        <w:t xml:space="preserve">Connect the RED </w:t>
      </w:r>
      <w:proofErr w:type="spellStart"/>
      <w:r w:rsidR="00565804">
        <w:t>wrie</w:t>
      </w:r>
      <w:proofErr w:type="spellEnd"/>
      <w:r>
        <w:t xml:space="preserve"> on the right side to pin 24 on </w:t>
      </w:r>
      <w:r w:rsidR="006A5806">
        <w:t xml:space="preserve">relay </w:t>
      </w:r>
      <w:r>
        <w:t>R13</w:t>
      </w:r>
    </w:p>
    <w:p w14:paraId="18999B48" w14:textId="054C40B4" w:rsidR="00E234D5" w:rsidRDefault="00E234D5" w:rsidP="00531CCC">
      <w:pPr>
        <w:pStyle w:val="ol2"/>
        <w:numPr>
          <w:ilvl w:val="0"/>
          <w:numId w:val="23"/>
        </w:numPr>
      </w:pPr>
      <w:r>
        <w:t xml:space="preserve">Connect the RED </w:t>
      </w:r>
      <w:r w:rsidR="00565804">
        <w:t xml:space="preserve">wire </w:t>
      </w:r>
      <w:r>
        <w:t xml:space="preserve">on the left side to pin 34 on </w:t>
      </w:r>
      <w:r w:rsidR="006A5806">
        <w:t xml:space="preserve">relay </w:t>
      </w:r>
      <w:r>
        <w:t>R13</w:t>
      </w:r>
    </w:p>
    <w:p w14:paraId="06D2AAF0" w14:textId="6B09F561" w:rsidR="00E234D5" w:rsidRDefault="00E234D5" w:rsidP="00531CCC">
      <w:pPr>
        <w:pStyle w:val="ol2"/>
        <w:numPr>
          <w:ilvl w:val="0"/>
          <w:numId w:val="23"/>
        </w:numPr>
      </w:pPr>
      <w:r>
        <w:t xml:space="preserve">Insulate the WHITE </w:t>
      </w:r>
      <w:r w:rsidR="00565804">
        <w:t xml:space="preserve">wire </w:t>
      </w:r>
      <w:r>
        <w:t>and tie it up</w:t>
      </w:r>
    </w:p>
    <w:p w14:paraId="24EA8E02" w14:textId="378D91C7" w:rsidR="00E234D5" w:rsidRDefault="00E234D5" w:rsidP="00531CCC">
      <w:pPr>
        <w:pStyle w:val="ol2"/>
        <w:numPr>
          <w:ilvl w:val="0"/>
          <w:numId w:val="23"/>
        </w:numPr>
      </w:pPr>
      <w:r>
        <w:t xml:space="preserve">Connect the BLACK </w:t>
      </w:r>
      <w:r w:rsidR="00565804">
        <w:t>wire</w:t>
      </w:r>
      <w:r>
        <w:t xml:space="preserve"> to TB-48</w:t>
      </w:r>
    </w:p>
    <w:p w14:paraId="0C0528F3" w14:textId="27FCF24D" w:rsidR="00E234D5" w:rsidRDefault="00E234D5" w:rsidP="00531CCC">
      <w:pPr>
        <w:pStyle w:val="ol2"/>
        <w:numPr>
          <w:ilvl w:val="0"/>
          <w:numId w:val="23"/>
        </w:numPr>
      </w:pPr>
      <w:r>
        <w:t xml:space="preserve">Connect the BLACK </w:t>
      </w:r>
      <w:r w:rsidR="00565804">
        <w:t xml:space="preserve">wire </w:t>
      </w:r>
      <w:r>
        <w:t>AWG20 to short between TB 48 and TB 24</w:t>
      </w:r>
    </w:p>
    <w:p w14:paraId="14AA16A5" w14:textId="47384BFE" w:rsidR="00E234D5" w:rsidRDefault="007255CE" w:rsidP="00531CCC">
      <w:pPr>
        <w:pStyle w:val="ol2"/>
        <w:numPr>
          <w:ilvl w:val="0"/>
          <w:numId w:val="23"/>
        </w:numPr>
      </w:pPr>
      <w:r>
        <w:t xml:space="preserve">Connect a digital voltmeter between the fasteners, and confirm 48V, and also confirm 48V between pin 24 in relay R13 on the right side and pin 34 in relay R13 on the </w:t>
      </w:r>
      <w:r w:rsidR="00F107FB">
        <w:t>left</w:t>
      </w:r>
      <w:r>
        <w:t xml:space="preserve"> side</w:t>
      </w:r>
    </w:p>
    <w:p w14:paraId="19167F23" w14:textId="07EF87C5" w:rsidR="007255CE" w:rsidRDefault="0013475E" w:rsidP="00531CCC">
      <w:pPr>
        <w:pStyle w:val="ol2"/>
        <w:numPr>
          <w:ilvl w:val="0"/>
          <w:numId w:val="23"/>
        </w:numPr>
      </w:pPr>
      <w:r>
        <w:t>Using a</w:t>
      </w:r>
      <w:r w:rsidR="007255CE">
        <w:t xml:space="preserve"> small screw </w:t>
      </w:r>
      <w:r w:rsidR="00A66E45">
        <w:t>DRIVER</w:t>
      </w:r>
      <w:r w:rsidR="00CC1830">
        <w:t>,</w:t>
      </w:r>
      <w:r w:rsidR="007255CE">
        <w:t xml:space="preserve"> adjust the </w:t>
      </w:r>
      <w:r>
        <w:t xml:space="preserve">voltage of the UV unit from </w:t>
      </w:r>
      <w:r w:rsidR="007255CE">
        <w:t>48V to 52V</w:t>
      </w:r>
    </w:p>
    <w:p w14:paraId="01AEF818" w14:textId="03139735" w:rsidR="007255CE" w:rsidRDefault="007255CE" w:rsidP="00531CCC">
      <w:pPr>
        <w:pStyle w:val="ol2"/>
      </w:pPr>
      <w:r>
        <w:t xml:space="preserve">Power supply </w:t>
      </w:r>
      <w:r w:rsidR="00431ACC">
        <w:t>“</w:t>
      </w:r>
      <w:r w:rsidRPr="00BA62A9">
        <w:rPr>
          <w:highlight w:val="yellow"/>
        </w:rPr>
        <w:t>PS2</w:t>
      </w:r>
      <w:r w:rsidR="00431ACC">
        <w:rPr>
          <w:highlight w:val="yellow"/>
        </w:rPr>
        <w:t>”</w:t>
      </w:r>
      <w:r w:rsidRPr="00BA62A9">
        <w:rPr>
          <w:highlight w:val="yellow"/>
        </w:rPr>
        <w:t xml:space="preserve"> </w:t>
      </w:r>
      <w:r w:rsidR="0013475E">
        <w:t xml:space="preserve">feeds the </w:t>
      </w:r>
      <w:r>
        <w:t xml:space="preserve">right head, and </w:t>
      </w:r>
      <w:r w:rsidR="00431ACC">
        <w:t>“</w:t>
      </w:r>
      <w:r w:rsidRPr="00BA62A9">
        <w:rPr>
          <w:highlight w:val="yellow"/>
        </w:rPr>
        <w:t>PS1</w:t>
      </w:r>
      <w:r w:rsidR="00431ACC">
        <w:t>”</w:t>
      </w:r>
      <w:r>
        <w:t xml:space="preserve"> </w:t>
      </w:r>
      <w:r w:rsidR="0013475E">
        <w:t xml:space="preserve">feeds </w:t>
      </w:r>
      <w:r>
        <w:t>the left</w:t>
      </w:r>
      <w:r w:rsidR="0013475E">
        <w:t xml:space="preserve"> head UV ring</w:t>
      </w:r>
      <w:r>
        <w:t>.</w:t>
      </w:r>
    </w:p>
    <w:p w14:paraId="3FC490A7" w14:textId="3C3F5D77" w:rsidR="007255CE" w:rsidRDefault="007255CE" w:rsidP="00531CCC">
      <w:pPr>
        <w:pStyle w:val="ol"/>
      </w:pPr>
      <w:r>
        <w:t>Connect the 15-pin D-type connector to the DRIVER box in the electrical cabinet of the new 1800 as follows:</w:t>
      </w:r>
    </w:p>
    <w:p w14:paraId="667EEB0D" w14:textId="4E680BE9" w:rsidR="00FB0D6D" w:rsidRPr="00FB0D6D" w:rsidRDefault="00FB0D6D" w:rsidP="00531CCC">
      <w:pPr>
        <w:pStyle w:val="ol2"/>
        <w:numPr>
          <w:ilvl w:val="0"/>
          <w:numId w:val="24"/>
        </w:numPr>
      </w:pPr>
      <w:r w:rsidRPr="00FB0D6D">
        <w:t xml:space="preserve">In </w:t>
      </w:r>
      <w:r>
        <w:t xml:space="preserve">the </w:t>
      </w:r>
      <w:r w:rsidRPr="00FB0D6D">
        <w:t xml:space="preserve">electrical cabinet opposite the power panel </w:t>
      </w:r>
      <w:r w:rsidR="002557EA">
        <w:t xml:space="preserve">at </w:t>
      </w:r>
      <w:r w:rsidRPr="00FB0D6D">
        <w:t>the top</w:t>
      </w:r>
      <w:r w:rsidR="002557EA">
        <w:t xml:space="preserve">, approx. 10cm to the </w:t>
      </w:r>
      <w:r w:rsidRPr="00FB0D6D">
        <w:t>right</w:t>
      </w:r>
      <w:r w:rsidR="002557EA">
        <w:t xml:space="preserve"> of the MOONS DRIVER, place the DRIVER card box (with the small side upwards), and affix it to the metal, parallel to the MOONS DRIVER (check that the power supply connector is on top).</w:t>
      </w:r>
    </w:p>
    <w:p w14:paraId="65F16B08" w14:textId="7A86F64A" w:rsidR="007255CE" w:rsidRDefault="002557EA" w:rsidP="00531CCC">
      <w:pPr>
        <w:pStyle w:val="ol2"/>
        <w:numPr>
          <w:ilvl w:val="0"/>
          <w:numId w:val="24"/>
        </w:numPr>
      </w:pPr>
      <w:r>
        <w:t>Mark the locations of the holes, and drill four (4) 4mm holes in the wall.</w:t>
      </w:r>
    </w:p>
    <w:p w14:paraId="26A37B28" w14:textId="3B7C3AA9" w:rsidR="002557EA" w:rsidRDefault="002557EA" w:rsidP="00531CCC">
      <w:pPr>
        <w:pStyle w:val="ol2"/>
        <w:numPr>
          <w:ilvl w:val="0"/>
          <w:numId w:val="24"/>
        </w:numPr>
      </w:pPr>
      <w:r>
        <w:t>Ensure that no debris from the drilling enters the computer or any other electrical device.</w:t>
      </w:r>
    </w:p>
    <w:p w14:paraId="27E34741" w14:textId="3301310A" w:rsidR="002557EA" w:rsidRDefault="002557EA" w:rsidP="00531CCC">
      <w:pPr>
        <w:pStyle w:val="ol2"/>
        <w:numPr>
          <w:ilvl w:val="0"/>
          <w:numId w:val="24"/>
        </w:numPr>
      </w:pPr>
      <w:r>
        <w:t>Thread the holes for 4M screws, and connect the box with 4 screws and washers.</w:t>
      </w:r>
    </w:p>
    <w:p w14:paraId="4FC32A5E" w14:textId="7EE38E87" w:rsidR="002557EA" w:rsidRDefault="002557EA" w:rsidP="00531CCC">
      <w:pPr>
        <w:pStyle w:val="ol2"/>
        <w:numPr>
          <w:ilvl w:val="0"/>
          <w:numId w:val="24"/>
        </w:numPr>
      </w:pPr>
      <w:r>
        <w:t>Connect the 12-pin D-type connector to the DRIVER box.</w:t>
      </w:r>
    </w:p>
    <w:p w14:paraId="7ADFBFDC" w14:textId="766A5A00" w:rsidR="002557EA" w:rsidRDefault="003B510F" w:rsidP="00531CCC">
      <w:pPr>
        <w:pStyle w:val="ol2"/>
        <w:numPr>
          <w:ilvl w:val="0"/>
          <w:numId w:val="24"/>
        </w:numPr>
      </w:pPr>
      <w:r>
        <w:t>Route</w:t>
      </w:r>
      <w:r w:rsidR="002557EA">
        <w:t xml:space="preserve"> all cables through the </w:t>
      </w:r>
      <w:r>
        <w:t>ducts.</w:t>
      </w:r>
    </w:p>
    <w:p w14:paraId="28645DA8" w14:textId="2C10A06A" w:rsidR="002557EA" w:rsidRDefault="002557EA" w:rsidP="002557EA">
      <w:pPr>
        <w:pStyle w:val="img"/>
      </w:pPr>
      <w:r>
        <w:lastRenderedPageBreak/>
        <w:drawing>
          <wp:inline distT="0" distB="0" distL="0" distR="0" wp14:anchorId="4C6FF12E" wp14:editId="6B260166">
            <wp:extent cx="5731510" cy="3774469"/>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774469"/>
                    </a:xfrm>
                    <a:prstGeom prst="rect">
                      <a:avLst/>
                    </a:prstGeom>
                  </pic:spPr>
                </pic:pic>
              </a:graphicData>
            </a:graphic>
          </wp:inline>
        </w:drawing>
      </w:r>
    </w:p>
    <w:p w14:paraId="6E472142" w14:textId="0704BDC7" w:rsidR="002C7711" w:rsidRDefault="002C7711" w:rsidP="00531CCC">
      <w:pPr>
        <w:pStyle w:val="ol"/>
      </w:pPr>
      <w:r w:rsidRPr="00672481">
        <w:t>Connect</w:t>
      </w:r>
      <w:r>
        <w:t xml:space="preserve"> the 25-pin cable (MA-01-5258) to </w:t>
      </w:r>
      <w:r w:rsidR="00431ACC" w:rsidRPr="00CC1830">
        <w:t xml:space="preserve">left head UV ring </w:t>
      </w:r>
      <w:r w:rsidR="00A66E45">
        <w:t>DRIVER</w:t>
      </w:r>
      <w:r w:rsidR="00431ACC" w:rsidRPr="00CC1830">
        <w:t xml:space="preserve"> box</w:t>
      </w:r>
      <w:r w:rsidRPr="00BA62A9">
        <w:rPr>
          <w:highlight w:val="yellow"/>
        </w:rPr>
        <w:t>,</w:t>
      </w:r>
      <w:r>
        <w:t xml:space="preserve"> as follows, and lay the cabl</w:t>
      </w:r>
      <w:r w:rsidR="00672481">
        <w:t xml:space="preserve">es through the </w:t>
      </w:r>
      <w:r w:rsidR="00431ACC">
        <w:t>ducts:</w:t>
      </w:r>
    </w:p>
    <w:p w14:paraId="39D3CEE6" w14:textId="69FCBF94" w:rsidR="002C7711" w:rsidRDefault="002C7711" w:rsidP="00531CCC">
      <w:pPr>
        <w:pStyle w:val="ol2"/>
        <w:numPr>
          <w:ilvl w:val="0"/>
          <w:numId w:val="25"/>
        </w:numPr>
      </w:pPr>
      <w:r>
        <w:t>TB A03 and A04 are in the left box</w:t>
      </w:r>
      <w:r w:rsidR="00565804">
        <w:t>.</w:t>
      </w:r>
    </w:p>
    <w:p w14:paraId="0DB51304" w14:textId="204E820F" w:rsidR="002C7711" w:rsidRDefault="002C7711" w:rsidP="00531CCC">
      <w:pPr>
        <w:pStyle w:val="ol2"/>
        <w:numPr>
          <w:ilvl w:val="0"/>
          <w:numId w:val="25"/>
        </w:numPr>
      </w:pPr>
      <w:r>
        <w:t>Connect INTENSITY 1 and INTENSITY 2 to A03</w:t>
      </w:r>
      <w:r w:rsidR="00565804">
        <w:t>.</w:t>
      </w:r>
    </w:p>
    <w:p w14:paraId="76A74289" w14:textId="7EE0457F" w:rsidR="002C7711" w:rsidRDefault="002C7711" w:rsidP="00531CCC">
      <w:pPr>
        <w:pStyle w:val="ol2"/>
        <w:numPr>
          <w:ilvl w:val="0"/>
          <w:numId w:val="25"/>
        </w:numPr>
      </w:pPr>
      <w:r>
        <w:t>Connect INTENSITY 3 and INTENSITY 4 to A04</w:t>
      </w:r>
      <w:r w:rsidR="00565804">
        <w:t>.</w:t>
      </w:r>
    </w:p>
    <w:p w14:paraId="09B089EB" w14:textId="7CD72759" w:rsidR="002C7711" w:rsidRDefault="002C7711" w:rsidP="00531CCC">
      <w:pPr>
        <w:pStyle w:val="ol2"/>
        <w:numPr>
          <w:ilvl w:val="0"/>
          <w:numId w:val="25"/>
        </w:numPr>
      </w:pPr>
      <w:r>
        <w:t>Connect ENABLE 1 and ENABLE 2 to D03</w:t>
      </w:r>
      <w:r w:rsidR="00565804">
        <w:t>.</w:t>
      </w:r>
    </w:p>
    <w:p w14:paraId="54A7B17F" w14:textId="650D783E" w:rsidR="002C7711" w:rsidRDefault="002C7711" w:rsidP="00531CCC">
      <w:pPr>
        <w:pStyle w:val="ol2"/>
        <w:numPr>
          <w:ilvl w:val="0"/>
          <w:numId w:val="25"/>
        </w:numPr>
      </w:pPr>
      <w:r>
        <w:t>Connect ENABLE 3 and ENABLE 4 to D04</w:t>
      </w:r>
      <w:r w:rsidR="00565804">
        <w:t>.</w:t>
      </w:r>
    </w:p>
    <w:p w14:paraId="405126A9" w14:textId="4EC44B6D" w:rsidR="002C7711" w:rsidRDefault="002C7711" w:rsidP="00531CCC">
      <w:pPr>
        <w:pStyle w:val="ol"/>
      </w:pPr>
      <w:r>
        <w:t xml:space="preserve">Connect the 25-pin cable (MA-01-5258) to the </w:t>
      </w:r>
      <w:r w:rsidR="00431ACC">
        <w:t>right</w:t>
      </w:r>
      <w:r w:rsidR="00431ACC" w:rsidRPr="00BD6C81">
        <w:t xml:space="preserve"> head UV ring </w:t>
      </w:r>
      <w:r w:rsidR="00A66E45">
        <w:t>DRIVER</w:t>
      </w:r>
      <w:r w:rsidR="00431ACC" w:rsidRPr="00BD6C81">
        <w:t xml:space="preserve"> box</w:t>
      </w:r>
      <w:r w:rsidR="00431ACC" w:rsidRPr="00BA62A9">
        <w:rPr>
          <w:highlight w:val="yellow"/>
        </w:rPr>
        <w:t>,</w:t>
      </w:r>
      <w:r w:rsidR="00431ACC">
        <w:t xml:space="preserve"> </w:t>
      </w:r>
      <w:r>
        <w:t>as follows:</w:t>
      </w:r>
    </w:p>
    <w:p w14:paraId="0444ECDA" w14:textId="50CAC68D" w:rsidR="002C7711" w:rsidRDefault="002C7711" w:rsidP="00531CCC">
      <w:pPr>
        <w:pStyle w:val="ol2"/>
        <w:numPr>
          <w:ilvl w:val="0"/>
          <w:numId w:val="26"/>
        </w:numPr>
      </w:pPr>
      <w:r>
        <w:t>TB A01 and A02 are in the right box</w:t>
      </w:r>
      <w:r w:rsidR="00565804">
        <w:t>.</w:t>
      </w:r>
    </w:p>
    <w:p w14:paraId="633F174C" w14:textId="0E2FFBDF" w:rsidR="002C7711" w:rsidRDefault="002C7711" w:rsidP="00531CCC">
      <w:pPr>
        <w:pStyle w:val="ol2"/>
        <w:numPr>
          <w:ilvl w:val="0"/>
          <w:numId w:val="26"/>
        </w:numPr>
      </w:pPr>
      <w:r>
        <w:t>Connect INTENSITY 1 and INTENSITY 2 to A01</w:t>
      </w:r>
      <w:r w:rsidR="00565804">
        <w:t>.</w:t>
      </w:r>
    </w:p>
    <w:p w14:paraId="066DAFFB" w14:textId="61DE5C06" w:rsidR="002C7711" w:rsidRDefault="002C7711" w:rsidP="00531CCC">
      <w:pPr>
        <w:pStyle w:val="ol2"/>
        <w:numPr>
          <w:ilvl w:val="0"/>
          <w:numId w:val="26"/>
        </w:numPr>
      </w:pPr>
      <w:r>
        <w:t>Connect INTENSITY 3 and INTENSITY 4 to A02</w:t>
      </w:r>
      <w:r w:rsidR="00565804">
        <w:t>.</w:t>
      </w:r>
    </w:p>
    <w:p w14:paraId="3904DCD7" w14:textId="2A7D2CFF" w:rsidR="002C7711" w:rsidRDefault="002C7711" w:rsidP="00531CCC">
      <w:pPr>
        <w:pStyle w:val="ol2"/>
        <w:numPr>
          <w:ilvl w:val="0"/>
          <w:numId w:val="26"/>
        </w:numPr>
      </w:pPr>
      <w:r>
        <w:t>Connect ENABLE 1 and ENABLE 2 to D01</w:t>
      </w:r>
      <w:r w:rsidR="00565804">
        <w:t>.</w:t>
      </w:r>
    </w:p>
    <w:p w14:paraId="0A9907D7" w14:textId="1F33EBCF" w:rsidR="002C7711" w:rsidRDefault="002C7711" w:rsidP="00531CCC">
      <w:pPr>
        <w:pStyle w:val="ol2"/>
        <w:numPr>
          <w:ilvl w:val="0"/>
          <w:numId w:val="26"/>
        </w:numPr>
      </w:pPr>
      <w:r>
        <w:t>Connect ENABLE 3 and ENABLE 4 to D02</w:t>
      </w:r>
      <w:r w:rsidR="00565804">
        <w:t>.</w:t>
      </w:r>
    </w:p>
    <w:p w14:paraId="4619B9BE" w14:textId="25EA2E61" w:rsidR="00BC711B" w:rsidRDefault="00BC711B" w:rsidP="00531CCC">
      <w:pPr>
        <w:pStyle w:val="ol"/>
      </w:pPr>
      <w:r>
        <w:t xml:space="preserve">Insulate and tie up the 4 READY </w:t>
      </w:r>
      <w:r w:rsidR="00565804">
        <w:t>wire</w:t>
      </w:r>
      <w:r>
        <w:t>s in each of the MA-01-5258</w:t>
      </w:r>
      <w:r w:rsidR="00565804">
        <w:t>.</w:t>
      </w:r>
    </w:p>
    <w:p w14:paraId="63F790C7" w14:textId="24021256" w:rsidR="00BC711B" w:rsidRDefault="00BC711B" w:rsidP="00531CCC">
      <w:pPr>
        <w:pStyle w:val="ol"/>
      </w:pPr>
      <w:r>
        <w:t xml:space="preserve">Leave the TEMP </w:t>
      </w:r>
      <w:r w:rsidR="00565804">
        <w:t>wire</w:t>
      </w:r>
      <w:r>
        <w:t xml:space="preserve"> exposed (at end of the installation, insulate it)</w:t>
      </w:r>
      <w:r w:rsidR="00565804">
        <w:t>.</w:t>
      </w:r>
    </w:p>
    <w:p w14:paraId="74E46CD3" w14:textId="59F99067" w:rsidR="00945A46" w:rsidRDefault="00945A46" w:rsidP="00531CCC">
      <w:pPr>
        <w:pStyle w:val="ol"/>
      </w:pPr>
      <w:r>
        <w:t>Connect the power supply to the power connections in the new 1800 cabinet as follows:</w:t>
      </w:r>
    </w:p>
    <w:p w14:paraId="7A2FCD37" w14:textId="7E863193" w:rsidR="00945A46" w:rsidRDefault="00945A46" w:rsidP="00531CCC">
      <w:pPr>
        <w:pStyle w:val="ol2"/>
        <w:numPr>
          <w:ilvl w:val="0"/>
          <w:numId w:val="27"/>
        </w:numPr>
      </w:pPr>
      <w:r>
        <w:t>Connect the power cable MA-01-5259 to the DRIVER box, and pass the cable through the channel towards relay R13</w:t>
      </w:r>
      <w:r w:rsidR="00565804">
        <w:t>.</w:t>
      </w:r>
    </w:p>
    <w:p w14:paraId="16E0ACD8" w14:textId="7D28C76A" w:rsidR="00945A46" w:rsidRDefault="00945A46" w:rsidP="00531CCC">
      <w:pPr>
        <w:pStyle w:val="ol2"/>
        <w:numPr>
          <w:ilvl w:val="0"/>
          <w:numId w:val="23"/>
        </w:numPr>
      </w:pPr>
      <w:r>
        <w:t xml:space="preserve">Connect the RED </w:t>
      </w:r>
      <w:r w:rsidR="00565804">
        <w:t>wire</w:t>
      </w:r>
      <w:r>
        <w:t xml:space="preserve"> on the right side to pin 24 on relay R13</w:t>
      </w:r>
      <w:r w:rsidR="00565804">
        <w:t>.</w:t>
      </w:r>
    </w:p>
    <w:p w14:paraId="4453A9AB" w14:textId="207726D2" w:rsidR="00945A46" w:rsidRDefault="00945A46" w:rsidP="00531CCC">
      <w:pPr>
        <w:pStyle w:val="ol2"/>
        <w:numPr>
          <w:ilvl w:val="0"/>
          <w:numId w:val="23"/>
        </w:numPr>
      </w:pPr>
      <w:r>
        <w:lastRenderedPageBreak/>
        <w:t xml:space="preserve">Connect the RED </w:t>
      </w:r>
      <w:r w:rsidR="00565804">
        <w:t>wire</w:t>
      </w:r>
      <w:r>
        <w:t xml:space="preserve"> on the left side to pin 14 on relay R13</w:t>
      </w:r>
      <w:r w:rsidR="00565804">
        <w:t>.</w:t>
      </w:r>
    </w:p>
    <w:p w14:paraId="58A0DEBC" w14:textId="1618FCC4" w:rsidR="00945A46" w:rsidRDefault="00945A46" w:rsidP="00531CCC">
      <w:pPr>
        <w:pStyle w:val="ol2"/>
        <w:numPr>
          <w:ilvl w:val="0"/>
          <w:numId w:val="23"/>
        </w:numPr>
      </w:pPr>
      <w:r>
        <w:t xml:space="preserve">Insulate the WHITE </w:t>
      </w:r>
      <w:r w:rsidR="00565804">
        <w:t>wire</w:t>
      </w:r>
      <w:r>
        <w:t xml:space="preserve"> and tie it up</w:t>
      </w:r>
      <w:r w:rsidR="00565804">
        <w:t>.</w:t>
      </w:r>
    </w:p>
    <w:p w14:paraId="2E8DB56E" w14:textId="57A5A0B3" w:rsidR="00945A46" w:rsidRDefault="00945A46" w:rsidP="00531CCC">
      <w:pPr>
        <w:pStyle w:val="ol2"/>
        <w:numPr>
          <w:ilvl w:val="0"/>
          <w:numId w:val="23"/>
        </w:numPr>
      </w:pPr>
      <w:r>
        <w:t xml:space="preserve">Connect the BLACK </w:t>
      </w:r>
      <w:r w:rsidR="00565804">
        <w:t>wire</w:t>
      </w:r>
      <w:r>
        <w:t xml:space="preserve"> to TB-48RTH</w:t>
      </w:r>
      <w:r w:rsidR="00565804">
        <w:t>.</w:t>
      </w:r>
    </w:p>
    <w:p w14:paraId="0D75FC5B" w14:textId="0812E765" w:rsidR="00945A46" w:rsidRDefault="00945A46" w:rsidP="00531CCC">
      <w:pPr>
        <w:pStyle w:val="ol2"/>
        <w:numPr>
          <w:ilvl w:val="0"/>
          <w:numId w:val="23"/>
        </w:numPr>
      </w:pPr>
      <w:r>
        <w:t xml:space="preserve">Connect the BLACK </w:t>
      </w:r>
      <w:r w:rsidR="00565804">
        <w:t>wire</w:t>
      </w:r>
      <w:r>
        <w:t xml:space="preserve"> AWG20 to short between TB</w:t>
      </w:r>
      <w:r w:rsidR="00F107FB">
        <w:t>-</w:t>
      </w:r>
      <w:r>
        <w:t>48RTH and TB</w:t>
      </w:r>
      <w:r w:rsidR="00F107FB">
        <w:t>-</w:t>
      </w:r>
      <w:r>
        <w:t>24</w:t>
      </w:r>
      <w:r w:rsidR="00565804">
        <w:t>.</w:t>
      </w:r>
    </w:p>
    <w:p w14:paraId="025ED5CD" w14:textId="5843C48A" w:rsidR="00945A46" w:rsidRDefault="00945A46" w:rsidP="00531CCC">
      <w:pPr>
        <w:pStyle w:val="ol2"/>
        <w:numPr>
          <w:ilvl w:val="0"/>
          <w:numId w:val="23"/>
        </w:numPr>
      </w:pPr>
      <w:r>
        <w:t>Connect a digital voltmeter between the fasteners, and confirm 48V, and also confirm 48V between pin 24 in relay R13 on the right side and pin 14 in relay R13 on the left side</w:t>
      </w:r>
      <w:r w:rsidR="00565804">
        <w:t>.</w:t>
      </w:r>
    </w:p>
    <w:p w14:paraId="07D17AE9" w14:textId="3AD7BA79" w:rsidR="00431ACC" w:rsidRDefault="00431ACC" w:rsidP="00431ACC">
      <w:pPr>
        <w:pStyle w:val="ol2"/>
        <w:numPr>
          <w:ilvl w:val="0"/>
          <w:numId w:val="23"/>
        </w:numPr>
      </w:pPr>
      <w:r>
        <w:t xml:space="preserve">Using a small screw </w:t>
      </w:r>
      <w:r w:rsidR="00A66E45">
        <w:t>DRIVER</w:t>
      </w:r>
      <w:r w:rsidR="00CC1830">
        <w:t>,</w:t>
      </w:r>
      <w:r>
        <w:t xml:space="preserve"> adjust the voltage of the UV unit from 48V to 52V</w:t>
      </w:r>
      <w:r w:rsidR="00565804">
        <w:t>.</w:t>
      </w:r>
    </w:p>
    <w:p w14:paraId="0A64E2A3" w14:textId="4D44B290" w:rsidR="00431ACC" w:rsidRDefault="00431ACC" w:rsidP="00431ACC">
      <w:pPr>
        <w:pStyle w:val="ol2"/>
      </w:pPr>
      <w:r>
        <w:t>Power supply “</w:t>
      </w:r>
      <w:r w:rsidRPr="00BA62A9">
        <w:rPr>
          <w:highlight w:val="yellow"/>
        </w:rPr>
        <w:t>PS2</w:t>
      </w:r>
      <w:r>
        <w:rPr>
          <w:highlight w:val="yellow"/>
        </w:rPr>
        <w:t>”</w:t>
      </w:r>
      <w:r w:rsidRPr="00BA62A9">
        <w:rPr>
          <w:highlight w:val="yellow"/>
        </w:rPr>
        <w:t xml:space="preserve"> </w:t>
      </w:r>
      <w:r>
        <w:t>feeds the right head, and “</w:t>
      </w:r>
      <w:r w:rsidRPr="00BA62A9">
        <w:rPr>
          <w:highlight w:val="yellow"/>
        </w:rPr>
        <w:t>PS1</w:t>
      </w:r>
      <w:r>
        <w:t>” feeds the left head UV ring.</w:t>
      </w:r>
    </w:p>
    <w:p w14:paraId="14E6CDD0" w14:textId="65FA1C8A" w:rsidR="002557EA" w:rsidRDefault="00F107FB" w:rsidP="00531CCC">
      <w:pPr>
        <w:pStyle w:val="ol"/>
      </w:pPr>
      <w:r>
        <w:t>Verify the installation:</w:t>
      </w:r>
    </w:p>
    <w:p w14:paraId="4725C774" w14:textId="26F4E304" w:rsidR="00F107FB" w:rsidRDefault="00F107FB" w:rsidP="00531CCC">
      <w:pPr>
        <w:pStyle w:val="ol2"/>
        <w:numPr>
          <w:ilvl w:val="0"/>
          <w:numId w:val="28"/>
        </w:numPr>
      </w:pPr>
      <w:r>
        <w:t>Reconnect power to the machine, turn on the computer and start the program. Close the doors and check that the system works correctly.</w:t>
      </w:r>
    </w:p>
    <w:p w14:paraId="1BB5E354" w14:textId="58B5F704" w:rsidR="00F107FB" w:rsidRDefault="00F107FB" w:rsidP="00531CCC">
      <w:pPr>
        <w:pStyle w:val="ol2"/>
      </w:pPr>
      <w:r>
        <w:t>Connect a digital voltmeter between the TEMP wire in cable MA-01-5258 and the -24V or -48V.</w:t>
      </w:r>
    </w:p>
    <w:p w14:paraId="57D230B0" w14:textId="12EB6119" w:rsidR="00F107FB" w:rsidRDefault="00F107FB" w:rsidP="00531CCC">
      <w:pPr>
        <w:pStyle w:val="ol2"/>
      </w:pPr>
      <w:r>
        <w:t>If the reading is about 4V, indicating room temperature (20-25</w:t>
      </w:r>
      <w:r w:rsidR="00BA6F88">
        <w:t>°), this indicates the system is receiving correct voltages.</w:t>
      </w:r>
    </w:p>
    <w:p w14:paraId="6AF8B28D" w14:textId="23E42C4E" w:rsidR="00BA6F88" w:rsidRDefault="00BA6F88" w:rsidP="00531CCC">
      <w:pPr>
        <w:pStyle w:val="ol2"/>
      </w:pPr>
      <w:r>
        <w:t>Close the doors and turn on the UV system to 50%, and check that all the LED lights in the two rings of the UVR are lit.</w:t>
      </w:r>
    </w:p>
    <w:p w14:paraId="03846AD5" w14:textId="20E92409" w:rsidR="00BA6F88" w:rsidRDefault="00BA6F88" w:rsidP="00531CCC">
      <w:pPr>
        <w:pStyle w:val="ol2"/>
      </w:pPr>
      <w:r>
        <w:t>Increase the intensity to 100% and check that the intensity increases.</w:t>
      </w:r>
    </w:p>
    <w:p w14:paraId="2B181FEC" w14:textId="74E4FFBA" w:rsidR="00BA6F88" w:rsidRDefault="00BA6F88" w:rsidP="00531CCC">
      <w:pPr>
        <w:pStyle w:val="ol2"/>
      </w:pPr>
      <w:r>
        <w:t>Reduce the intensity to 10% and check that the intensity is reduced to the minimum.</w:t>
      </w:r>
    </w:p>
    <w:p w14:paraId="10338493" w14:textId="506DBCFC" w:rsidR="00BA6F88" w:rsidRDefault="00BA6F88" w:rsidP="00531CCC">
      <w:pPr>
        <w:pStyle w:val="ol2"/>
      </w:pPr>
      <w:r>
        <w:t>Reduce the intensity to 0% and check that all the LED lights are off.</w:t>
      </w:r>
    </w:p>
    <w:p w14:paraId="1CF7DE13" w14:textId="0C94B4F0" w:rsidR="00BA6F88" w:rsidRDefault="00BA6F88" w:rsidP="00531CCC">
      <w:pPr>
        <w:pStyle w:val="ol2"/>
      </w:pPr>
      <w:r>
        <w:t>If the above steps worked as described, the system is working correctly.</w:t>
      </w:r>
    </w:p>
    <w:p w14:paraId="3FEE1170" w14:textId="0CEB01A1" w:rsidR="00BA6F88" w:rsidRDefault="002952B7" w:rsidP="00531CCC">
      <w:pPr>
        <w:pStyle w:val="ol"/>
      </w:pPr>
      <w:r>
        <w:t>Test scanning and the UV intensity using a UV measuring device.</w:t>
      </w:r>
    </w:p>
    <w:p w14:paraId="2EAA353C" w14:textId="44A5CD5F" w:rsidR="002952B7" w:rsidRDefault="00AE3347" w:rsidP="00531CCC">
      <w:pPr>
        <w:pStyle w:val="ol2"/>
        <w:numPr>
          <w:ilvl w:val="0"/>
          <w:numId w:val="29"/>
        </w:numPr>
      </w:pPr>
      <w:r>
        <w:t>This test will help confirm that there are no obstructions that will interfere with printing and that the UV intensity is correct.</w:t>
      </w:r>
    </w:p>
    <w:p w14:paraId="27C4816A" w14:textId="3208F336" w:rsidR="00AE3347" w:rsidRDefault="00AE3347" w:rsidP="00531CCC">
      <w:pPr>
        <w:pStyle w:val="ol2"/>
        <w:numPr>
          <w:ilvl w:val="0"/>
          <w:numId w:val="29"/>
        </w:numPr>
      </w:pPr>
      <w:r>
        <w:t>To check UV in production or service use the Ophir device.</w:t>
      </w:r>
    </w:p>
    <w:p w14:paraId="1C672D72" w14:textId="7BA3E8E3" w:rsidR="00AE3347" w:rsidRPr="002557EA" w:rsidRDefault="00AE3347" w:rsidP="00531CCC">
      <w:pPr>
        <w:pStyle w:val="ol2"/>
        <w:numPr>
          <w:ilvl w:val="0"/>
          <w:numId w:val="29"/>
        </w:numPr>
      </w:pPr>
      <w:r>
        <w:t xml:space="preserve">To check UV in a </w:t>
      </w:r>
      <w:proofErr w:type="spellStart"/>
      <w:r>
        <w:t>Massivit</w:t>
      </w:r>
      <w:proofErr w:type="spellEnd"/>
      <w:r>
        <w:t xml:space="preserve"> device, use document WI-02-011</w:t>
      </w:r>
    </w:p>
    <w:p w14:paraId="00411445" w14:textId="0CA1DB84" w:rsidR="00B56681" w:rsidRDefault="00B56681" w:rsidP="00B56681">
      <w:pPr>
        <w:pStyle w:val="Heading1"/>
        <w:rPr>
          <w:lang w:val="en-US"/>
        </w:rPr>
      </w:pPr>
      <w:r>
        <w:rPr>
          <w:lang w:val="en-US"/>
        </w:rPr>
        <w:lastRenderedPageBreak/>
        <w:t>Installation Procedure</w:t>
      </w:r>
      <w:r w:rsidR="00324764">
        <w:rPr>
          <w:lang w:val="en-US"/>
        </w:rPr>
        <w:t xml:space="preserve"> for 1500 Machine</w:t>
      </w:r>
    </w:p>
    <w:p w14:paraId="386F1119" w14:textId="33182F8E" w:rsidR="00324764" w:rsidRDefault="00324764" w:rsidP="00324764">
      <w:pPr>
        <w:pStyle w:val="Heading2"/>
        <w:rPr>
          <w:lang w:val="en-US"/>
        </w:rPr>
      </w:pPr>
      <w:r>
        <w:rPr>
          <w:lang w:val="en-US"/>
        </w:rPr>
        <w:t>Contents of the UVR installation kit for 1500</w:t>
      </w:r>
    </w:p>
    <w:tbl>
      <w:tblPr>
        <w:tblStyle w:val="TableGrid"/>
        <w:bidiVisual/>
        <w:tblW w:w="5271" w:type="dxa"/>
        <w:tblInd w:w="1543" w:type="dxa"/>
        <w:tblLook w:val="04A0" w:firstRow="1" w:lastRow="0" w:firstColumn="1" w:lastColumn="0" w:noHBand="0" w:noVBand="1"/>
      </w:tblPr>
      <w:tblGrid>
        <w:gridCol w:w="1220"/>
        <w:gridCol w:w="1441"/>
        <w:gridCol w:w="8"/>
        <w:gridCol w:w="2134"/>
        <w:gridCol w:w="468"/>
      </w:tblGrid>
      <w:tr w:rsidR="00C45E29" w:rsidRPr="00284C6C" w14:paraId="3436C0D3" w14:textId="77777777" w:rsidTr="00C45E29">
        <w:tc>
          <w:tcPr>
            <w:tcW w:w="1220" w:type="dxa"/>
            <w:shd w:val="clear" w:color="auto" w:fill="E7E6E6" w:themeFill="background2"/>
          </w:tcPr>
          <w:p w14:paraId="75D70213" w14:textId="262E491C" w:rsidR="00C45E29" w:rsidRPr="00C45E29" w:rsidRDefault="00C45E29" w:rsidP="00CB7798">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Qty</w:t>
            </w:r>
          </w:p>
        </w:tc>
        <w:tc>
          <w:tcPr>
            <w:tcW w:w="1449" w:type="dxa"/>
            <w:gridSpan w:val="2"/>
            <w:shd w:val="clear" w:color="auto" w:fill="E7E6E6" w:themeFill="background2"/>
          </w:tcPr>
          <w:p w14:paraId="54777A9A" w14:textId="2BFBB4B8" w:rsidR="00C45E29" w:rsidRPr="00C45E29" w:rsidRDefault="00C45E29" w:rsidP="00CB7798">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Cat, No.</w:t>
            </w:r>
          </w:p>
        </w:tc>
        <w:tc>
          <w:tcPr>
            <w:tcW w:w="2134" w:type="dxa"/>
            <w:shd w:val="clear" w:color="auto" w:fill="E7E6E6" w:themeFill="background2"/>
          </w:tcPr>
          <w:p w14:paraId="06A74EC6" w14:textId="4BA6C8DE" w:rsidR="00C45E29" w:rsidRPr="00C45E29" w:rsidRDefault="00C45E29" w:rsidP="00CB7798">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Part</w:t>
            </w:r>
          </w:p>
        </w:tc>
        <w:tc>
          <w:tcPr>
            <w:tcW w:w="461" w:type="dxa"/>
            <w:shd w:val="clear" w:color="auto" w:fill="E7E6E6" w:themeFill="background2"/>
          </w:tcPr>
          <w:p w14:paraId="5B85B9D3" w14:textId="58B78E89" w:rsidR="00C45E29" w:rsidRPr="00C45E29" w:rsidRDefault="00C45E29" w:rsidP="00CB7798">
            <w:pPr>
              <w:pStyle w:val="Header"/>
              <w:spacing w:line="360" w:lineRule="auto"/>
              <w:rPr>
                <w:rFonts w:asciiTheme="minorBidi" w:hAnsiTheme="minorBidi" w:cs="David"/>
                <w:sz w:val="16"/>
                <w:szCs w:val="16"/>
                <w:lang w:val="en-US"/>
              </w:rPr>
            </w:pPr>
            <w:r>
              <w:rPr>
                <w:rFonts w:asciiTheme="minorBidi" w:hAnsiTheme="minorBidi" w:cs="David"/>
                <w:sz w:val="16"/>
                <w:szCs w:val="16"/>
                <w:lang w:val="en-US"/>
              </w:rPr>
              <w:t>#</w:t>
            </w:r>
          </w:p>
        </w:tc>
      </w:tr>
      <w:tr w:rsidR="00CB7798" w:rsidRPr="00284C6C" w14:paraId="7CBE2135" w14:textId="77777777" w:rsidTr="007E3BF4">
        <w:tc>
          <w:tcPr>
            <w:tcW w:w="1220" w:type="dxa"/>
          </w:tcPr>
          <w:p w14:paraId="07E335C9"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32930C27"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ASM</w:t>
            </w:r>
            <w:r w:rsidRPr="00284C6C">
              <w:rPr>
                <w:rFonts w:asciiTheme="minorBidi" w:hAnsiTheme="minorBidi" w:cs="David"/>
                <w:sz w:val="16"/>
                <w:szCs w:val="16"/>
              </w:rPr>
              <w:t>-01476A</w:t>
            </w:r>
          </w:p>
        </w:tc>
        <w:tc>
          <w:tcPr>
            <w:tcW w:w="2134" w:type="dxa"/>
          </w:tcPr>
          <w:p w14:paraId="4E460D7B"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hint="cs"/>
                <w:sz w:val="16"/>
                <w:szCs w:val="16"/>
              </w:rPr>
              <w:t>UVR HEAD</w:t>
            </w:r>
          </w:p>
        </w:tc>
        <w:tc>
          <w:tcPr>
            <w:tcW w:w="461" w:type="dxa"/>
          </w:tcPr>
          <w:p w14:paraId="7080154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w:t>
            </w:r>
          </w:p>
        </w:tc>
      </w:tr>
      <w:tr w:rsidR="00CB7798" w:rsidRPr="00284C6C" w14:paraId="3A27F5CA" w14:textId="77777777" w:rsidTr="007E3BF4">
        <w:tc>
          <w:tcPr>
            <w:tcW w:w="1220" w:type="dxa"/>
          </w:tcPr>
          <w:p w14:paraId="250CE05F"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7A086890"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ASM-01479A</w:t>
            </w:r>
          </w:p>
        </w:tc>
        <w:tc>
          <w:tcPr>
            <w:tcW w:w="2134" w:type="dxa"/>
          </w:tcPr>
          <w:p w14:paraId="2FA0442A"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DRIVER</w:t>
            </w:r>
          </w:p>
        </w:tc>
        <w:tc>
          <w:tcPr>
            <w:tcW w:w="461" w:type="dxa"/>
          </w:tcPr>
          <w:p w14:paraId="3263CFCF"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2</w:t>
            </w:r>
          </w:p>
        </w:tc>
      </w:tr>
      <w:tr w:rsidR="00CB7798" w:rsidRPr="00284C6C" w14:paraId="4FE77889" w14:textId="77777777" w:rsidTr="007E3BF4">
        <w:tc>
          <w:tcPr>
            <w:tcW w:w="1220" w:type="dxa"/>
          </w:tcPr>
          <w:p w14:paraId="2A0D2C10"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566027F2"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PRT-01650A</w:t>
            </w:r>
          </w:p>
        </w:tc>
        <w:tc>
          <w:tcPr>
            <w:tcW w:w="2134" w:type="dxa"/>
          </w:tcPr>
          <w:p w14:paraId="41E9495A"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BRACKET UV HEAD ASSY</w:t>
            </w:r>
          </w:p>
        </w:tc>
        <w:tc>
          <w:tcPr>
            <w:tcW w:w="461" w:type="dxa"/>
          </w:tcPr>
          <w:p w14:paraId="2DAFE4C1"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3</w:t>
            </w:r>
          </w:p>
        </w:tc>
      </w:tr>
      <w:tr w:rsidR="00CB7798" w:rsidRPr="00284C6C" w14:paraId="4FCA85AA" w14:textId="77777777" w:rsidTr="007E3BF4">
        <w:tc>
          <w:tcPr>
            <w:tcW w:w="1220" w:type="dxa"/>
          </w:tcPr>
          <w:p w14:paraId="7E07F0F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1449" w:type="dxa"/>
            <w:gridSpan w:val="2"/>
          </w:tcPr>
          <w:p w14:paraId="11B51638"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SCR-40076</w:t>
            </w:r>
          </w:p>
        </w:tc>
        <w:tc>
          <w:tcPr>
            <w:tcW w:w="2134" w:type="dxa"/>
          </w:tcPr>
          <w:p w14:paraId="6B222301"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SCREW SEMS M4X8</w:t>
            </w:r>
          </w:p>
        </w:tc>
        <w:tc>
          <w:tcPr>
            <w:tcW w:w="461" w:type="dxa"/>
          </w:tcPr>
          <w:p w14:paraId="17A5D434"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4</w:t>
            </w:r>
          </w:p>
        </w:tc>
      </w:tr>
      <w:tr w:rsidR="00CB7798" w:rsidRPr="00284C6C" w14:paraId="5F0B2DE9" w14:textId="77777777" w:rsidTr="007E3BF4">
        <w:tc>
          <w:tcPr>
            <w:tcW w:w="1220" w:type="dxa"/>
          </w:tcPr>
          <w:p w14:paraId="27769C22"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3</w:t>
            </w:r>
          </w:p>
        </w:tc>
        <w:tc>
          <w:tcPr>
            <w:tcW w:w="1449" w:type="dxa"/>
            <w:gridSpan w:val="2"/>
          </w:tcPr>
          <w:p w14:paraId="0C5081DF"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NUT-001000</w:t>
            </w:r>
          </w:p>
        </w:tc>
        <w:tc>
          <w:tcPr>
            <w:tcW w:w="2134" w:type="dxa"/>
          </w:tcPr>
          <w:p w14:paraId="0793005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NUT,SLOT,M4,MULTI AXIS,ST</w:t>
            </w:r>
          </w:p>
        </w:tc>
        <w:tc>
          <w:tcPr>
            <w:tcW w:w="461" w:type="dxa"/>
          </w:tcPr>
          <w:p w14:paraId="2D8193A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5</w:t>
            </w:r>
          </w:p>
        </w:tc>
      </w:tr>
      <w:tr w:rsidR="00CB7798" w:rsidRPr="00284C6C" w14:paraId="271549AA" w14:textId="77777777" w:rsidTr="007E3BF4">
        <w:tc>
          <w:tcPr>
            <w:tcW w:w="1220" w:type="dxa"/>
          </w:tcPr>
          <w:p w14:paraId="4AED2A39"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077999B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PRT-30891A</w:t>
            </w:r>
          </w:p>
        </w:tc>
        <w:tc>
          <w:tcPr>
            <w:tcW w:w="2134" w:type="dxa"/>
          </w:tcPr>
          <w:p w14:paraId="5F0B90A5"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ALIGNMENT TOOL</w:t>
            </w:r>
            <w:r>
              <w:rPr>
                <w:rFonts w:asciiTheme="minorBidi" w:hAnsiTheme="minorBidi" w:cs="David"/>
                <w:sz w:val="16"/>
                <w:szCs w:val="16"/>
              </w:rPr>
              <w:t xml:space="preserve">   JIG</w:t>
            </w:r>
          </w:p>
        </w:tc>
        <w:tc>
          <w:tcPr>
            <w:tcW w:w="461" w:type="dxa"/>
          </w:tcPr>
          <w:p w14:paraId="59B8F17E"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6</w:t>
            </w:r>
          </w:p>
        </w:tc>
      </w:tr>
      <w:tr w:rsidR="00CB7798" w:rsidRPr="00284C6C" w14:paraId="48F7A3F0" w14:textId="77777777" w:rsidTr="007E3BF4">
        <w:tc>
          <w:tcPr>
            <w:tcW w:w="1220" w:type="dxa"/>
          </w:tcPr>
          <w:p w14:paraId="76B7BEE5"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0223439E"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7</w:t>
            </w:r>
          </w:p>
        </w:tc>
        <w:tc>
          <w:tcPr>
            <w:tcW w:w="2134" w:type="dxa"/>
          </w:tcPr>
          <w:p w14:paraId="1DE5B195"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CONTROLLER-UVR</w:t>
            </w:r>
          </w:p>
        </w:tc>
        <w:tc>
          <w:tcPr>
            <w:tcW w:w="461" w:type="dxa"/>
          </w:tcPr>
          <w:p w14:paraId="0FDA68EA"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7</w:t>
            </w:r>
          </w:p>
        </w:tc>
      </w:tr>
      <w:tr w:rsidR="00CB7798" w:rsidRPr="00284C6C" w14:paraId="3306C164" w14:textId="77777777" w:rsidTr="007E3BF4">
        <w:tc>
          <w:tcPr>
            <w:tcW w:w="1220" w:type="dxa"/>
          </w:tcPr>
          <w:p w14:paraId="5F58FA3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7384DE02"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MA-01-5258</w:t>
            </w:r>
          </w:p>
        </w:tc>
        <w:tc>
          <w:tcPr>
            <w:tcW w:w="2134" w:type="dxa"/>
          </w:tcPr>
          <w:p w14:paraId="4B45E97D"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UVR CONTROLLER TO BECKHOFF</w:t>
            </w:r>
          </w:p>
        </w:tc>
        <w:tc>
          <w:tcPr>
            <w:tcW w:w="461" w:type="dxa"/>
          </w:tcPr>
          <w:p w14:paraId="541B3680"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8</w:t>
            </w:r>
          </w:p>
        </w:tc>
      </w:tr>
      <w:tr w:rsidR="00CB7798" w:rsidRPr="00284C6C" w14:paraId="3B0230C6" w14:textId="77777777" w:rsidTr="007E3BF4">
        <w:tc>
          <w:tcPr>
            <w:tcW w:w="1220" w:type="dxa"/>
          </w:tcPr>
          <w:p w14:paraId="2535DA98"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1E0FB4B7"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MA-01-5259</w:t>
            </w:r>
          </w:p>
        </w:tc>
        <w:tc>
          <w:tcPr>
            <w:tcW w:w="2134" w:type="dxa"/>
          </w:tcPr>
          <w:p w14:paraId="5B948C7F"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CABLE-UVR POWER</w:t>
            </w:r>
          </w:p>
        </w:tc>
        <w:tc>
          <w:tcPr>
            <w:tcW w:w="461" w:type="dxa"/>
          </w:tcPr>
          <w:p w14:paraId="6CDED0EE"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9</w:t>
            </w:r>
          </w:p>
        </w:tc>
      </w:tr>
      <w:tr w:rsidR="00CB7798" w:rsidRPr="00284C6C" w14:paraId="5CF3741B" w14:textId="77777777" w:rsidTr="007E3BF4">
        <w:tc>
          <w:tcPr>
            <w:tcW w:w="1220" w:type="dxa"/>
          </w:tcPr>
          <w:p w14:paraId="5E15EE93" w14:textId="77777777" w:rsidR="00CB7798" w:rsidRPr="00284C6C" w:rsidRDefault="00CB7798" w:rsidP="00CB7798">
            <w:pPr>
              <w:pStyle w:val="Header"/>
              <w:spacing w:line="360" w:lineRule="auto"/>
              <w:rPr>
                <w:rFonts w:asciiTheme="minorBidi" w:hAnsiTheme="minorBidi" w:cs="David"/>
                <w:sz w:val="16"/>
                <w:szCs w:val="16"/>
                <w:rtl/>
              </w:rPr>
            </w:pPr>
            <w:r w:rsidRPr="00284C6C">
              <w:rPr>
                <w:rFonts w:asciiTheme="minorBidi" w:hAnsiTheme="minorBidi" w:cs="David"/>
                <w:sz w:val="16"/>
                <w:szCs w:val="16"/>
              </w:rPr>
              <w:t>1</w:t>
            </w:r>
          </w:p>
        </w:tc>
        <w:tc>
          <w:tcPr>
            <w:tcW w:w="1449" w:type="dxa"/>
            <w:gridSpan w:val="2"/>
          </w:tcPr>
          <w:p w14:paraId="0A6E64A8" w14:textId="77777777" w:rsidR="00CB7798" w:rsidRPr="00284C6C" w:rsidRDefault="00CB7798" w:rsidP="00CB7798">
            <w:pPr>
              <w:pStyle w:val="Header"/>
              <w:spacing w:line="360" w:lineRule="auto"/>
              <w:rPr>
                <w:rFonts w:asciiTheme="minorBidi" w:hAnsiTheme="minorBidi" w:cs="David"/>
                <w:sz w:val="16"/>
                <w:szCs w:val="16"/>
                <w:rtl/>
              </w:rPr>
            </w:pPr>
          </w:p>
        </w:tc>
        <w:tc>
          <w:tcPr>
            <w:tcW w:w="2134" w:type="dxa"/>
          </w:tcPr>
          <w:p w14:paraId="4818400C"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50cm Blake wire 20AWG</w:t>
            </w:r>
          </w:p>
        </w:tc>
        <w:tc>
          <w:tcPr>
            <w:tcW w:w="461" w:type="dxa"/>
          </w:tcPr>
          <w:p w14:paraId="655DDCFB"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0</w:t>
            </w:r>
          </w:p>
        </w:tc>
      </w:tr>
      <w:tr w:rsidR="00CB7798" w:rsidRPr="00284C6C" w14:paraId="7A011886" w14:textId="77777777" w:rsidTr="007E3BF4">
        <w:tc>
          <w:tcPr>
            <w:tcW w:w="1220" w:type="dxa"/>
          </w:tcPr>
          <w:p w14:paraId="02BA115F"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4</w:t>
            </w:r>
          </w:p>
        </w:tc>
        <w:tc>
          <w:tcPr>
            <w:tcW w:w="1449" w:type="dxa"/>
            <w:gridSpan w:val="2"/>
          </w:tcPr>
          <w:p w14:paraId="373909A8"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CLS-M4-2</w:t>
            </w:r>
          </w:p>
        </w:tc>
        <w:tc>
          <w:tcPr>
            <w:tcW w:w="2134" w:type="dxa"/>
          </w:tcPr>
          <w:p w14:paraId="223448F4" w14:textId="77777777" w:rsidR="00CB7798" w:rsidRPr="002704D8" w:rsidRDefault="00CB7798" w:rsidP="00CB7798">
            <w:pPr>
              <w:rPr>
                <w:rFonts w:ascii="Arial Nova Light" w:hAnsi="Arial Nova Light" w:cs="Arial"/>
                <w:sz w:val="16"/>
                <w:szCs w:val="16"/>
                <w:rtl/>
              </w:rPr>
            </w:pPr>
            <w:r w:rsidRPr="002704D8">
              <w:rPr>
                <w:rFonts w:ascii="Arial Nova Light" w:eastAsia="Times New Roman" w:hAnsi="Arial Nova Light" w:cs="Arial"/>
                <w:sz w:val="16"/>
                <w:szCs w:val="16"/>
              </w:rPr>
              <w:t>Self- clinching nuts</w:t>
            </w:r>
          </w:p>
        </w:tc>
        <w:tc>
          <w:tcPr>
            <w:tcW w:w="461" w:type="dxa"/>
          </w:tcPr>
          <w:p w14:paraId="4ADF77BB"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1</w:t>
            </w:r>
          </w:p>
        </w:tc>
      </w:tr>
      <w:tr w:rsidR="00CB7798" w:rsidRPr="00284C6C" w14:paraId="1CA34F1E" w14:textId="77777777" w:rsidTr="007E3BF4">
        <w:tc>
          <w:tcPr>
            <w:tcW w:w="1220" w:type="dxa"/>
          </w:tcPr>
          <w:p w14:paraId="1716B37C"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4</w:t>
            </w:r>
          </w:p>
        </w:tc>
        <w:tc>
          <w:tcPr>
            <w:tcW w:w="1449" w:type="dxa"/>
            <w:gridSpan w:val="2"/>
          </w:tcPr>
          <w:p w14:paraId="5CF0579D"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SCR-40076</w:t>
            </w:r>
          </w:p>
        </w:tc>
        <w:tc>
          <w:tcPr>
            <w:tcW w:w="2134" w:type="dxa"/>
          </w:tcPr>
          <w:p w14:paraId="0B5E0B63"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SCREW SEMS M4X8</w:t>
            </w:r>
          </w:p>
        </w:tc>
        <w:tc>
          <w:tcPr>
            <w:tcW w:w="461" w:type="dxa"/>
          </w:tcPr>
          <w:p w14:paraId="31E79747"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12</w:t>
            </w:r>
          </w:p>
        </w:tc>
      </w:tr>
      <w:tr w:rsidR="00CB7798" w:rsidRPr="00284C6C" w14:paraId="4B0CD55C" w14:textId="77777777" w:rsidTr="007E3BF4">
        <w:tc>
          <w:tcPr>
            <w:tcW w:w="1220" w:type="dxa"/>
          </w:tcPr>
          <w:p w14:paraId="401F00F3"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sz w:val="16"/>
                <w:szCs w:val="16"/>
              </w:rPr>
              <w:t>20</w:t>
            </w:r>
          </w:p>
        </w:tc>
        <w:tc>
          <w:tcPr>
            <w:tcW w:w="1449" w:type="dxa"/>
            <w:gridSpan w:val="2"/>
          </w:tcPr>
          <w:p w14:paraId="007435F6" w14:textId="77777777" w:rsidR="00CB7798" w:rsidRPr="00284C6C" w:rsidRDefault="00CB7798" w:rsidP="00CB7798">
            <w:pPr>
              <w:pStyle w:val="Header"/>
              <w:spacing w:line="360" w:lineRule="auto"/>
              <w:rPr>
                <w:rFonts w:asciiTheme="minorBidi" w:hAnsiTheme="minorBidi" w:cs="David"/>
                <w:sz w:val="16"/>
                <w:szCs w:val="16"/>
              </w:rPr>
            </w:pPr>
            <w:r>
              <w:rPr>
                <w:rFonts w:asciiTheme="minorBidi" w:hAnsiTheme="minorBidi" w:cs="David" w:hint="cs"/>
                <w:sz w:val="16"/>
                <w:szCs w:val="16"/>
                <w:rtl/>
              </w:rPr>
              <w:t>125</w:t>
            </w:r>
            <w:r>
              <w:rPr>
                <w:rFonts w:asciiTheme="minorBidi" w:hAnsiTheme="minorBidi" w:cs="David" w:hint="cs"/>
                <w:sz w:val="16"/>
                <w:szCs w:val="16"/>
              </w:rPr>
              <w:t>X</w:t>
            </w:r>
            <w:r>
              <w:rPr>
                <w:rFonts w:asciiTheme="minorBidi" w:hAnsiTheme="minorBidi" w:cs="David" w:hint="cs"/>
                <w:sz w:val="16"/>
                <w:szCs w:val="16"/>
                <w:rtl/>
              </w:rPr>
              <w:t>2.5</w:t>
            </w:r>
            <w:r>
              <w:rPr>
                <w:rFonts w:asciiTheme="minorBidi" w:hAnsiTheme="minorBidi" w:cs="David"/>
                <w:sz w:val="16"/>
                <w:szCs w:val="16"/>
              </w:rPr>
              <w:t>mm</w:t>
            </w:r>
          </w:p>
        </w:tc>
        <w:tc>
          <w:tcPr>
            <w:tcW w:w="2134" w:type="dxa"/>
          </w:tcPr>
          <w:p w14:paraId="0546BD04" w14:textId="77777777" w:rsidR="00CB7798" w:rsidRPr="00F71F32" w:rsidRDefault="00CB7798" w:rsidP="00CB7798">
            <w:pPr>
              <w:pStyle w:val="Header"/>
              <w:spacing w:line="360" w:lineRule="auto"/>
              <w:rPr>
                <w:rFonts w:asciiTheme="minorBidi" w:hAnsiTheme="minorBidi" w:cs="David"/>
                <w:sz w:val="16"/>
                <w:szCs w:val="16"/>
                <w:rtl/>
              </w:rPr>
            </w:pPr>
            <w:r w:rsidRPr="00F71F32">
              <w:rPr>
                <w:rFonts w:ascii="Arial" w:hAnsi="Arial" w:cs="Arial"/>
                <w:sz w:val="16"/>
                <w:szCs w:val="16"/>
                <w:shd w:val="clear" w:color="auto" w:fill="FFFFFF"/>
              </w:rPr>
              <w:t>Cable tie</w:t>
            </w:r>
          </w:p>
        </w:tc>
        <w:tc>
          <w:tcPr>
            <w:tcW w:w="461" w:type="dxa"/>
          </w:tcPr>
          <w:p w14:paraId="05CE0119" w14:textId="77777777" w:rsidR="00CB7798" w:rsidRPr="00284C6C" w:rsidRDefault="00CB7798" w:rsidP="00CB7798">
            <w:pPr>
              <w:pStyle w:val="Header"/>
              <w:spacing w:line="360" w:lineRule="auto"/>
              <w:rPr>
                <w:rFonts w:asciiTheme="minorBidi" w:hAnsiTheme="minorBidi" w:cs="David"/>
                <w:sz w:val="16"/>
                <w:szCs w:val="16"/>
                <w:rtl/>
              </w:rPr>
            </w:pPr>
            <w:r>
              <w:rPr>
                <w:rFonts w:asciiTheme="minorBidi" w:hAnsiTheme="minorBidi" w:cs="David" w:hint="cs"/>
                <w:sz w:val="16"/>
                <w:szCs w:val="16"/>
                <w:rtl/>
              </w:rPr>
              <w:t>13</w:t>
            </w:r>
          </w:p>
        </w:tc>
      </w:tr>
      <w:tr w:rsidR="00CB7798" w:rsidRPr="00C447FC" w14:paraId="217AC279" w14:textId="77777777" w:rsidTr="007E3BF4">
        <w:tc>
          <w:tcPr>
            <w:tcW w:w="1220" w:type="dxa"/>
          </w:tcPr>
          <w:p w14:paraId="46620A9B"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1</w:t>
            </w:r>
          </w:p>
        </w:tc>
        <w:tc>
          <w:tcPr>
            <w:tcW w:w="1441" w:type="dxa"/>
          </w:tcPr>
          <w:p w14:paraId="3A3DBF11"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PRT-30670A</w:t>
            </w:r>
          </w:p>
        </w:tc>
        <w:tc>
          <w:tcPr>
            <w:tcW w:w="2142" w:type="dxa"/>
            <w:gridSpan w:val="2"/>
          </w:tcPr>
          <w:p w14:paraId="6DD7B216"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Pr>
                <w:rFonts w:asciiTheme="minorBidi" w:hAnsiTheme="minorBidi" w:cs="David"/>
                <w:sz w:val="16"/>
                <w:szCs w:val="16"/>
              </w:rPr>
              <w:t xml:space="preserve"> UVR 1500 Z-PROBE HOLDER </w:t>
            </w:r>
          </w:p>
        </w:tc>
        <w:tc>
          <w:tcPr>
            <w:tcW w:w="468" w:type="dxa"/>
          </w:tcPr>
          <w:p w14:paraId="06D7D7B4"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sidRPr="00C447FC">
              <w:rPr>
                <w:rFonts w:asciiTheme="minorBidi" w:hAnsiTheme="minorBidi" w:cs="David"/>
                <w:sz w:val="16"/>
                <w:szCs w:val="16"/>
              </w:rPr>
              <w:t>14</w:t>
            </w:r>
          </w:p>
        </w:tc>
      </w:tr>
      <w:tr w:rsidR="00CB7798" w:rsidRPr="00C447FC" w14:paraId="4F359E28" w14:textId="77777777" w:rsidTr="007E3BF4">
        <w:tc>
          <w:tcPr>
            <w:tcW w:w="1220" w:type="dxa"/>
          </w:tcPr>
          <w:p w14:paraId="7D836AA1"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4</w:t>
            </w:r>
          </w:p>
        </w:tc>
        <w:tc>
          <w:tcPr>
            <w:tcW w:w="1441" w:type="dxa"/>
          </w:tcPr>
          <w:p w14:paraId="359E980D"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SCR-00410</w:t>
            </w:r>
          </w:p>
        </w:tc>
        <w:tc>
          <w:tcPr>
            <w:tcW w:w="2142" w:type="dxa"/>
            <w:gridSpan w:val="2"/>
          </w:tcPr>
          <w:p w14:paraId="203C046A" w14:textId="77777777" w:rsidR="00CB7798" w:rsidRPr="00C447FC" w:rsidRDefault="00CB7798" w:rsidP="00CB7798">
            <w:pPr>
              <w:pStyle w:val="Header"/>
              <w:tabs>
                <w:tab w:val="center" w:pos="4320"/>
                <w:tab w:val="right" w:pos="8640"/>
              </w:tabs>
              <w:spacing w:line="360" w:lineRule="auto"/>
              <w:ind w:left="90"/>
              <w:rPr>
                <w:rFonts w:asciiTheme="minorBidi" w:hAnsiTheme="minorBidi" w:cs="David"/>
                <w:sz w:val="16"/>
                <w:szCs w:val="16"/>
                <w:rtl/>
              </w:rPr>
            </w:pPr>
            <w:r>
              <w:rPr>
                <w:rFonts w:asciiTheme="minorBidi" w:hAnsiTheme="minorBidi" w:cs="David"/>
                <w:sz w:val="16"/>
                <w:szCs w:val="16"/>
              </w:rPr>
              <w:t>SOCKT HEAD CAP SCREW DIN912 M4X10</w:t>
            </w:r>
          </w:p>
        </w:tc>
        <w:tc>
          <w:tcPr>
            <w:tcW w:w="468" w:type="dxa"/>
          </w:tcPr>
          <w:p w14:paraId="39821A3E" w14:textId="77777777" w:rsidR="00CB7798" w:rsidRPr="00C447FC" w:rsidRDefault="00CB7798" w:rsidP="00CB7798">
            <w:pPr>
              <w:pStyle w:val="Header"/>
              <w:tabs>
                <w:tab w:val="center" w:pos="4320"/>
                <w:tab w:val="right" w:pos="8640"/>
              </w:tabs>
              <w:spacing w:line="360" w:lineRule="auto"/>
              <w:rPr>
                <w:rFonts w:asciiTheme="minorBidi" w:hAnsiTheme="minorBidi" w:cs="David"/>
                <w:sz w:val="16"/>
                <w:szCs w:val="16"/>
                <w:rtl/>
              </w:rPr>
            </w:pPr>
            <w:r>
              <w:rPr>
                <w:rFonts w:asciiTheme="minorBidi" w:hAnsiTheme="minorBidi" w:cs="David"/>
                <w:sz w:val="16"/>
                <w:szCs w:val="16"/>
              </w:rPr>
              <w:t>15</w:t>
            </w:r>
          </w:p>
        </w:tc>
      </w:tr>
    </w:tbl>
    <w:p w14:paraId="41E51FAC" w14:textId="365DFC3C" w:rsidR="00CB7798" w:rsidRDefault="00CB7798" w:rsidP="00531CCC">
      <w:pPr>
        <w:pStyle w:val="P"/>
      </w:pPr>
    </w:p>
    <w:p w14:paraId="4EA25938" w14:textId="2A19DBE0" w:rsidR="00C45E29" w:rsidRDefault="00C45E29" w:rsidP="00C45E29">
      <w:pPr>
        <w:pStyle w:val="img"/>
      </w:pPr>
      <w:r>
        <w:lastRenderedPageBreak/>
        <w:drawing>
          <wp:inline distT="0" distB="0" distL="0" distR="0" wp14:anchorId="372192EA" wp14:editId="02D151B7">
            <wp:extent cx="5731510" cy="4904238"/>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904238"/>
                    </a:xfrm>
                    <a:prstGeom prst="rect">
                      <a:avLst/>
                    </a:prstGeom>
                  </pic:spPr>
                </pic:pic>
              </a:graphicData>
            </a:graphic>
          </wp:inline>
        </w:drawing>
      </w:r>
    </w:p>
    <w:p w14:paraId="3D14E310" w14:textId="6F12CCD7" w:rsidR="00C45E29" w:rsidRPr="00C45E29" w:rsidRDefault="00C45E29" w:rsidP="00531CCC">
      <w:pPr>
        <w:pStyle w:val="P"/>
      </w:pPr>
      <w:r>
        <w:object w:dxaOrig="1543" w:dyaOrig="1000" w14:anchorId="6557A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6pt;height:49.55pt" o:ole="">
            <v:imagedata r:id="rId17" o:title=""/>
          </v:shape>
          <o:OLEObject Type="Embed" ProgID="Package" ShapeID="_x0000_i1025" DrawAspect="Icon" ObjectID="_1613304923" r:id="rId18"/>
        </w:object>
      </w:r>
    </w:p>
    <w:p w14:paraId="70551FC6" w14:textId="767E1BB3" w:rsidR="00B56681" w:rsidRDefault="00B56681" w:rsidP="00324764">
      <w:pPr>
        <w:pStyle w:val="Heading2"/>
        <w:rPr>
          <w:lang w:val="en-US"/>
        </w:rPr>
      </w:pPr>
      <w:r>
        <w:rPr>
          <w:lang w:val="en-US"/>
        </w:rPr>
        <w:t xml:space="preserve">Installation </w:t>
      </w:r>
      <w:r w:rsidR="00324764">
        <w:rPr>
          <w:lang w:val="en-US"/>
        </w:rPr>
        <w:t>Procedure</w:t>
      </w:r>
    </w:p>
    <w:p w14:paraId="5EF9A1EE" w14:textId="3CFACBFA" w:rsidR="00C45E29" w:rsidRDefault="00C45E29" w:rsidP="00531CCC">
      <w:pPr>
        <w:pStyle w:val="ol"/>
        <w:numPr>
          <w:ilvl w:val="0"/>
          <w:numId w:val="30"/>
        </w:numPr>
      </w:pPr>
      <w:r>
        <w:t>Turn off the machine and disconnect the power from it.</w:t>
      </w:r>
    </w:p>
    <w:p w14:paraId="4C005602" w14:textId="4D3AE02D" w:rsidR="00C45E29" w:rsidRDefault="00C45E29" w:rsidP="00531CCC">
      <w:pPr>
        <w:pStyle w:val="ol"/>
      </w:pPr>
      <w:r>
        <w:t>Disassemble the UV lamp, including the chassis.</w:t>
      </w:r>
    </w:p>
    <w:p w14:paraId="436D1D82" w14:textId="66B703E0" w:rsidR="00C45E29" w:rsidRDefault="00C45E29" w:rsidP="00C45E29">
      <w:pPr>
        <w:pStyle w:val="img"/>
      </w:pPr>
      <w:r>
        <w:lastRenderedPageBreak/>
        <w:drawing>
          <wp:inline distT="0" distB="0" distL="0" distR="0" wp14:anchorId="7F6BB60B" wp14:editId="6233D1E9">
            <wp:extent cx="4086225" cy="249809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6225" cy="2498090"/>
                    </a:xfrm>
                    <a:prstGeom prst="rect">
                      <a:avLst/>
                    </a:prstGeom>
                  </pic:spPr>
                </pic:pic>
              </a:graphicData>
            </a:graphic>
          </wp:inline>
        </w:drawing>
      </w:r>
    </w:p>
    <w:p w14:paraId="161C86F0" w14:textId="2FCE5F5E" w:rsidR="00C45E29" w:rsidRDefault="0014059C" w:rsidP="00531CCC">
      <w:pPr>
        <w:pStyle w:val="ol"/>
      </w:pPr>
      <w:r>
        <w:t xml:space="preserve">Connect the new </w:t>
      </w:r>
      <w:r w:rsidR="00431ACC">
        <w:t xml:space="preserve">bracket </w:t>
      </w:r>
      <w:r>
        <w:t xml:space="preserve">to the small Z-axis using the </w:t>
      </w:r>
      <w:r w:rsidR="00431ACC">
        <w:t xml:space="preserve">adaptor </w:t>
      </w:r>
      <w:r>
        <w:t>that is fastened to the Z-axis by three screws, and the clamp that is fastened by three screws and washers.</w:t>
      </w:r>
    </w:p>
    <w:p w14:paraId="5BB9B638" w14:textId="73312879" w:rsidR="0014059C" w:rsidRDefault="0014059C" w:rsidP="0014059C">
      <w:pPr>
        <w:pStyle w:val="img"/>
      </w:pPr>
      <w:r>
        <w:drawing>
          <wp:inline distT="0" distB="0" distL="0" distR="0" wp14:anchorId="0ED8523D" wp14:editId="22069FE7">
            <wp:extent cx="5731510" cy="4550305"/>
            <wp:effectExtent l="0" t="0" r="254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50305"/>
                    </a:xfrm>
                    <a:prstGeom prst="rect">
                      <a:avLst/>
                    </a:prstGeom>
                  </pic:spPr>
                </pic:pic>
              </a:graphicData>
            </a:graphic>
          </wp:inline>
        </w:drawing>
      </w:r>
    </w:p>
    <w:p w14:paraId="3FEA95B4" w14:textId="28DFB60A" w:rsidR="0014059C" w:rsidRDefault="0014059C" w:rsidP="00531CCC">
      <w:pPr>
        <w:pStyle w:val="ol"/>
      </w:pPr>
      <w:r>
        <w:t>Connect the UVR to the clamp using two (2) pins and four (4) fixed screws.</w:t>
      </w:r>
    </w:p>
    <w:p w14:paraId="29577381" w14:textId="5CA2DD8F" w:rsidR="0014059C" w:rsidRDefault="0014059C" w:rsidP="0014059C">
      <w:pPr>
        <w:pStyle w:val="img"/>
      </w:pPr>
      <w:r>
        <w:lastRenderedPageBreak/>
        <w:drawing>
          <wp:inline distT="0" distB="0" distL="0" distR="0" wp14:anchorId="4906FA9E" wp14:editId="488CCD0A">
            <wp:extent cx="5731510" cy="5564341"/>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564341"/>
                    </a:xfrm>
                    <a:prstGeom prst="rect">
                      <a:avLst/>
                    </a:prstGeom>
                  </pic:spPr>
                </pic:pic>
              </a:graphicData>
            </a:graphic>
          </wp:inline>
        </w:drawing>
      </w:r>
    </w:p>
    <w:p w14:paraId="6F1AAA7C" w14:textId="39B8248C" w:rsidR="0014059C" w:rsidRPr="00BA62A9" w:rsidRDefault="0014059C" w:rsidP="00531CCC">
      <w:pPr>
        <w:pStyle w:val="ol"/>
        <w:rPr>
          <w:highlight w:val="yellow"/>
        </w:rPr>
      </w:pPr>
      <w:r>
        <w:t xml:space="preserve">Using the jig, move the UVR lamp to the correct height </w:t>
      </w:r>
      <w:r w:rsidR="00431ACC">
        <w:t>relative to the nozzle tip</w:t>
      </w:r>
    </w:p>
    <w:p w14:paraId="29C31582" w14:textId="5DA1E7AD" w:rsidR="0014059C" w:rsidRDefault="0014059C" w:rsidP="00531CCC">
      <w:pPr>
        <w:pStyle w:val="ol"/>
      </w:pPr>
      <w:r>
        <w:t>The correct height is 15mm from the glass to the lower edge of the tip.</w:t>
      </w:r>
    </w:p>
    <w:p w14:paraId="2741B6B5" w14:textId="75FC0D3F" w:rsidR="0014059C" w:rsidRDefault="0014059C" w:rsidP="0014059C">
      <w:pPr>
        <w:pStyle w:val="img"/>
      </w:pPr>
      <w:r>
        <w:lastRenderedPageBreak/>
        <w:drawing>
          <wp:inline distT="0" distB="0" distL="0" distR="0" wp14:anchorId="28806C86" wp14:editId="61D02679">
            <wp:extent cx="4983600" cy="5758078"/>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8366" cy="5775139"/>
                    </a:xfrm>
                    <a:prstGeom prst="rect">
                      <a:avLst/>
                    </a:prstGeom>
                  </pic:spPr>
                </pic:pic>
              </a:graphicData>
            </a:graphic>
          </wp:inline>
        </w:drawing>
      </w:r>
    </w:p>
    <w:p w14:paraId="61951A5A" w14:textId="07AB4797" w:rsidR="0014059C" w:rsidRDefault="0014059C" w:rsidP="00531CCC">
      <w:pPr>
        <w:pStyle w:val="ol"/>
      </w:pPr>
      <w:r>
        <w:t>Tighten the three (3) screws of the clamp.</w:t>
      </w:r>
    </w:p>
    <w:p w14:paraId="50E63057" w14:textId="20422375" w:rsidR="0014059C" w:rsidRDefault="00361814" w:rsidP="00531CCC">
      <w:pPr>
        <w:pStyle w:val="ol"/>
      </w:pPr>
      <w:r>
        <w:t>Route</w:t>
      </w:r>
      <w:r w:rsidR="0014059C">
        <w:t xml:space="preserve"> the 12-</w:t>
      </w:r>
      <w:r w:rsidR="00565804">
        <w:t>wire</w:t>
      </w:r>
      <w:r w:rsidR="0014059C">
        <w:t xml:space="preserve"> MA-01-5257 cable </w:t>
      </w:r>
      <w:r w:rsidR="0014059C" w:rsidRPr="00BA62A9">
        <w:rPr>
          <w:highlight w:val="yellow"/>
        </w:rPr>
        <w:t xml:space="preserve">through </w:t>
      </w:r>
      <w:r w:rsidR="00431ACC">
        <w:rPr>
          <w:highlight w:val="yellow"/>
        </w:rPr>
        <w:t xml:space="preserve">the cable </w:t>
      </w:r>
      <w:r w:rsidR="00CC1830">
        <w:t>duct</w:t>
      </w:r>
      <w:r w:rsidR="0014059C">
        <w:t xml:space="preserve"> until the electrical cabinet.</w:t>
      </w:r>
    </w:p>
    <w:p w14:paraId="5C7EC0B9" w14:textId="6931BB5A" w:rsidR="0014059C" w:rsidRDefault="007E3BF4" w:rsidP="00531CCC">
      <w:pPr>
        <w:pStyle w:val="ol"/>
      </w:pPr>
      <w:r>
        <w:t xml:space="preserve">Connect the round electrical </w:t>
      </w:r>
      <w:r w:rsidRPr="00BA62A9">
        <w:rPr>
          <w:highlight w:val="yellow"/>
        </w:rPr>
        <w:t>connector</w:t>
      </w:r>
      <w:r w:rsidR="00431ACC">
        <w:rPr>
          <w:highlight w:val="yellow"/>
        </w:rPr>
        <w:t xml:space="preserve"> </w:t>
      </w:r>
      <w:r w:rsidRPr="00BA62A9">
        <w:rPr>
          <w:highlight w:val="yellow"/>
        </w:rPr>
        <w:t>to the</w:t>
      </w:r>
      <w:r>
        <w:t xml:space="preserve"> UV lamp by turning it lightly </w:t>
      </w:r>
      <w:r w:rsidRPr="00BA62A9">
        <w:rPr>
          <w:highlight w:val="yellow"/>
        </w:rPr>
        <w:t xml:space="preserve">until </w:t>
      </w:r>
      <w:r w:rsidR="00431ACC">
        <w:rPr>
          <w:highlight w:val="yellow"/>
        </w:rPr>
        <w:t>the connector key slides into the slot</w:t>
      </w:r>
      <w:r w:rsidR="00431ACC" w:rsidRPr="00BA62A9">
        <w:rPr>
          <w:highlight w:val="yellow"/>
        </w:rPr>
        <w:t>,</w:t>
      </w:r>
      <w:r w:rsidR="00431ACC">
        <w:t xml:space="preserve"> </w:t>
      </w:r>
      <w:r>
        <w:t>and then pressing the case down</w:t>
      </w:r>
      <w:r w:rsidR="00361814">
        <w:t>.</w:t>
      </w:r>
    </w:p>
    <w:p w14:paraId="03B83B9D" w14:textId="531C8F5F" w:rsidR="00A74803" w:rsidRDefault="00A74803" w:rsidP="00A74803">
      <w:pPr>
        <w:pStyle w:val="img"/>
      </w:pPr>
      <w:r w:rsidRPr="00A74803">
        <w:lastRenderedPageBreak/>
        <mc:AlternateContent>
          <mc:Choice Requires="wps">
            <w:drawing>
              <wp:anchor distT="0" distB="0" distL="114300" distR="114300" simplePos="0" relativeHeight="251669504" behindDoc="0" locked="0" layoutInCell="1" allowOverlap="1" wp14:anchorId="5F8CD915" wp14:editId="6903D558">
                <wp:simplePos x="0" y="0"/>
                <wp:positionH relativeFrom="column">
                  <wp:posOffset>-352425</wp:posOffset>
                </wp:positionH>
                <wp:positionV relativeFrom="paragraph">
                  <wp:posOffset>2037715</wp:posOffset>
                </wp:positionV>
                <wp:extent cx="914400" cy="295275"/>
                <wp:effectExtent l="0" t="0" r="17145" b="28575"/>
                <wp:wrapNone/>
                <wp:docPr id="15" name="Text Box 15"/>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65CCDE34" w14:textId="77777777" w:rsidR="00A74803" w:rsidRPr="00E73A66" w:rsidRDefault="00A74803" w:rsidP="00A74803">
                            <w:pPr>
                              <w:rPr>
                                <w:lang w:val="en-US"/>
                              </w:rPr>
                            </w:pPr>
                            <w:r>
                              <w:rPr>
                                <w:lang w:val="en-US"/>
                              </w:rPr>
                              <w:t>brack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8CD915" id="Text Box 15" o:spid="_x0000_s1028" type="#_x0000_t202" style="position:absolute;left:0;text-align:left;margin-left:-27.75pt;margin-top:160.45pt;width:1in;height:23.2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" fillcolor="white [3201]" strokeweight=".5pt">
                <v:textbox>
                  <w:txbxContent>
                    <w:p w14:paraId="65CCDE34" w14:textId="77777777" w:rsidR="00A74803" w:rsidRPr="00E73A66" w:rsidRDefault="00A74803" w:rsidP="00A74803">
                      <w:pPr>
                        <w:rPr>
                          <w:lang w:val="en-US"/>
                        </w:rPr>
                      </w:pPr>
                      <w:r>
                        <w:rPr>
                          <w:lang w:val="en-US"/>
                        </w:rPr>
                        <w:t>bracket</w:t>
                      </w:r>
                    </w:p>
                  </w:txbxContent>
                </v:textbox>
              </v:shape>
            </w:pict>
          </mc:Fallback>
        </mc:AlternateContent>
      </w:r>
      <w:r w:rsidRPr="00A74803">
        <mc:AlternateContent>
          <mc:Choice Requires="wps">
            <w:drawing>
              <wp:anchor distT="0" distB="0" distL="114300" distR="114300" simplePos="0" relativeHeight="251668480" behindDoc="0" locked="0" layoutInCell="1" allowOverlap="1" wp14:anchorId="4D68557D" wp14:editId="6E590AE5">
                <wp:simplePos x="0" y="0"/>
                <wp:positionH relativeFrom="column">
                  <wp:posOffset>180975</wp:posOffset>
                </wp:positionH>
                <wp:positionV relativeFrom="paragraph">
                  <wp:posOffset>732790</wp:posOffset>
                </wp:positionV>
                <wp:extent cx="1838325" cy="1564640"/>
                <wp:effectExtent l="0" t="38100" r="47625" b="35560"/>
                <wp:wrapNone/>
                <wp:docPr id="10" name="Straight Arrow Connector 10"/>
                <wp:cNvGraphicFramePr/>
                <a:graphic xmlns:a="http://schemas.openxmlformats.org/drawingml/2006/main">
                  <a:graphicData uri="http://schemas.microsoft.com/office/word/2010/wordprocessingShape">
                    <wps:wsp>
                      <wps:cNvCnPr/>
                      <wps:spPr>
                        <a:xfrm flipV="1">
                          <a:off x="0" y="0"/>
                          <a:ext cx="1838325" cy="1564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945A41" id="Straight Arrow Connector 10" o:spid="_x0000_s1026" type="#_x0000_t32" style="position:absolute;margin-left:14.25pt;margin-top:57.7pt;width:144.75pt;height:123.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" strokecolor="#4472c4 [3204]" strokeweight=".5pt">
                <v:stroke endarrow="block" joinstyle="miter"/>
              </v:shape>
            </w:pict>
          </mc:Fallback>
        </mc:AlternateContent>
      </w:r>
      <w:r w:rsidRPr="00A74803">
        <mc:AlternateContent>
          <mc:Choice Requires="wps">
            <w:drawing>
              <wp:anchor distT="0" distB="0" distL="114300" distR="114300" simplePos="0" relativeHeight="251666432" behindDoc="0" locked="0" layoutInCell="1" allowOverlap="1" wp14:anchorId="26814975" wp14:editId="499FC282">
                <wp:simplePos x="0" y="0"/>
                <wp:positionH relativeFrom="column">
                  <wp:posOffset>4857750</wp:posOffset>
                </wp:positionH>
                <wp:positionV relativeFrom="paragraph">
                  <wp:posOffset>962025</wp:posOffset>
                </wp:positionV>
                <wp:extent cx="914400" cy="26670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wps:spPr>
                      <wps:txbx>
                        <w:txbxContent>
                          <w:p w14:paraId="3C8E7119" w14:textId="77777777" w:rsidR="00A74803" w:rsidRPr="00E73A66" w:rsidRDefault="00A74803" w:rsidP="00A74803">
                            <w:pPr>
                              <w:rPr>
                                <w:lang w:val="en-US"/>
                              </w:rPr>
                            </w:pPr>
                            <w:r>
                              <w:rPr>
                                <w:lang w:val="en-US"/>
                              </w:rPr>
                              <w:t>Round connec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14975" id="Text Box 8" o:spid="_x0000_s1029" type="#_x0000_t202" style="position:absolute;left:0;text-align:left;margin-left:382.5pt;margin-top:75.75pt;width:1in;height:21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" fillcolor="white [3201]" strokeweight=".5pt">
                <v:textbox>
                  <w:txbxContent>
                    <w:p w14:paraId="3C8E7119" w14:textId="77777777" w:rsidR="00A74803" w:rsidRPr="00E73A66" w:rsidRDefault="00A74803" w:rsidP="00A74803">
                      <w:pPr>
                        <w:rPr>
                          <w:lang w:val="en-US"/>
                        </w:rPr>
                      </w:pPr>
                      <w:r>
                        <w:rPr>
                          <w:lang w:val="en-US"/>
                        </w:rPr>
                        <w:t>Round connector</w:t>
                      </w:r>
                    </w:p>
                  </w:txbxContent>
                </v:textbox>
              </v:shape>
            </w:pict>
          </mc:Fallback>
        </mc:AlternateContent>
      </w:r>
      <w:r w:rsidRPr="00A74803">
        <mc:AlternateContent>
          <mc:Choice Requires="wps">
            <w:drawing>
              <wp:anchor distT="0" distB="0" distL="114300" distR="114300" simplePos="0" relativeHeight="251665408" behindDoc="0" locked="0" layoutInCell="1" allowOverlap="1" wp14:anchorId="54BC7CA0" wp14:editId="10F5D37D">
                <wp:simplePos x="0" y="0"/>
                <wp:positionH relativeFrom="column">
                  <wp:posOffset>3848100</wp:posOffset>
                </wp:positionH>
                <wp:positionV relativeFrom="paragraph">
                  <wp:posOffset>800100</wp:posOffset>
                </wp:positionV>
                <wp:extent cx="1343025" cy="133350"/>
                <wp:effectExtent l="0" t="57150" r="28575" b="19050"/>
                <wp:wrapNone/>
                <wp:docPr id="1" name="Straight Arrow Connector 1"/>
                <wp:cNvGraphicFramePr/>
                <a:graphic xmlns:a="http://schemas.openxmlformats.org/drawingml/2006/main">
                  <a:graphicData uri="http://schemas.microsoft.com/office/word/2010/wordprocessingShape">
                    <wps:wsp>
                      <wps:cNvCnPr/>
                      <wps:spPr>
                        <a:xfrm flipH="1" flipV="1">
                          <a:off x="0" y="0"/>
                          <a:ext cx="1343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F8F866" id="Straight Arrow Connector 1" o:spid="_x0000_s1026" type="#_x0000_t32" style="position:absolute;margin-left:303pt;margin-top:63pt;width:105.75pt;height:10.5pt;flip:x 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" strokecolor="#4472c4 [3204]" strokeweight=".5pt">
                <v:stroke endarrow="block" joinstyle="miter"/>
              </v:shape>
            </w:pict>
          </mc:Fallback>
        </mc:AlternateContent>
      </w:r>
      <w:r>
        <w:drawing>
          <wp:inline distT="0" distB="0" distL="0" distR="0" wp14:anchorId="6E1F0EF8" wp14:editId="388E2DDD">
            <wp:extent cx="3581388" cy="383857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7871" cy="3888396"/>
                    </a:xfrm>
                    <a:prstGeom prst="rect">
                      <a:avLst/>
                    </a:prstGeom>
                  </pic:spPr>
                </pic:pic>
              </a:graphicData>
            </a:graphic>
          </wp:inline>
        </w:drawing>
      </w:r>
    </w:p>
    <w:p w14:paraId="357B56C4" w14:textId="1FDC2BA6" w:rsidR="00A74803" w:rsidRDefault="00A74803" w:rsidP="00531CCC">
      <w:pPr>
        <w:pStyle w:val="ol"/>
      </w:pPr>
      <w:r>
        <w:t xml:space="preserve">Connect the 15-pin D connector to the </w:t>
      </w:r>
      <w:r w:rsidR="00A66E45">
        <w:t>DRIVER</w:t>
      </w:r>
      <w:r>
        <w:t xml:space="preserve"> box in the </w:t>
      </w:r>
      <w:r w:rsidR="00973964">
        <w:t xml:space="preserve">1500 </w:t>
      </w:r>
      <w:r>
        <w:t>electrical cabinet as follows:</w:t>
      </w:r>
    </w:p>
    <w:p w14:paraId="250CCF4E" w14:textId="32C0F77D" w:rsidR="00973964" w:rsidRDefault="00973964" w:rsidP="00531CCC">
      <w:pPr>
        <w:pStyle w:val="ol2"/>
        <w:numPr>
          <w:ilvl w:val="0"/>
          <w:numId w:val="31"/>
        </w:numPr>
      </w:pPr>
      <w:r>
        <w:t xml:space="preserve">Install the </w:t>
      </w:r>
      <w:r w:rsidR="00A66E45">
        <w:t>DRIVER</w:t>
      </w:r>
      <w:r>
        <w:t xml:space="preserve"> box in the electrical cabinet near the top of the electrical </w:t>
      </w:r>
      <w:r w:rsidR="004C5330">
        <w:t xml:space="preserve">board </w:t>
      </w:r>
      <w:r>
        <w:t xml:space="preserve">on the right side of the connector panel (with the narrow side upwards) and </w:t>
      </w:r>
      <w:r w:rsidR="004C5330">
        <w:t>affix it to the electrical board (check that the power connector is on the upper side).</w:t>
      </w:r>
    </w:p>
    <w:p w14:paraId="6BA0601B" w14:textId="77777777" w:rsidR="004C5330" w:rsidRDefault="004C5330" w:rsidP="00531CCC">
      <w:pPr>
        <w:pStyle w:val="ol2"/>
        <w:numPr>
          <w:ilvl w:val="0"/>
          <w:numId w:val="31"/>
        </w:numPr>
      </w:pPr>
      <w:r>
        <w:t>Mark the locations of the holes, and drill four (4) 4mm holes in the wall.</w:t>
      </w:r>
    </w:p>
    <w:p w14:paraId="0293ECD7" w14:textId="77777777" w:rsidR="004C5330" w:rsidRDefault="004C5330" w:rsidP="00531CCC">
      <w:pPr>
        <w:pStyle w:val="ol2"/>
        <w:numPr>
          <w:ilvl w:val="0"/>
          <w:numId w:val="31"/>
        </w:numPr>
      </w:pPr>
      <w:r>
        <w:t>Ensure that no debris from the drilling enters the computer or any other electrical device.</w:t>
      </w:r>
    </w:p>
    <w:p w14:paraId="09B519C4" w14:textId="19334D7C" w:rsidR="00A74803" w:rsidRDefault="004C5330" w:rsidP="00531CCC">
      <w:pPr>
        <w:pStyle w:val="ol2"/>
      </w:pPr>
      <w:r>
        <w:t>Thread the holes for 4M screws.</w:t>
      </w:r>
    </w:p>
    <w:p w14:paraId="6030409F" w14:textId="7F77ADA8" w:rsidR="004C5330" w:rsidRDefault="004C5330" w:rsidP="00531CCC">
      <w:pPr>
        <w:pStyle w:val="ol2"/>
      </w:pPr>
      <w:r>
        <w:t xml:space="preserve">Connect the Driver card box with 4 </w:t>
      </w:r>
      <w:r>
        <w:rPr>
          <w:rFonts w:asciiTheme="minorBidi" w:hAnsiTheme="minorBidi" w:cs="David"/>
        </w:rPr>
        <w:t xml:space="preserve">SEMSM4X8 </w:t>
      </w:r>
      <w:r>
        <w:t xml:space="preserve">screws (SCR-40076) </w:t>
      </w:r>
    </w:p>
    <w:p w14:paraId="2D4E0795" w14:textId="338C61B4" w:rsidR="004C5330" w:rsidRDefault="004C5330" w:rsidP="00531CCC">
      <w:pPr>
        <w:pStyle w:val="ol2"/>
      </w:pPr>
      <w:r>
        <w:t>Connect the 12-pin D-type connector to the DRIVER box</w:t>
      </w:r>
    </w:p>
    <w:p w14:paraId="3EA2DFE8" w14:textId="7DA0727E" w:rsidR="004C5330" w:rsidRDefault="00361814" w:rsidP="00531CCC">
      <w:pPr>
        <w:pStyle w:val="ol2"/>
      </w:pPr>
      <w:r>
        <w:t>Route</w:t>
      </w:r>
      <w:r w:rsidR="004C5330">
        <w:t xml:space="preserve"> all the cables through the </w:t>
      </w:r>
      <w:r w:rsidR="00431ACC">
        <w:t>cable ducts</w:t>
      </w:r>
    </w:p>
    <w:p w14:paraId="2B8D145A" w14:textId="14BC6EE1" w:rsidR="004C5330" w:rsidRDefault="004C5330" w:rsidP="004C5330">
      <w:pPr>
        <w:pStyle w:val="img"/>
      </w:pPr>
      <w:r>
        <w:lastRenderedPageBreak/>
        <w:drawing>
          <wp:inline distT="0" distB="0" distL="0" distR="0" wp14:anchorId="28D58A75" wp14:editId="3D2DCA84">
            <wp:extent cx="5731510" cy="3650164"/>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650164"/>
                    </a:xfrm>
                    <a:prstGeom prst="rect">
                      <a:avLst/>
                    </a:prstGeom>
                  </pic:spPr>
                </pic:pic>
              </a:graphicData>
            </a:graphic>
          </wp:inline>
        </w:drawing>
      </w:r>
    </w:p>
    <w:p w14:paraId="6C91FEF6" w14:textId="3EBB56B9" w:rsidR="000D55AA" w:rsidRPr="00BA62A9" w:rsidRDefault="000D55AA" w:rsidP="00531CCC">
      <w:pPr>
        <w:pStyle w:val="ol"/>
        <w:rPr>
          <w:highlight w:val="yellow"/>
        </w:rPr>
      </w:pPr>
      <w:r>
        <w:t xml:space="preserve">Connect the 25-pin cable (MA-01-5258) to the </w:t>
      </w:r>
      <w:r w:rsidR="00A66E45">
        <w:t>DRIVER</w:t>
      </w:r>
      <w:r>
        <w:t xml:space="preserve"> box, as follows, and </w:t>
      </w:r>
      <w:r w:rsidR="00431ACC">
        <w:t xml:space="preserve">route </w:t>
      </w:r>
      <w:r>
        <w:t xml:space="preserve">the cable </w:t>
      </w:r>
      <w:r w:rsidR="00431ACC">
        <w:t xml:space="preserve">through </w:t>
      </w:r>
      <w:r w:rsidRPr="00BA62A9">
        <w:rPr>
          <w:highlight w:val="yellow"/>
        </w:rPr>
        <w:t xml:space="preserve">the </w:t>
      </w:r>
      <w:bookmarkStart w:id="0" w:name="_GoBack"/>
      <w:r w:rsidR="00431ACC">
        <w:rPr>
          <w:highlight w:val="yellow"/>
        </w:rPr>
        <w:t>duct</w:t>
      </w:r>
      <w:bookmarkEnd w:id="0"/>
      <w:r w:rsidRPr="00BA62A9">
        <w:rPr>
          <w:highlight w:val="yellow"/>
        </w:rPr>
        <w:t xml:space="preserve"> to the </w:t>
      </w:r>
      <w:proofErr w:type="spellStart"/>
      <w:r w:rsidRPr="00BA62A9">
        <w:rPr>
          <w:highlight w:val="yellow"/>
        </w:rPr>
        <w:t>Beckoff</w:t>
      </w:r>
      <w:proofErr w:type="spellEnd"/>
    </w:p>
    <w:p w14:paraId="1BF66916" w14:textId="6895FF30" w:rsidR="000D55AA" w:rsidRDefault="00B31CAA" w:rsidP="00531CCC">
      <w:pPr>
        <w:pStyle w:val="ol2"/>
        <w:numPr>
          <w:ilvl w:val="0"/>
          <w:numId w:val="32"/>
        </w:numPr>
      </w:pPr>
      <w:r>
        <w:t>Connect wires INTENSITY 1 and INTENSITY 2 to port AI1 of the EL4008 unit</w:t>
      </w:r>
    </w:p>
    <w:p w14:paraId="67A4D36B" w14:textId="76E808C3" w:rsidR="00B31CAA" w:rsidRDefault="00B31CAA" w:rsidP="00531CCC">
      <w:pPr>
        <w:pStyle w:val="ol2"/>
        <w:numPr>
          <w:ilvl w:val="0"/>
          <w:numId w:val="32"/>
        </w:numPr>
      </w:pPr>
      <w:r>
        <w:t xml:space="preserve">Connect wires INTENSITY 3 and INTENSITY 4 to port </w:t>
      </w:r>
      <w:commentRangeStart w:id="1"/>
      <w:commentRangeStart w:id="2"/>
      <w:r>
        <w:t xml:space="preserve">AI1 </w:t>
      </w:r>
      <w:commentRangeEnd w:id="1"/>
      <w:r>
        <w:rPr>
          <w:rStyle w:val="CommentReference"/>
          <w:rFonts w:asciiTheme="minorHAnsi" w:hAnsiTheme="minorHAnsi" w:cstheme="minorBidi"/>
          <w:color w:val="auto"/>
        </w:rPr>
        <w:commentReference w:id="1"/>
      </w:r>
      <w:commentRangeEnd w:id="2"/>
      <w:r w:rsidR="00F64437">
        <w:rPr>
          <w:rStyle w:val="CommentReference"/>
          <w:rFonts w:asciiTheme="minorHAnsi" w:hAnsiTheme="minorHAnsi" w:cstheme="minorBidi"/>
          <w:color w:val="auto"/>
        </w:rPr>
        <w:commentReference w:id="2"/>
      </w:r>
      <w:r>
        <w:t>of the EL4008 unit</w:t>
      </w:r>
    </w:p>
    <w:p w14:paraId="5D6BB3E5" w14:textId="65A980CE" w:rsidR="00B31CAA" w:rsidRDefault="00B31CAA" w:rsidP="00531CCC">
      <w:pPr>
        <w:pStyle w:val="ol2"/>
        <w:numPr>
          <w:ilvl w:val="0"/>
          <w:numId w:val="32"/>
        </w:numPr>
      </w:pPr>
      <w:r>
        <w:t>Connect wires ENABLE 1 and ENABLE 2 to port DO6 of the EL2809 unit</w:t>
      </w:r>
    </w:p>
    <w:p w14:paraId="6E15240A" w14:textId="74B37E28" w:rsidR="00B31CAA" w:rsidRDefault="00B31CAA" w:rsidP="00531CCC">
      <w:pPr>
        <w:pStyle w:val="ol2"/>
        <w:numPr>
          <w:ilvl w:val="0"/>
          <w:numId w:val="32"/>
        </w:numPr>
      </w:pPr>
      <w:r>
        <w:t>Connect wires ENABLE 3 and ENABLE 4 to port DO7 of the EL2809 unit</w:t>
      </w:r>
    </w:p>
    <w:p w14:paraId="535E5051" w14:textId="055D1604" w:rsidR="00B31CAA" w:rsidRDefault="00B31CAA" w:rsidP="00531CCC">
      <w:pPr>
        <w:pStyle w:val="ol2"/>
        <w:numPr>
          <w:ilvl w:val="0"/>
          <w:numId w:val="32"/>
        </w:numPr>
      </w:pPr>
      <w:r>
        <w:t>Connect wire READY 1 to port DI1.13 of the EL1809 unit</w:t>
      </w:r>
    </w:p>
    <w:p w14:paraId="7DD51FD3" w14:textId="4932E7DB" w:rsidR="00B31CAA" w:rsidRDefault="00B31CAA" w:rsidP="00531CCC">
      <w:pPr>
        <w:pStyle w:val="ol2"/>
        <w:numPr>
          <w:ilvl w:val="0"/>
          <w:numId w:val="32"/>
        </w:numPr>
      </w:pPr>
      <w:r>
        <w:t>Connect wire READY 2 to port DI1.14 of the EL1809 unit</w:t>
      </w:r>
    </w:p>
    <w:p w14:paraId="6A4F6E0C" w14:textId="39FE92F7" w:rsidR="00B31CAA" w:rsidRDefault="00B31CAA" w:rsidP="00531CCC">
      <w:pPr>
        <w:pStyle w:val="ol"/>
      </w:pPr>
      <w:r>
        <w:t xml:space="preserve">Insulate and tie up the 4 READY </w:t>
      </w:r>
      <w:r w:rsidR="00565804">
        <w:t>wire</w:t>
      </w:r>
      <w:r>
        <w:t>s in each of the MA-01-5258</w:t>
      </w:r>
    </w:p>
    <w:p w14:paraId="043DA33F" w14:textId="48ECDDEA" w:rsidR="00B31CAA" w:rsidRDefault="00B31CAA" w:rsidP="00531CCC">
      <w:pPr>
        <w:pStyle w:val="ol"/>
      </w:pPr>
      <w:r>
        <w:t xml:space="preserve">Leave the TEMP </w:t>
      </w:r>
      <w:r w:rsidR="00565804">
        <w:t>wire</w:t>
      </w:r>
      <w:r>
        <w:t xml:space="preserve"> exposed</w:t>
      </w:r>
    </w:p>
    <w:p w14:paraId="5F225CAF" w14:textId="27E0BB7D" w:rsidR="00B31CAA" w:rsidRDefault="002A67A3" w:rsidP="00531CCC">
      <w:pPr>
        <w:pStyle w:val="ol"/>
      </w:pPr>
      <w:r>
        <w:t>Connect the power supply to the power connections of the 1500 electrical cabinet as follows:</w:t>
      </w:r>
    </w:p>
    <w:p w14:paraId="3F3B3ED1" w14:textId="7053A6FD" w:rsidR="002A67A3" w:rsidRDefault="002A67A3" w:rsidP="00531CCC">
      <w:pPr>
        <w:pStyle w:val="ol2"/>
        <w:numPr>
          <w:ilvl w:val="0"/>
          <w:numId w:val="33"/>
        </w:numPr>
      </w:pPr>
      <w:r>
        <w:t>Connect the power cable MA-01-5259 to the DRIVER box, and pass the cable through the channel towards the fuses (F7)</w:t>
      </w:r>
    </w:p>
    <w:p w14:paraId="1C0D5902" w14:textId="1AF2AED6" w:rsidR="002A67A3" w:rsidRDefault="002A67A3" w:rsidP="00531CCC">
      <w:pPr>
        <w:pStyle w:val="ol2"/>
        <w:numPr>
          <w:ilvl w:val="0"/>
          <w:numId w:val="33"/>
        </w:numPr>
      </w:pPr>
      <w:r>
        <w:t xml:space="preserve">Connect the RED </w:t>
      </w:r>
      <w:r w:rsidR="00565804">
        <w:t>wire</w:t>
      </w:r>
      <w:r>
        <w:t xml:space="preserve"> to the outgoing pin of fuse F7</w:t>
      </w:r>
    </w:p>
    <w:p w14:paraId="45AADA62" w14:textId="46CACBAB" w:rsidR="002A67A3" w:rsidRDefault="002A67A3" w:rsidP="00531CCC">
      <w:pPr>
        <w:pStyle w:val="ol2"/>
        <w:numPr>
          <w:ilvl w:val="0"/>
          <w:numId w:val="33"/>
        </w:numPr>
      </w:pPr>
      <w:r>
        <w:t xml:space="preserve">Insulate the WHITE </w:t>
      </w:r>
      <w:r w:rsidR="00565804">
        <w:t>wire</w:t>
      </w:r>
      <w:r>
        <w:t xml:space="preserve"> and tie it up</w:t>
      </w:r>
    </w:p>
    <w:p w14:paraId="6DD70762" w14:textId="6FDE0B2D" w:rsidR="002A67A3" w:rsidRDefault="002A67A3" w:rsidP="00531CCC">
      <w:pPr>
        <w:pStyle w:val="ol2"/>
        <w:numPr>
          <w:ilvl w:val="0"/>
          <w:numId w:val="33"/>
        </w:numPr>
      </w:pPr>
      <w:r>
        <w:t xml:space="preserve">Connect the BLACK </w:t>
      </w:r>
      <w:r w:rsidR="00565804">
        <w:t>wire</w:t>
      </w:r>
      <w:r>
        <w:t xml:space="preserve"> to 48 of the 48V supply</w:t>
      </w:r>
    </w:p>
    <w:p w14:paraId="4B1AAC68" w14:textId="54B041BB" w:rsidR="002A67A3" w:rsidRDefault="002A67A3" w:rsidP="00531CCC">
      <w:pPr>
        <w:pStyle w:val="ol2"/>
        <w:numPr>
          <w:ilvl w:val="0"/>
          <w:numId w:val="33"/>
        </w:numPr>
      </w:pPr>
      <w:r>
        <w:t xml:space="preserve">Connect the BLACK </w:t>
      </w:r>
      <w:r w:rsidR="00565804">
        <w:t>wire</w:t>
      </w:r>
      <w:r>
        <w:t xml:space="preserve"> AWG20 to short between </w:t>
      </w:r>
      <w:r w:rsidRPr="00BA62A9">
        <w:rPr>
          <w:highlight w:val="yellow"/>
        </w:rPr>
        <w:t>48</w:t>
      </w:r>
      <w:r w:rsidR="00362068">
        <w:t>V output</w:t>
      </w:r>
      <w:r>
        <w:t xml:space="preserve"> of the 48V </w:t>
      </w:r>
      <w:r w:rsidR="00362068">
        <w:t xml:space="preserve">power </w:t>
      </w:r>
      <w:r>
        <w:t xml:space="preserve">supply and </w:t>
      </w:r>
      <w:r w:rsidRPr="00BA62A9">
        <w:rPr>
          <w:highlight w:val="yellow"/>
        </w:rPr>
        <w:t>24</w:t>
      </w:r>
      <w:r w:rsidR="00362068">
        <w:t xml:space="preserve">V </w:t>
      </w:r>
      <w:proofErr w:type="gramStart"/>
      <w:r w:rsidR="00362068">
        <w:t xml:space="preserve">output </w:t>
      </w:r>
      <w:r>
        <w:t xml:space="preserve"> of</w:t>
      </w:r>
      <w:proofErr w:type="gramEnd"/>
      <w:r>
        <w:t xml:space="preserve"> the 24V supply</w:t>
      </w:r>
    </w:p>
    <w:p w14:paraId="599F101B" w14:textId="24C93FCA" w:rsidR="002A67A3" w:rsidRDefault="002A67A3" w:rsidP="00531CCC">
      <w:pPr>
        <w:pStyle w:val="ol2"/>
        <w:numPr>
          <w:ilvl w:val="0"/>
          <w:numId w:val="33"/>
        </w:numPr>
      </w:pPr>
      <w:r>
        <w:t xml:space="preserve">Connect a digital voltmeter between </w:t>
      </w:r>
      <w:r w:rsidR="00531CCC">
        <w:t>the 48V clamps and F7, and check the voltage is 48V</w:t>
      </w:r>
    </w:p>
    <w:p w14:paraId="543A1BA4" w14:textId="5FA61C2C" w:rsidR="002A67A3" w:rsidRDefault="00531CCC" w:rsidP="00531CCC">
      <w:pPr>
        <w:pStyle w:val="ol"/>
      </w:pPr>
      <w:r>
        <w:lastRenderedPageBreak/>
        <w:t>Verify the installation:</w:t>
      </w:r>
    </w:p>
    <w:p w14:paraId="02939C41" w14:textId="78590C25" w:rsidR="00531CCC" w:rsidRDefault="00531CCC" w:rsidP="00531CCC">
      <w:pPr>
        <w:pStyle w:val="ol2"/>
        <w:numPr>
          <w:ilvl w:val="0"/>
          <w:numId w:val="34"/>
        </w:numPr>
      </w:pPr>
      <w:r>
        <w:t>Connect a digital voltmeter between the TEMP wire in cable MA-01-5258 and the -24V or -48V</w:t>
      </w:r>
    </w:p>
    <w:p w14:paraId="5B4345F6" w14:textId="77777777" w:rsidR="00531CCC" w:rsidRDefault="00531CCC" w:rsidP="00531CCC">
      <w:pPr>
        <w:pStyle w:val="ol2"/>
        <w:numPr>
          <w:ilvl w:val="0"/>
          <w:numId w:val="34"/>
        </w:numPr>
      </w:pPr>
      <w:r>
        <w:t>If the reading is about 4V, indicating room temperature (20-25°), this indicates the system is receiving correct voltages.</w:t>
      </w:r>
    </w:p>
    <w:p w14:paraId="300B83C6" w14:textId="77777777" w:rsidR="00531CCC" w:rsidRDefault="00531CCC" w:rsidP="00531CCC">
      <w:pPr>
        <w:pStyle w:val="ol2"/>
        <w:numPr>
          <w:ilvl w:val="0"/>
          <w:numId w:val="34"/>
        </w:numPr>
      </w:pPr>
      <w:r>
        <w:t>Close the doors and turn on the UV system to 50%, and check that all the LED lights in the two rings of the UVR are lit.</w:t>
      </w:r>
    </w:p>
    <w:p w14:paraId="44CB12E1" w14:textId="77777777" w:rsidR="00531CCC" w:rsidRDefault="00531CCC" w:rsidP="00531CCC">
      <w:pPr>
        <w:pStyle w:val="ol2"/>
        <w:numPr>
          <w:ilvl w:val="0"/>
          <w:numId w:val="34"/>
        </w:numPr>
      </w:pPr>
      <w:r>
        <w:t>Increase the intensity to 100% and check that the intensity increases.</w:t>
      </w:r>
    </w:p>
    <w:p w14:paraId="3DA0144F" w14:textId="77777777" w:rsidR="00531CCC" w:rsidRDefault="00531CCC" w:rsidP="00531CCC">
      <w:pPr>
        <w:pStyle w:val="ol2"/>
        <w:numPr>
          <w:ilvl w:val="0"/>
          <w:numId w:val="34"/>
        </w:numPr>
      </w:pPr>
      <w:r>
        <w:t>Reduce the intensity to 10% and check that the intensity is reduced to the minimum.</w:t>
      </w:r>
    </w:p>
    <w:p w14:paraId="4137FAFB" w14:textId="77777777" w:rsidR="00531CCC" w:rsidRDefault="00531CCC" w:rsidP="00531CCC">
      <w:pPr>
        <w:pStyle w:val="ol2"/>
        <w:numPr>
          <w:ilvl w:val="0"/>
          <w:numId w:val="34"/>
        </w:numPr>
      </w:pPr>
      <w:r>
        <w:t>Reduce the intensity to 0% and check that all the LED lights are off.</w:t>
      </w:r>
    </w:p>
    <w:p w14:paraId="1BA458AF" w14:textId="77777777" w:rsidR="00531CCC" w:rsidRDefault="00531CCC" w:rsidP="00531CCC">
      <w:pPr>
        <w:pStyle w:val="ol2"/>
        <w:numPr>
          <w:ilvl w:val="0"/>
          <w:numId w:val="34"/>
        </w:numPr>
      </w:pPr>
      <w:r>
        <w:t>If the above steps worked as described, the system is working correctly.</w:t>
      </w:r>
    </w:p>
    <w:p w14:paraId="0343B57B" w14:textId="77777777" w:rsidR="00531CCC" w:rsidRDefault="00531CCC" w:rsidP="00531CCC">
      <w:pPr>
        <w:pStyle w:val="ol"/>
      </w:pPr>
      <w:r>
        <w:t>Test scanning and the UV intensity using a UV measuring device.</w:t>
      </w:r>
    </w:p>
    <w:p w14:paraId="5795F058" w14:textId="77777777" w:rsidR="00531CCC" w:rsidRDefault="00531CCC" w:rsidP="00531CCC">
      <w:pPr>
        <w:pStyle w:val="ol2"/>
        <w:numPr>
          <w:ilvl w:val="0"/>
          <w:numId w:val="35"/>
        </w:numPr>
      </w:pPr>
      <w:r>
        <w:t>This test will help confirm that there are no obstructions that will interfere with printing and that the UV intensity is correct.</w:t>
      </w:r>
    </w:p>
    <w:p w14:paraId="2E3256CF" w14:textId="77777777" w:rsidR="00531CCC" w:rsidRDefault="00531CCC" w:rsidP="00531CCC">
      <w:pPr>
        <w:pStyle w:val="ol2"/>
        <w:numPr>
          <w:ilvl w:val="0"/>
          <w:numId w:val="29"/>
        </w:numPr>
      </w:pPr>
      <w:r>
        <w:t>To check UV in production or service use the Ophir device.</w:t>
      </w:r>
    </w:p>
    <w:p w14:paraId="3132EF9C" w14:textId="516DF982" w:rsidR="00531CCC" w:rsidRPr="003B510F" w:rsidRDefault="00531CCC" w:rsidP="00142104">
      <w:pPr>
        <w:pStyle w:val="ol2"/>
        <w:numPr>
          <w:ilvl w:val="0"/>
          <w:numId w:val="29"/>
        </w:numPr>
        <w:tabs>
          <w:tab w:val="center" w:pos="4320"/>
          <w:tab w:val="right" w:pos="8640"/>
        </w:tabs>
        <w:rPr>
          <w:rFonts w:asciiTheme="minorBidi" w:hAnsiTheme="minorBidi" w:cs="David"/>
        </w:rPr>
      </w:pPr>
      <w:r>
        <w:t xml:space="preserve">To check UV in a </w:t>
      </w:r>
      <w:proofErr w:type="spellStart"/>
      <w:r>
        <w:t>Massivit</w:t>
      </w:r>
      <w:proofErr w:type="spellEnd"/>
      <w:r>
        <w:t xml:space="preserve"> device, use document WI-02-011</w:t>
      </w:r>
      <w:r w:rsidR="003B510F">
        <w:t>.</w:t>
      </w:r>
    </w:p>
    <w:sectPr w:rsidR="00531CCC" w:rsidRPr="003B510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vid goldhar" w:date="2019-03-05T11:33:00Z" w:initials="dg">
    <w:p w14:paraId="3EA50B77" w14:textId="09B4A850" w:rsidR="00B31CAA" w:rsidRPr="00B31CAA" w:rsidRDefault="00B31CAA">
      <w:pPr>
        <w:pStyle w:val="CommentText"/>
        <w:rPr>
          <w:lang w:val="en-US"/>
        </w:rPr>
      </w:pPr>
      <w:r>
        <w:rPr>
          <w:rStyle w:val="CommentReference"/>
        </w:rPr>
        <w:annotationRef/>
      </w:r>
      <w:r>
        <w:rPr>
          <w:lang w:val="en-US"/>
        </w:rPr>
        <w:t>?</w:t>
      </w:r>
      <w:r>
        <w:rPr>
          <w:lang w:val="en-US"/>
        </w:rPr>
        <w:tab/>
      </w:r>
    </w:p>
  </w:comment>
  <w:comment w:id="2" w:author="Elad Toister" w:date="2019-03-05T14:55:00Z" w:initials="ET">
    <w:p w14:paraId="64573D57" w14:textId="073671DF" w:rsidR="00F64437" w:rsidRPr="00F64437" w:rsidRDefault="00F64437">
      <w:pPr>
        <w:pStyle w:val="CommentText"/>
        <w:rPr>
          <w:lang w:val="en-US"/>
        </w:rPr>
      </w:pPr>
      <w:r>
        <w:rPr>
          <w:rStyle w:val="CommentReference"/>
        </w:rPr>
        <w:annotationRef/>
      </w:r>
      <w:r>
        <w:rPr>
          <w:lang w:val="en-US"/>
        </w:rPr>
        <w:t xml:space="preserve">Needs to be verified with electrical </w:t>
      </w:r>
      <w:proofErr w:type="spellStart"/>
      <w:r>
        <w:rPr>
          <w:lang w:val="en-US"/>
        </w:rPr>
        <w:t>eng.</w:t>
      </w:r>
      <w:proofErr w:type="spellEnd"/>
      <w:r>
        <w:rPr>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A50B77" w15:done="0"/>
  <w15:commentEx w15:paraId="64573D57" w15:paraIdParent="3EA50B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50B77" w16cid:durableId="2028DD10"/>
  <w16cid:commentId w16cid:paraId="64573D57" w16cid:durableId="20290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B176F" w14:textId="77777777" w:rsidR="00C036FF" w:rsidRDefault="00C036FF" w:rsidP="00AB24DC">
      <w:pPr>
        <w:spacing w:after="0" w:line="240" w:lineRule="auto"/>
      </w:pPr>
      <w:r>
        <w:separator/>
      </w:r>
    </w:p>
  </w:endnote>
  <w:endnote w:type="continuationSeparator" w:id="0">
    <w:p w14:paraId="73B0900A" w14:textId="77777777" w:rsidR="00C036FF" w:rsidRDefault="00C036FF" w:rsidP="00AB2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Nova Light">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07FFF" w14:textId="77777777" w:rsidR="00C036FF" w:rsidRDefault="00C036FF" w:rsidP="00AB24DC">
      <w:pPr>
        <w:spacing w:after="0" w:line="240" w:lineRule="auto"/>
      </w:pPr>
      <w:r>
        <w:separator/>
      </w:r>
    </w:p>
  </w:footnote>
  <w:footnote w:type="continuationSeparator" w:id="0">
    <w:p w14:paraId="2D28AD5A" w14:textId="77777777" w:rsidR="00C036FF" w:rsidRDefault="00C036FF" w:rsidP="00AB2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EBCC2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7462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78F5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5C12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C4FE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206C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6887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AAA3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CA6A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2C6E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66C7B4A"/>
    <w:multiLevelType w:val="multilevel"/>
    <w:tmpl w:val="76EA58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71C6234"/>
    <w:multiLevelType w:val="hybridMultilevel"/>
    <w:tmpl w:val="739EF40C"/>
    <w:lvl w:ilvl="0" w:tplc="B5D4FBDA">
      <w:start w:val="1"/>
      <w:numFmt w:val="decimal"/>
      <w:pStyle w:val="ol"/>
      <w:lvlText w:val="%1."/>
      <w:lvlJc w:val="left"/>
      <w:pPr>
        <w:ind w:left="504"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5C0D38D0"/>
    <w:multiLevelType w:val="hybridMultilevel"/>
    <w:tmpl w:val="3ACAB7AC"/>
    <w:lvl w:ilvl="0" w:tplc="E4040734">
      <w:start w:val="1"/>
      <w:numFmt w:val="bullet"/>
      <w:pStyle w:val="ul"/>
      <w:lvlText w:val=""/>
      <w:lvlJc w:val="left"/>
      <w:pPr>
        <w:ind w:left="1152" w:hanging="360"/>
      </w:pPr>
      <w:rPr>
        <w:rFonts w:ascii="Symbol" w:hAnsi="Symbol" w:hint="default"/>
      </w:rPr>
    </w:lvl>
    <w:lvl w:ilvl="1" w:tplc="20000003" w:tentative="1">
      <w:start w:val="1"/>
      <w:numFmt w:val="bullet"/>
      <w:lvlText w:val="o"/>
      <w:lvlJc w:val="left"/>
      <w:pPr>
        <w:ind w:left="1872" w:hanging="360"/>
      </w:pPr>
      <w:rPr>
        <w:rFonts w:ascii="Courier New" w:hAnsi="Courier New" w:cs="Courier New" w:hint="default"/>
      </w:rPr>
    </w:lvl>
    <w:lvl w:ilvl="2" w:tplc="20000005" w:tentative="1">
      <w:start w:val="1"/>
      <w:numFmt w:val="bullet"/>
      <w:lvlText w:val=""/>
      <w:lvlJc w:val="left"/>
      <w:pPr>
        <w:ind w:left="2592" w:hanging="360"/>
      </w:pPr>
      <w:rPr>
        <w:rFonts w:ascii="Wingdings" w:hAnsi="Wingdings" w:hint="default"/>
      </w:rPr>
    </w:lvl>
    <w:lvl w:ilvl="3" w:tplc="20000001" w:tentative="1">
      <w:start w:val="1"/>
      <w:numFmt w:val="bullet"/>
      <w:lvlText w:val=""/>
      <w:lvlJc w:val="left"/>
      <w:pPr>
        <w:ind w:left="3312" w:hanging="360"/>
      </w:pPr>
      <w:rPr>
        <w:rFonts w:ascii="Symbol" w:hAnsi="Symbol" w:hint="default"/>
      </w:rPr>
    </w:lvl>
    <w:lvl w:ilvl="4" w:tplc="20000003" w:tentative="1">
      <w:start w:val="1"/>
      <w:numFmt w:val="bullet"/>
      <w:lvlText w:val="o"/>
      <w:lvlJc w:val="left"/>
      <w:pPr>
        <w:ind w:left="4032" w:hanging="360"/>
      </w:pPr>
      <w:rPr>
        <w:rFonts w:ascii="Courier New" w:hAnsi="Courier New" w:cs="Courier New" w:hint="default"/>
      </w:rPr>
    </w:lvl>
    <w:lvl w:ilvl="5" w:tplc="20000005" w:tentative="1">
      <w:start w:val="1"/>
      <w:numFmt w:val="bullet"/>
      <w:lvlText w:val=""/>
      <w:lvlJc w:val="left"/>
      <w:pPr>
        <w:ind w:left="4752" w:hanging="360"/>
      </w:pPr>
      <w:rPr>
        <w:rFonts w:ascii="Wingdings" w:hAnsi="Wingdings" w:hint="default"/>
      </w:rPr>
    </w:lvl>
    <w:lvl w:ilvl="6" w:tplc="20000001" w:tentative="1">
      <w:start w:val="1"/>
      <w:numFmt w:val="bullet"/>
      <w:lvlText w:val=""/>
      <w:lvlJc w:val="left"/>
      <w:pPr>
        <w:ind w:left="5472" w:hanging="360"/>
      </w:pPr>
      <w:rPr>
        <w:rFonts w:ascii="Symbol" w:hAnsi="Symbol" w:hint="default"/>
      </w:rPr>
    </w:lvl>
    <w:lvl w:ilvl="7" w:tplc="20000003" w:tentative="1">
      <w:start w:val="1"/>
      <w:numFmt w:val="bullet"/>
      <w:lvlText w:val="o"/>
      <w:lvlJc w:val="left"/>
      <w:pPr>
        <w:ind w:left="6192" w:hanging="360"/>
      </w:pPr>
      <w:rPr>
        <w:rFonts w:ascii="Courier New" w:hAnsi="Courier New" w:cs="Courier New" w:hint="default"/>
      </w:rPr>
    </w:lvl>
    <w:lvl w:ilvl="8" w:tplc="20000005" w:tentative="1">
      <w:start w:val="1"/>
      <w:numFmt w:val="bullet"/>
      <w:lvlText w:val=""/>
      <w:lvlJc w:val="left"/>
      <w:pPr>
        <w:ind w:left="6912" w:hanging="360"/>
      </w:pPr>
      <w:rPr>
        <w:rFonts w:ascii="Wingdings" w:hAnsi="Wingdings" w:hint="default"/>
      </w:rPr>
    </w:lvl>
  </w:abstractNum>
  <w:abstractNum w:abstractNumId="13" w15:restartNumberingAfterBreak="0">
    <w:nsid w:val="70146EB1"/>
    <w:multiLevelType w:val="hybridMultilevel"/>
    <w:tmpl w:val="2996EB50"/>
    <w:lvl w:ilvl="0" w:tplc="6FC8CCFE">
      <w:start w:val="1"/>
      <w:numFmt w:val="lowerLetter"/>
      <w:pStyle w:val="ol2"/>
      <w:lvlText w:val="%1."/>
      <w:lvlJc w:val="left"/>
      <w:pPr>
        <w:ind w:left="864" w:hanging="360"/>
      </w:pPr>
      <w:rPr>
        <w:rFonts w:hint="default"/>
      </w:rPr>
    </w:lvl>
    <w:lvl w:ilvl="1" w:tplc="20000019" w:tentative="1">
      <w:start w:val="1"/>
      <w:numFmt w:val="lowerLetter"/>
      <w:lvlText w:val="%2."/>
      <w:lvlJc w:val="left"/>
      <w:pPr>
        <w:ind w:left="1584" w:hanging="360"/>
      </w:pPr>
    </w:lvl>
    <w:lvl w:ilvl="2" w:tplc="2000001B" w:tentative="1">
      <w:start w:val="1"/>
      <w:numFmt w:val="lowerRoman"/>
      <w:lvlText w:val="%3."/>
      <w:lvlJc w:val="right"/>
      <w:pPr>
        <w:ind w:left="2304" w:hanging="180"/>
      </w:pPr>
    </w:lvl>
    <w:lvl w:ilvl="3" w:tplc="2000000F" w:tentative="1">
      <w:start w:val="1"/>
      <w:numFmt w:val="decimal"/>
      <w:lvlText w:val="%4."/>
      <w:lvlJc w:val="left"/>
      <w:pPr>
        <w:ind w:left="3024" w:hanging="360"/>
      </w:pPr>
    </w:lvl>
    <w:lvl w:ilvl="4" w:tplc="20000019" w:tentative="1">
      <w:start w:val="1"/>
      <w:numFmt w:val="lowerLetter"/>
      <w:lvlText w:val="%5."/>
      <w:lvlJc w:val="left"/>
      <w:pPr>
        <w:ind w:left="3744" w:hanging="360"/>
      </w:pPr>
    </w:lvl>
    <w:lvl w:ilvl="5" w:tplc="2000001B" w:tentative="1">
      <w:start w:val="1"/>
      <w:numFmt w:val="lowerRoman"/>
      <w:lvlText w:val="%6."/>
      <w:lvlJc w:val="right"/>
      <w:pPr>
        <w:ind w:left="4464" w:hanging="180"/>
      </w:pPr>
    </w:lvl>
    <w:lvl w:ilvl="6" w:tplc="2000000F" w:tentative="1">
      <w:start w:val="1"/>
      <w:numFmt w:val="decimal"/>
      <w:lvlText w:val="%7."/>
      <w:lvlJc w:val="left"/>
      <w:pPr>
        <w:ind w:left="5184" w:hanging="360"/>
      </w:pPr>
    </w:lvl>
    <w:lvl w:ilvl="7" w:tplc="20000019" w:tentative="1">
      <w:start w:val="1"/>
      <w:numFmt w:val="lowerLetter"/>
      <w:lvlText w:val="%8."/>
      <w:lvlJc w:val="left"/>
      <w:pPr>
        <w:ind w:left="5904" w:hanging="360"/>
      </w:pPr>
    </w:lvl>
    <w:lvl w:ilvl="8" w:tplc="2000001B" w:tentative="1">
      <w:start w:val="1"/>
      <w:numFmt w:val="lowerRoman"/>
      <w:lvlText w:val="%9."/>
      <w:lvlJc w:val="right"/>
      <w:pPr>
        <w:ind w:left="6624" w:hanging="180"/>
      </w:pPr>
    </w:lvl>
  </w:abstractNum>
  <w:num w:numId="1">
    <w:abstractNumId w:val="12"/>
  </w:num>
  <w:num w:numId="2">
    <w:abstractNumId w:val="11"/>
  </w:num>
  <w:num w:numId="3">
    <w:abstractNumId w:val="11"/>
  </w:num>
  <w:num w:numId="4">
    <w:abstractNumId w:val="11"/>
    <w:lvlOverride w:ilvl="0">
      <w:startOverride w:val="1"/>
    </w:lvlOverride>
  </w:num>
  <w:num w:numId="5">
    <w:abstractNumId w:val="11"/>
    <w:lvlOverride w:ilvl="0">
      <w:startOverride w:val="1"/>
    </w:lvlOverride>
  </w:num>
  <w:num w:numId="6">
    <w:abstractNumId w:val="11"/>
    <w:lvlOverride w:ilvl="0">
      <w:startOverride w:val="1"/>
    </w:lvlOverride>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1"/>
    <w:lvlOverride w:ilvl="0">
      <w:startOverride w:val="1"/>
    </w:lvlOverride>
  </w:num>
  <w:num w:numId="19">
    <w:abstractNumId w:val="13"/>
  </w:num>
  <w:num w:numId="20">
    <w:abstractNumId w:val="11"/>
    <w:lvlOverride w:ilvl="0">
      <w:startOverride w:val="1"/>
    </w:lvlOverride>
  </w:num>
  <w:num w:numId="21">
    <w:abstractNumId w:val="13"/>
    <w:lvlOverride w:ilvl="0">
      <w:startOverride w:val="1"/>
    </w:lvlOverride>
  </w:num>
  <w:num w:numId="22">
    <w:abstractNumId w:val="13"/>
    <w:lvlOverride w:ilvl="0">
      <w:startOverride w:val="1"/>
    </w:lvlOverride>
  </w:num>
  <w:num w:numId="23">
    <w:abstractNumId w:val="13"/>
    <w:lvlOverride w:ilvl="0">
      <w:startOverride w:val="1"/>
    </w:lvlOverride>
  </w:num>
  <w:num w:numId="24">
    <w:abstractNumId w:val="13"/>
    <w:lvlOverride w:ilvl="0">
      <w:startOverride w:val="1"/>
    </w:lvlOverride>
  </w:num>
  <w:num w:numId="25">
    <w:abstractNumId w:val="13"/>
    <w:lvlOverride w:ilvl="0">
      <w:startOverride w:val="1"/>
    </w:lvlOverride>
  </w:num>
  <w:num w:numId="26">
    <w:abstractNumId w:val="13"/>
    <w:lvlOverride w:ilvl="0">
      <w:startOverride w:val="1"/>
    </w:lvlOverride>
  </w:num>
  <w:num w:numId="27">
    <w:abstractNumId w:val="13"/>
    <w:lvlOverride w:ilvl="0">
      <w:startOverride w:val="1"/>
    </w:lvlOverride>
  </w:num>
  <w:num w:numId="28">
    <w:abstractNumId w:val="13"/>
    <w:lvlOverride w:ilvl="0">
      <w:startOverride w:val="1"/>
    </w:lvlOverride>
  </w:num>
  <w:num w:numId="29">
    <w:abstractNumId w:val="13"/>
    <w:lvlOverride w:ilvl="0">
      <w:startOverride w:val="1"/>
    </w:lvlOverride>
  </w:num>
  <w:num w:numId="30">
    <w:abstractNumId w:val="11"/>
    <w:lvlOverride w:ilvl="0">
      <w:startOverride w:val="1"/>
    </w:lvlOverride>
  </w:num>
  <w:num w:numId="31">
    <w:abstractNumId w:val="13"/>
    <w:lvlOverride w:ilvl="0">
      <w:startOverride w:val="1"/>
    </w:lvlOverride>
  </w:num>
  <w:num w:numId="32">
    <w:abstractNumId w:val="13"/>
    <w:lvlOverride w:ilvl="0">
      <w:startOverride w:val="1"/>
    </w:lvlOverride>
  </w:num>
  <w:num w:numId="33">
    <w:abstractNumId w:val="13"/>
    <w:lvlOverride w:ilvl="0">
      <w:startOverride w:val="1"/>
    </w:lvlOverride>
  </w:num>
  <w:num w:numId="34">
    <w:abstractNumId w:val="13"/>
    <w:lvlOverride w:ilvl="0">
      <w:startOverride w:val="1"/>
    </w:lvlOverride>
  </w:num>
  <w:num w:numId="35">
    <w:abstractNumId w:val="1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goldhar">
    <w15:presenceInfo w15:providerId="Windows Live" w15:userId="b540f4f04d78d6d2"/>
  </w15:person>
  <w15:person w15:author="Elad Toister">
    <w15:presenceInfo w15:providerId="None" w15:userId="Elad Tois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7AwM7IwMjYwMDJW0lEKTi0uzszPAykwrAUA+dwF1SwAAAA="/>
  </w:docVars>
  <w:rsids>
    <w:rsidRoot w:val="00AA0FCA"/>
    <w:rsid w:val="000B3EA0"/>
    <w:rsid w:val="000D55AA"/>
    <w:rsid w:val="000F6054"/>
    <w:rsid w:val="0013475E"/>
    <w:rsid w:val="0014059C"/>
    <w:rsid w:val="001A2060"/>
    <w:rsid w:val="001E14DE"/>
    <w:rsid w:val="002508B4"/>
    <w:rsid w:val="002557EA"/>
    <w:rsid w:val="00285F28"/>
    <w:rsid w:val="002952B7"/>
    <w:rsid w:val="002A67A3"/>
    <w:rsid w:val="002C7711"/>
    <w:rsid w:val="00324764"/>
    <w:rsid w:val="00361814"/>
    <w:rsid w:val="00362068"/>
    <w:rsid w:val="003B510F"/>
    <w:rsid w:val="003C4894"/>
    <w:rsid w:val="004267B1"/>
    <w:rsid w:val="00431ACC"/>
    <w:rsid w:val="00431E48"/>
    <w:rsid w:val="00463DDD"/>
    <w:rsid w:val="004C5330"/>
    <w:rsid w:val="004F1B83"/>
    <w:rsid w:val="004F7E2D"/>
    <w:rsid w:val="00505F25"/>
    <w:rsid w:val="00531CCC"/>
    <w:rsid w:val="00565804"/>
    <w:rsid w:val="00627A5B"/>
    <w:rsid w:val="00630362"/>
    <w:rsid w:val="00664EEC"/>
    <w:rsid w:val="00672481"/>
    <w:rsid w:val="006A5806"/>
    <w:rsid w:val="007255CE"/>
    <w:rsid w:val="0073312C"/>
    <w:rsid w:val="007337CC"/>
    <w:rsid w:val="007A7CE0"/>
    <w:rsid w:val="007E3BF4"/>
    <w:rsid w:val="007E4ED8"/>
    <w:rsid w:val="008D48C1"/>
    <w:rsid w:val="00913F75"/>
    <w:rsid w:val="00945A46"/>
    <w:rsid w:val="00967220"/>
    <w:rsid w:val="00973964"/>
    <w:rsid w:val="00982658"/>
    <w:rsid w:val="00A01E8B"/>
    <w:rsid w:val="00A66E45"/>
    <w:rsid w:val="00A71F5F"/>
    <w:rsid w:val="00A74803"/>
    <w:rsid w:val="00A836FB"/>
    <w:rsid w:val="00AA0FCA"/>
    <w:rsid w:val="00AB24DC"/>
    <w:rsid w:val="00AE3347"/>
    <w:rsid w:val="00AF1A5C"/>
    <w:rsid w:val="00B31CAA"/>
    <w:rsid w:val="00B56681"/>
    <w:rsid w:val="00B72DF7"/>
    <w:rsid w:val="00BA62A9"/>
    <w:rsid w:val="00BA6F88"/>
    <w:rsid w:val="00BC711B"/>
    <w:rsid w:val="00C036FF"/>
    <w:rsid w:val="00C45E29"/>
    <w:rsid w:val="00CB7798"/>
    <w:rsid w:val="00CC1830"/>
    <w:rsid w:val="00D63D5C"/>
    <w:rsid w:val="00DE73C7"/>
    <w:rsid w:val="00E1560A"/>
    <w:rsid w:val="00E234D5"/>
    <w:rsid w:val="00E57EB4"/>
    <w:rsid w:val="00E7244B"/>
    <w:rsid w:val="00E73A66"/>
    <w:rsid w:val="00EB733C"/>
    <w:rsid w:val="00F107FB"/>
    <w:rsid w:val="00F250A2"/>
    <w:rsid w:val="00F64437"/>
    <w:rsid w:val="00FB0D6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71E09"/>
  <w15:chartTrackingRefBased/>
  <w15:docId w15:val="{DC296E0F-1C0D-4807-858A-9FFB29D5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IL"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830"/>
    <w:pPr>
      <w:spacing w:after="160" w:line="259" w:lineRule="auto"/>
    </w:pPr>
    <w:rPr>
      <w:rFonts w:asciiTheme="minorHAnsi" w:hAnsiTheme="minorHAnsi" w:cstheme="minorBidi"/>
      <w:sz w:val="22"/>
      <w:szCs w:val="22"/>
    </w:rPr>
  </w:style>
  <w:style w:type="paragraph" w:styleId="Heading1">
    <w:name w:val="heading 1"/>
    <w:next w:val="P"/>
    <w:link w:val="Heading1Char"/>
    <w:autoRedefine/>
    <w:uiPriority w:val="9"/>
    <w:qFormat/>
    <w:rsid w:val="00CC1830"/>
    <w:pPr>
      <w:keepNext/>
      <w:keepLines/>
      <w:pageBreakBefore/>
      <w:numPr>
        <w:numId w:val="7"/>
      </w:numPr>
      <w:spacing w:before="120" w:after="240"/>
      <w:outlineLvl w:val="0"/>
    </w:pPr>
    <w:rPr>
      <w:rFonts w:ascii="Century Gothic" w:eastAsiaTheme="majorEastAsia" w:hAnsi="Century Gothic" w:cstheme="majorBidi"/>
      <w:color w:val="1F3864" w:themeColor="accent1" w:themeShade="80"/>
      <w:sz w:val="32"/>
      <w:szCs w:val="32"/>
    </w:rPr>
  </w:style>
  <w:style w:type="paragraph" w:styleId="Heading2">
    <w:name w:val="heading 2"/>
    <w:next w:val="P"/>
    <w:link w:val="Heading2Char"/>
    <w:autoRedefine/>
    <w:uiPriority w:val="9"/>
    <w:unhideWhenUsed/>
    <w:qFormat/>
    <w:rsid w:val="00CC1830"/>
    <w:pPr>
      <w:keepNext/>
      <w:keepLines/>
      <w:numPr>
        <w:ilvl w:val="1"/>
        <w:numId w:val="7"/>
      </w:numPr>
      <w:spacing w:before="120" w:after="240"/>
      <w:outlineLvl w:val="1"/>
    </w:pPr>
    <w:rPr>
      <w:rFonts w:ascii="Century Gothic" w:eastAsiaTheme="majorEastAsia" w:hAnsi="Century Gothic" w:cstheme="majorBidi"/>
      <w:color w:val="1F3864" w:themeColor="accent1" w:themeShade="80"/>
      <w:sz w:val="28"/>
      <w:szCs w:val="26"/>
    </w:rPr>
  </w:style>
  <w:style w:type="paragraph" w:styleId="Heading3">
    <w:name w:val="heading 3"/>
    <w:next w:val="P"/>
    <w:link w:val="Heading3Char"/>
    <w:autoRedefine/>
    <w:uiPriority w:val="9"/>
    <w:unhideWhenUsed/>
    <w:qFormat/>
    <w:rsid w:val="00CC1830"/>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C183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183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C183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C183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C183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183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CC183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C1830"/>
  </w:style>
  <w:style w:type="character" w:customStyle="1" w:styleId="Heading1Char">
    <w:name w:val="Heading 1 Char"/>
    <w:basedOn w:val="DefaultParagraphFont"/>
    <w:link w:val="Heading1"/>
    <w:uiPriority w:val="9"/>
    <w:rsid w:val="00CC1830"/>
    <w:rPr>
      <w:rFonts w:ascii="Century Gothic" w:eastAsiaTheme="majorEastAsia" w:hAnsi="Century Gothic" w:cstheme="majorBidi"/>
      <w:color w:val="1F3864" w:themeColor="accent1" w:themeShade="80"/>
      <w:sz w:val="32"/>
      <w:szCs w:val="32"/>
    </w:rPr>
  </w:style>
  <w:style w:type="character" w:customStyle="1" w:styleId="Heading2Char">
    <w:name w:val="Heading 2 Char"/>
    <w:basedOn w:val="DefaultParagraphFont"/>
    <w:link w:val="Heading2"/>
    <w:uiPriority w:val="9"/>
    <w:rsid w:val="00CC1830"/>
    <w:rPr>
      <w:rFonts w:ascii="Century Gothic" w:eastAsiaTheme="majorEastAsia" w:hAnsi="Century Gothic" w:cstheme="majorBidi"/>
      <w:color w:val="1F3864" w:themeColor="accent1" w:themeShade="80"/>
      <w:sz w:val="28"/>
      <w:szCs w:val="26"/>
    </w:rPr>
  </w:style>
  <w:style w:type="character" w:customStyle="1" w:styleId="Heading3Char">
    <w:name w:val="Heading 3 Char"/>
    <w:basedOn w:val="DefaultParagraphFont"/>
    <w:link w:val="Heading3"/>
    <w:uiPriority w:val="9"/>
    <w:rsid w:val="00CC183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C1830"/>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CC1830"/>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CC1830"/>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CC1830"/>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CC18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1830"/>
    <w:rPr>
      <w:rFonts w:asciiTheme="majorHAnsi" w:eastAsiaTheme="majorEastAsia" w:hAnsiTheme="majorHAnsi" w:cstheme="majorBidi"/>
      <w:i/>
      <w:iCs/>
      <w:color w:val="272727" w:themeColor="text1" w:themeTint="D8"/>
      <w:sz w:val="21"/>
      <w:szCs w:val="21"/>
    </w:rPr>
  </w:style>
  <w:style w:type="paragraph" w:customStyle="1" w:styleId="P">
    <w:name w:val="P"/>
    <w:autoRedefine/>
    <w:qFormat/>
    <w:rsid w:val="00CC1830"/>
    <w:pPr>
      <w:spacing w:after="160" w:line="259" w:lineRule="auto"/>
    </w:pPr>
    <w:rPr>
      <w:rFonts w:ascii="Arial" w:hAnsi="Arial" w:cs="Arial"/>
      <w:iCs/>
      <w:color w:val="222222"/>
      <w:sz w:val="21"/>
      <w:szCs w:val="21"/>
      <w:shd w:val="clear" w:color="auto" w:fill="FFFFFF"/>
      <w:lang w:val="en-US"/>
    </w:rPr>
  </w:style>
  <w:style w:type="paragraph" w:customStyle="1" w:styleId="ul">
    <w:name w:val="ul"/>
    <w:autoRedefine/>
    <w:qFormat/>
    <w:rsid w:val="00CC1830"/>
    <w:pPr>
      <w:numPr>
        <w:numId w:val="1"/>
      </w:numPr>
      <w:spacing w:after="160" w:line="259" w:lineRule="auto"/>
      <w:ind w:left="792"/>
    </w:pPr>
    <w:rPr>
      <w:rFonts w:ascii="Arial" w:hAnsi="Arial" w:cs="Arial"/>
      <w:iCs/>
      <w:color w:val="222222"/>
      <w:sz w:val="21"/>
      <w:szCs w:val="21"/>
      <w:shd w:val="clear" w:color="auto" w:fill="FFFFFF"/>
      <w:lang w:val="en-US"/>
    </w:rPr>
  </w:style>
  <w:style w:type="paragraph" w:styleId="ListParagraph">
    <w:name w:val="List Paragraph"/>
    <w:link w:val="ListParagraphChar"/>
    <w:autoRedefine/>
    <w:uiPriority w:val="1"/>
    <w:qFormat/>
    <w:rsid w:val="00CC1830"/>
    <w:pPr>
      <w:spacing w:after="160" w:line="259" w:lineRule="auto"/>
      <w:ind w:left="432"/>
      <w:contextualSpacing/>
    </w:pPr>
    <w:rPr>
      <w:rFonts w:ascii="Arial" w:hAnsi="Arial" w:cs="Arial"/>
      <w:color w:val="222222"/>
      <w:sz w:val="21"/>
      <w:szCs w:val="21"/>
      <w:shd w:val="clear" w:color="auto" w:fill="FFFFFF"/>
      <w:lang w:val="en-US"/>
    </w:rPr>
  </w:style>
  <w:style w:type="character" w:customStyle="1" w:styleId="ListParagraphChar">
    <w:name w:val="List Paragraph Char"/>
    <w:basedOn w:val="DefaultParagraphFont"/>
    <w:link w:val="ListParagraph"/>
    <w:uiPriority w:val="1"/>
    <w:rsid w:val="00CC1830"/>
    <w:rPr>
      <w:rFonts w:ascii="Arial" w:hAnsi="Arial" w:cs="Arial"/>
      <w:color w:val="222222"/>
      <w:sz w:val="21"/>
      <w:szCs w:val="21"/>
      <w:lang w:val="en-US"/>
    </w:rPr>
  </w:style>
  <w:style w:type="paragraph" w:customStyle="1" w:styleId="ol">
    <w:name w:val="ol"/>
    <w:basedOn w:val="P"/>
    <w:autoRedefine/>
    <w:qFormat/>
    <w:rsid w:val="00CC1830"/>
    <w:pPr>
      <w:numPr>
        <w:numId w:val="4"/>
      </w:numPr>
    </w:pPr>
    <w:rPr>
      <w:iCs w:val="0"/>
    </w:rPr>
  </w:style>
  <w:style w:type="paragraph" w:customStyle="1" w:styleId="img">
    <w:name w:val="img"/>
    <w:next w:val="P"/>
    <w:autoRedefine/>
    <w:rsid w:val="00CC1830"/>
    <w:pPr>
      <w:spacing w:after="120"/>
      <w:jc w:val="center"/>
    </w:pPr>
    <w:rPr>
      <w:rFonts w:ascii="Century Gothic" w:hAnsi="Century Gothic" w:cstheme="minorBidi"/>
      <w:noProof/>
      <w:szCs w:val="24"/>
      <w:lang w:val="en-US"/>
    </w:rPr>
  </w:style>
  <w:style w:type="table" w:customStyle="1" w:styleId="TableGrid1">
    <w:name w:val="Table Grid1"/>
    <w:basedOn w:val="TableNormal"/>
    <w:next w:val="TableGrid"/>
    <w:uiPriority w:val="39"/>
    <w:rsid w:val="00CC1830"/>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C183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oNum">
    <w:name w:val="Heading 1_noNum"/>
    <w:basedOn w:val="Heading1"/>
    <w:autoRedefine/>
    <w:rsid w:val="00CC1830"/>
    <w:pPr>
      <w:numPr>
        <w:numId w:val="0"/>
      </w:numPr>
      <w:spacing w:after="480"/>
      <w:jc w:val="center"/>
    </w:pPr>
  </w:style>
  <w:style w:type="paragraph" w:styleId="Header">
    <w:name w:val="header"/>
    <w:basedOn w:val="Normal"/>
    <w:link w:val="HeaderChar"/>
    <w:uiPriority w:val="99"/>
    <w:unhideWhenUsed/>
    <w:rsid w:val="00CC18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830"/>
    <w:rPr>
      <w:rFonts w:asciiTheme="minorHAnsi" w:hAnsiTheme="minorHAnsi" w:cstheme="minorBidi"/>
      <w:sz w:val="22"/>
      <w:szCs w:val="22"/>
    </w:rPr>
  </w:style>
  <w:style w:type="paragraph" w:styleId="Footer">
    <w:name w:val="footer"/>
    <w:basedOn w:val="Normal"/>
    <w:link w:val="FooterChar"/>
    <w:uiPriority w:val="99"/>
    <w:unhideWhenUsed/>
    <w:rsid w:val="00CC18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830"/>
    <w:rPr>
      <w:rFonts w:asciiTheme="minorHAnsi" w:hAnsiTheme="minorHAnsi" w:cstheme="minorBidi"/>
      <w:sz w:val="22"/>
      <w:szCs w:val="22"/>
    </w:rPr>
  </w:style>
  <w:style w:type="paragraph" w:customStyle="1" w:styleId="imgleft">
    <w:name w:val="img_left"/>
    <w:basedOn w:val="img"/>
    <w:rsid w:val="00CC1830"/>
    <w:pPr>
      <w:spacing w:after="240"/>
      <w:jc w:val="left"/>
    </w:pPr>
  </w:style>
  <w:style w:type="paragraph" w:customStyle="1" w:styleId="Heading2NoNumber">
    <w:name w:val="Heading 2 No Number"/>
    <w:basedOn w:val="Heading2"/>
    <w:uiPriority w:val="99"/>
    <w:unhideWhenUsed/>
    <w:rsid w:val="00CC1830"/>
    <w:pPr>
      <w:numPr>
        <w:ilvl w:val="0"/>
        <w:numId w:val="0"/>
      </w:numPr>
      <w:tabs>
        <w:tab w:val="left" w:pos="1080"/>
      </w:tabs>
      <w:spacing w:before="280" w:after="160"/>
      <w:ind w:left="432"/>
    </w:pPr>
    <w:rPr>
      <w:rFonts w:eastAsia="Times New Roman" w:cs="Courier"/>
      <w:color w:val="000000" w:themeColor="text1"/>
      <w:sz w:val="40"/>
      <w:szCs w:val="34"/>
      <w:lang w:val="en-US" w:bidi="ar-SA"/>
    </w:rPr>
  </w:style>
  <w:style w:type="paragraph" w:styleId="Title">
    <w:name w:val="Title"/>
    <w:basedOn w:val="Heading2NoNumber"/>
    <w:next w:val="Normal"/>
    <w:link w:val="TitleChar"/>
    <w:uiPriority w:val="10"/>
    <w:qFormat/>
    <w:rsid w:val="00CC1830"/>
    <w:pPr>
      <w:ind w:left="1152"/>
    </w:pPr>
  </w:style>
  <w:style w:type="character" w:customStyle="1" w:styleId="TitleChar">
    <w:name w:val="Title Char"/>
    <w:basedOn w:val="DefaultParagraphFont"/>
    <w:link w:val="Title"/>
    <w:uiPriority w:val="10"/>
    <w:rsid w:val="00CC1830"/>
    <w:rPr>
      <w:rFonts w:ascii="Century Gothic" w:eastAsia="Times New Roman" w:hAnsi="Century Gothic" w:cs="Courier"/>
      <w:color w:val="000000" w:themeColor="text1"/>
      <w:sz w:val="40"/>
      <w:szCs w:val="34"/>
      <w:lang w:val="en-US" w:bidi="ar-SA"/>
    </w:rPr>
  </w:style>
  <w:style w:type="paragraph" w:styleId="Subtitle">
    <w:name w:val="Subtitle"/>
    <w:basedOn w:val="Normal"/>
    <w:next w:val="Normal"/>
    <w:link w:val="SubtitleChar"/>
    <w:uiPriority w:val="11"/>
    <w:qFormat/>
    <w:rsid w:val="00CC1830"/>
    <w:pPr>
      <w:tabs>
        <w:tab w:val="left" w:pos="2364"/>
        <w:tab w:val="left" w:pos="2975"/>
      </w:tabs>
      <w:spacing w:before="400"/>
    </w:pPr>
    <w:rPr>
      <w:rFonts w:ascii="Century Gothic" w:hAnsi="Century Gothic"/>
      <w:color w:val="2F5496" w:themeColor="accent1" w:themeShade="BF"/>
      <w:sz w:val="40"/>
      <w:szCs w:val="40"/>
    </w:rPr>
  </w:style>
  <w:style w:type="character" w:customStyle="1" w:styleId="SubtitleChar">
    <w:name w:val="Subtitle Char"/>
    <w:basedOn w:val="DefaultParagraphFont"/>
    <w:link w:val="Subtitle"/>
    <w:uiPriority w:val="11"/>
    <w:rsid w:val="00CC1830"/>
    <w:rPr>
      <w:rFonts w:ascii="Century Gothic" w:hAnsi="Century Gothic" w:cstheme="minorBidi"/>
      <w:color w:val="2F5496" w:themeColor="accent1" w:themeShade="BF"/>
      <w:sz w:val="40"/>
      <w:szCs w:val="40"/>
    </w:rPr>
  </w:style>
  <w:style w:type="paragraph" w:styleId="TOCHeading">
    <w:name w:val="TOC Heading"/>
    <w:basedOn w:val="Heading1"/>
    <w:next w:val="Normal"/>
    <w:autoRedefine/>
    <w:uiPriority w:val="39"/>
    <w:unhideWhenUsed/>
    <w:qFormat/>
    <w:rsid w:val="00CC1830"/>
    <w:pPr>
      <w:numPr>
        <w:numId w:val="0"/>
      </w:numPr>
      <w:spacing w:before="240" w:after="0"/>
      <w:jc w:val="center"/>
      <w:outlineLvl w:val="9"/>
    </w:pPr>
    <w:rPr>
      <w:rFonts w:asciiTheme="majorHAnsi" w:hAnsiTheme="majorHAnsi"/>
      <w:color w:val="2F5496" w:themeColor="accent1" w:themeShade="BF"/>
      <w:lang w:val="en-US" w:bidi="ar-SA"/>
    </w:rPr>
  </w:style>
  <w:style w:type="character" w:styleId="CommentReference">
    <w:name w:val="annotation reference"/>
    <w:basedOn w:val="DefaultParagraphFont"/>
    <w:uiPriority w:val="99"/>
    <w:semiHidden/>
    <w:unhideWhenUsed/>
    <w:rsid w:val="00B72DF7"/>
    <w:rPr>
      <w:sz w:val="16"/>
      <w:szCs w:val="16"/>
    </w:rPr>
  </w:style>
  <w:style w:type="paragraph" w:styleId="CommentText">
    <w:name w:val="annotation text"/>
    <w:basedOn w:val="Normal"/>
    <w:link w:val="CommentTextChar"/>
    <w:uiPriority w:val="99"/>
    <w:semiHidden/>
    <w:unhideWhenUsed/>
    <w:rsid w:val="00B72DF7"/>
    <w:pPr>
      <w:spacing w:line="240" w:lineRule="auto"/>
    </w:pPr>
    <w:rPr>
      <w:sz w:val="20"/>
      <w:szCs w:val="20"/>
    </w:rPr>
  </w:style>
  <w:style w:type="character" w:customStyle="1" w:styleId="CommentTextChar">
    <w:name w:val="Comment Text Char"/>
    <w:basedOn w:val="DefaultParagraphFont"/>
    <w:link w:val="CommentText"/>
    <w:uiPriority w:val="99"/>
    <w:semiHidden/>
    <w:rsid w:val="00B72DF7"/>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B72DF7"/>
    <w:rPr>
      <w:b/>
      <w:bCs/>
    </w:rPr>
  </w:style>
  <w:style w:type="character" w:customStyle="1" w:styleId="CommentSubjectChar">
    <w:name w:val="Comment Subject Char"/>
    <w:basedOn w:val="CommentTextChar"/>
    <w:link w:val="CommentSubject"/>
    <w:uiPriority w:val="99"/>
    <w:semiHidden/>
    <w:rsid w:val="00B72DF7"/>
    <w:rPr>
      <w:rFonts w:asciiTheme="minorHAnsi" w:hAnsiTheme="minorHAnsi" w:cstheme="minorBidi"/>
      <w:b/>
      <w:bCs/>
    </w:rPr>
  </w:style>
  <w:style w:type="paragraph" w:styleId="BalloonText">
    <w:name w:val="Balloon Text"/>
    <w:basedOn w:val="Normal"/>
    <w:link w:val="BalloonTextChar"/>
    <w:uiPriority w:val="99"/>
    <w:semiHidden/>
    <w:unhideWhenUsed/>
    <w:rsid w:val="00B72D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DF7"/>
    <w:rPr>
      <w:rFonts w:ascii="Segoe UI" w:hAnsi="Segoe UI" w:cs="Segoe UI"/>
      <w:sz w:val="18"/>
      <w:szCs w:val="18"/>
    </w:rPr>
  </w:style>
  <w:style w:type="paragraph" w:customStyle="1" w:styleId="ol2">
    <w:name w:val="ol2"/>
    <w:basedOn w:val="ol"/>
    <w:autoRedefine/>
    <w:qFormat/>
    <w:rsid w:val="00CC1830"/>
    <w:pPr>
      <w:numPr>
        <w:numId w:val="19"/>
      </w:numPr>
    </w:pPr>
    <w:rPr>
      <w:shd w:val="clear" w:color="auto" w:fill="auto"/>
    </w:rPr>
  </w:style>
  <w:style w:type="paragraph" w:styleId="HTMLPreformatted">
    <w:name w:val="HTML Preformatted"/>
    <w:basedOn w:val="Normal"/>
    <w:link w:val="HTMLPreformattedChar"/>
    <w:uiPriority w:val="99"/>
    <w:semiHidden/>
    <w:unhideWhenUsed/>
    <w:rsid w:val="00FB0D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0D6D"/>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36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omments" Target="comments.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old\Google%20Drive\Contract%20Writing%20Work\massivit\Documents\Templates\Massivit-Technical-Note-templ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70007-030E-4943-82F2-BC55A390E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sivit-Technical-Note-template-2018.dotx</Template>
  <TotalTime>29</TotalTime>
  <Pages>19</Pages>
  <Words>1639</Words>
  <Characters>93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ldhar</dc:creator>
  <cp:keywords/>
  <dc:description/>
  <cp:lastModifiedBy>david goldhar</cp:lastModifiedBy>
  <cp:revision>9</cp:revision>
  <dcterms:created xsi:type="dcterms:W3CDTF">2019-03-05T13:09:00Z</dcterms:created>
  <dcterms:modified xsi:type="dcterms:W3CDTF">2019-03-0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stagG">
    <vt:lpwstr>1551686101</vt:lpwstr>
  </property>
  <property fmtid="{D5CDD505-2E9C-101B-9397-08002B2CF9AE}" pid="3" name="weh_verified">
    <vt:i4>1</vt:i4>
  </property>
  <property fmtid="{D5CDD505-2E9C-101B-9397-08002B2CF9AE}" pid="4" name="chkptucos">
    <vt:i4>0</vt:i4>
  </property>
</Properties>
</file>